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015EF4" w14:textId="77777777" w:rsidR="007E7077" w:rsidRPr="00696F46" w:rsidRDefault="007E7077" w:rsidP="007E7077">
      <w:pPr>
        <w:pStyle w:val="a1"/>
        <w:jc w:val="right"/>
        <w:rPr>
          <w:lang w:val="uk-UA"/>
        </w:rPr>
      </w:pPr>
      <w:bookmarkStart w:id="0" w:name="_Toc16687675"/>
      <w:bookmarkStart w:id="1" w:name="_Toc17221397"/>
      <w:bookmarkStart w:id="2" w:name="_Ref531288100"/>
      <w:bookmarkStart w:id="3" w:name="_Toc530672455"/>
      <w:bookmarkStart w:id="4" w:name="_Toc530672464"/>
      <w:bookmarkStart w:id="5" w:name="_Toc530672466"/>
      <w:bookmarkStart w:id="6" w:name="_Toc530686527"/>
      <w:bookmarkStart w:id="7" w:name="_Toc530686569"/>
      <w:bookmarkStart w:id="8" w:name="_Toc530686573"/>
      <w:bookmarkStart w:id="9" w:name="_Toc530688723"/>
      <w:bookmarkStart w:id="10" w:name="_Toc530688727"/>
      <w:bookmarkStart w:id="11" w:name="_Toc530691659"/>
      <w:bookmarkStart w:id="12" w:name="_Toc530781892"/>
      <w:bookmarkStart w:id="13" w:name="_Toc530782706"/>
      <w:bookmarkStart w:id="14" w:name="_Ref530679305"/>
      <w:bookmarkStart w:id="15" w:name="_9kR3WTr29959IiJfifw5q7g529I8uA99GFRLHN"/>
      <w:bookmarkStart w:id="16" w:name="_9kR3WTr2997GGbJfifw5q7g529I8uA99GFRLHN"/>
      <w:r w:rsidRPr="00696F46">
        <w:rPr>
          <w:lang w:val="uk-UA"/>
        </w:rPr>
        <w:t>Додаток 1 до Умов Грантового договору</w:t>
      </w:r>
      <w:bookmarkEnd w:id="0"/>
      <w:bookmarkEnd w:id="1"/>
    </w:p>
    <w:tbl>
      <w:tblPr>
        <w:tblW w:w="9776" w:type="dxa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10"/>
        <w:gridCol w:w="279"/>
        <w:gridCol w:w="6337"/>
        <w:gridCol w:w="750"/>
      </w:tblGrid>
      <w:tr w:rsidR="007E7077" w:rsidRPr="00696F46" w14:paraId="68C494A1" w14:textId="77777777" w:rsidTr="003F0823">
        <w:trPr>
          <w:gridAfter w:val="1"/>
          <w:wAfter w:w="750" w:type="dxa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bookmarkEnd w:id="2"/>
          <w:bookmarkEnd w:id="3"/>
          <w:bookmarkEnd w:id="4"/>
          <w:bookmarkEnd w:id="5"/>
          <w:bookmarkEnd w:id="6"/>
          <w:bookmarkEnd w:id="7"/>
          <w:bookmarkEnd w:id="8"/>
          <w:bookmarkEnd w:id="9"/>
          <w:bookmarkEnd w:id="10"/>
          <w:bookmarkEnd w:id="11"/>
          <w:bookmarkEnd w:id="12"/>
          <w:bookmarkEnd w:id="13"/>
          <w:bookmarkEnd w:id="14"/>
          <w:bookmarkEnd w:id="15"/>
          <w:bookmarkEnd w:id="16"/>
          <w:p w14:paraId="19A48565" w14:textId="77777777" w:rsidR="007E7077" w:rsidRPr="00696F46" w:rsidRDefault="007E7077" w:rsidP="001647D5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  <w:r w:rsidRPr="00696F46">
              <w:rPr>
                <w:rFonts w:eastAsia="Times New Roman"/>
                <w:b/>
                <w:szCs w:val="22"/>
              </w:rPr>
              <w:t>Кому:</w:t>
            </w:r>
          </w:p>
        </w:tc>
        <w:tc>
          <w:tcPr>
            <w:tcW w:w="66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79E237F" w14:textId="2CE66A7D" w:rsidR="007E7077" w:rsidRPr="00696F46" w:rsidRDefault="007E7077" w:rsidP="001647D5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  <w:r w:rsidRPr="00696F46">
              <w:rPr>
                <w:rFonts w:eastAsia="Times New Roman"/>
                <w:b/>
                <w:szCs w:val="22"/>
              </w:rPr>
              <w:t>Державн</w:t>
            </w:r>
            <w:r w:rsidR="003E3FB8" w:rsidRPr="00696F46">
              <w:rPr>
                <w:rFonts w:eastAsia="Times New Roman"/>
                <w:b/>
                <w:szCs w:val="22"/>
              </w:rPr>
              <w:t>ій</w:t>
            </w:r>
            <w:r w:rsidRPr="00696F46">
              <w:rPr>
                <w:rFonts w:eastAsia="Times New Roman"/>
                <w:b/>
                <w:szCs w:val="22"/>
              </w:rPr>
              <w:t xml:space="preserve"> установ</w:t>
            </w:r>
            <w:r w:rsidR="003E3FB8" w:rsidRPr="00696F46">
              <w:rPr>
                <w:rFonts w:eastAsia="Times New Roman"/>
                <w:b/>
                <w:szCs w:val="22"/>
              </w:rPr>
              <w:t>і</w:t>
            </w:r>
            <w:r w:rsidRPr="00696F46">
              <w:rPr>
                <w:rFonts w:eastAsia="Times New Roman"/>
                <w:b/>
                <w:szCs w:val="22"/>
              </w:rPr>
              <w:t xml:space="preserve"> "Фонд енергоефективності" </w:t>
            </w:r>
          </w:p>
        </w:tc>
      </w:tr>
      <w:tr w:rsidR="007E7077" w:rsidRPr="00696F46" w14:paraId="084B5CBA" w14:textId="77777777" w:rsidTr="003F0823">
        <w:trPr>
          <w:gridAfter w:val="1"/>
          <w:wAfter w:w="750" w:type="dxa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886C7FE" w14:textId="77777777" w:rsidR="007E7077" w:rsidRPr="00696F46" w:rsidRDefault="007E7077" w:rsidP="001647D5">
            <w:pPr>
              <w:shd w:val="clear" w:color="auto" w:fill="FFFFFF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Дата:</w:t>
            </w:r>
          </w:p>
        </w:tc>
        <w:tc>
          <w:tcPr>
            <w:tcW w:w="66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5B33D81" w14:textId="77777777" w:rsidR="007E7077" w:rsidRPr="00696F46" w:rsidRDefault="007E7077" w:rsidP="001647D5">
            <w:pPr>
              <w:shd w:val="clear" w:color="auto" w:fill="FFFFFF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___ ____________ 20___ року</w:t>
            </w:r>
          </w:p>
        </w:tc>
      </w:tr>
      <w:tr w:rsidR="007E7077" w:rsidRPr="00696F46" w14:paraId="727F8FB3" w14:textId="77777777" w:rsidTr="003F0823">
        <w:trPr>
          <w:gridAfter w:val="1"/>
          <w:wAfter w:w="750" w:type="dxa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E30FD66" w14:textId="77777777" w:rsidR="007E7077" w:rsidRPr="00696F46" w:rsidRDefault="007E7077" w:rsidP="001647D5">
            <w:pPr>
              <w:shd w:val="clear" w:color="auto" w:fill="FFFFFF"/>
              <w:rPr>
                <w:rFonts w:eastAsia="Times New Roman"/>
                <w:szCs w:val="22"/>
              </w:rPr>
            </w:pPr>
          </w:p>
        </w:tc>
        <w:tc>
          <w:tcPr>
            <w:tcW w:w="66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87603E0" w14:textId="77777777" w:rsidR="007E7077" w:rsidRPr="00696F46" w:rsidRDefault="007E7077" w:rsidP="001647D5">
            <w:pPr>
              <w:shd w:val="clear" w:color="auto" w:fill="FFFFFF"/>
              <w:rPr>
                <w:rFonts w:eastAsia="Times New Roman"/>
                <w:szCs w:val="22"/>
              </w:rPr>
            </w:pPr>
          </w:p>
        </w:tc>
      </w:tr>
      <w:tr w:rsidR="003F0823" w:rsidRPr="00696F46" w14:paraId="72904C0F" w14:textId="77777777" w:rsidTr="003F0823">
        <w:tc>
          <w:tcPr>
            <w:tcW w:w="977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AE95EED" w14:textId="77777777" w:rsidR="003F0823" w:rsidRPr="00696F46" w:rsidRDefault="003F0823" w:rsidP="003F0823">
            <w:pPr>
              <w:shd w:val="clear" w:color="auto" w:fill="FFFFFF"/>
              <w:jc w:val="center"/>
              <w:rPr>
                <w:rFonts w:eastAsia="Times New Roman"/>
                <w:b/>
                <w:szCs w:val="22"/>
              </w:rPr>
            </w:pPr>
            <w:r w:rsidRPr="00696F46">
              <w:rPr>
                <w:rFonts w:eastAsia="Times New Roman"/>
                <w:b/>
                <w:szCs w:val="22"/>
              </w:rPr>
              <w:t>ЗАЯВКА № 1</w:t>
            </w:r>
          </w:p>
          <w:p w14:paraId="45EBA3A2" w14:textId="12405AF4" w:rsidR="003F0823" w:rsidRPr="00696F46" w:rsidRDefault="003F0823" w:rsidP="003F0823">
            <w:pPr>
              <w:shd w:val="clear" w:color="auto" w:fill="FFFFFF"/>
              <w:jc w:val="center"/>
              <w:rPr>
                <w:rFonts w:eastAsia="Times New Roman"/>
                <w:b/>
                <w:szCs w:val="22"/>
              </w:rPr>
            </w:pPr>
            <w:r w:rsidRPr="00696F46">
              <w:rPr>
                <w:rFonts w:eastAsia="Times New Roman"/>
                <w:b/>
                <w:bCs/>
                <w:szCs w:val="22"/>
              </w:rPr>
              <w:t xml:space="preserve">(Заявка на </w:t>
            </w:r>
            <w:r w:rsidR="0017274E" w:rsidRPr="00696F46">
              <w:rPr>
                <w:rFonts w:eastAsia="Times New Roman"/>
                <w:b/>
                <w:bCs/>
                <w:szCs w:val="22"/>
              </w:rPr>
              <w:t>У</w:t>
            </w:r>
            <w:r w:rsidRPr="00696F46">
              <w:rPr>
                <w:rFonts w:eastAsia="Times New Roman"/>
                <w:b/>
                <w:bCs/>
                <w:szCs w:val="22"/>
              </w:rPr>
              <w:t>часть</w:t>
            </w:r>
            <w:r w:rsidRPr="00696F46">
              <w:rPr>
                <w:rFonts w:eastAsia="Times New Roman"/>
                <w:b/>
                <w:szCs w:val="22"/>
              </w:rPr>
              <w:t>)</w:t>
            </w:r>
          </w:p>
          <w:p w14:paraId="7BF14927" w14:textId="049F0742" w:rsidR="003F0823" w:rsidRPr="00696F46" w:rsidRDefault="003F0823" w:rsidP="003F0823">
            <w:pPr>
              <w:shd w:val="clear" w:color="auto" w:fill="FFFFFF"/>
              <w:jc w:val="center"/>
              <w:rPr>
                <w:b/>
                <w:i/>
                <w:u w:val="single"/>
              </w:rPr>
            </w:pPr>
            <w:r w:rsidRPr="00696F46">
              <w:rPr>
                <w:rFonts w:eastAsia="Times New Roman"/>
                <w:b/>
                <w:i/>
                <w:iCs/>
                <w:szCs w:val="22"/>
                <w:u w:val="single"/>
              </w:rPr>
              <w:t xml:space="preserve">(в редакції від </w:t>
            </w:r>
            <w:r w:rsidR="00371AAF">
              <w:rPr>
                <w:rFonts w:eastAsia="Times New Roman"/>
                <w:b/>
                <w:i/>
                <w:iCs/>
                <w:szCs w:val="22"/>
                <w:u w:val="single"/>
              </w:rPr>
              <w:t>30</w:t>
            </w:r>
            <w:r w:rsidR="00360AC2">
              <w:rPr>
                <w:rFonts w:eastAsia="Times New Roman"/>
                <w:b/>
                <w:i/>
                <w:iCs/>
                <w:szCs w:val="22"/>
                <w:u w:val="single"/>
              </w:rPr>
              <w:t xml:space="preserve"> червня</w:t>
            </w:r>
            <w:r w:rsidR="00A535D6" w:rsidRPr="00696F46">
              <w:rPr>
                <w:rFonts w:eastAsia="Times New Roman"/>
                <w:b/>
                <w:i/>
                <w:iCs/>
                <w:szCs w:val="22"/>
                <w:u w:val="single"/>
              </w:rPr>
              <w:t xml:space="preserve"> </w:t>
            </w:r>
            <w:r w:rsidRPr="00696F46">
              <w:rPr>
                <w:rFonts w:eastAsia="Times New Roman"/>
                <w:b/>
                <w:i/>
                <w:iCs/>
                <w:szCs w:val="22"/>
                <w:u w:val="single"/>
              </w:rPr>
              <w:t>202</w:t>
            </w:r>
            <w:r w:rsidR="00360AC2">
              <w:rPr>
                <w:rFonts w:eastAsia="Times New Roman"/>
                <w:b/>
                <w:i/>
                <w:iCs/>
                <w:szCs w:val="22"/>
                <w:u w:val="single"/>
              </w:rPr>
              <w:t>1</w:t>
            </w:r>
            <w:r w:rsidRPr="00696F46">
              <w:rPr>
                <w:rFonts w:eastAsia="Times New Roman"/>
                <w:b/>
                <w:i/>
                <w:iCs/>
                <w:szCs w:val="22"/>
                <w:u w:val="single"/>
              </w:rPr>
              <w:t xml:space="preserve"> року)</w:t>
            </w:r>
          </w:p>
        </w:tc>
      </w:tr>
      <w:tr w:rsidR="003F0823" w:rsidRPr="00696F46" w14:paraId="4B64C77D" w14:textId="77777777" w:rsidTr="003F0823">
        <w:tc>
          <w:tcPr>
            <w:tcW w:w="26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4C2D50F" w14:textId="63534C10" w:rsidR="003F0823" w:rsidRPr="00696F46" w:rsidRDefault="003F0823" w:rsidP="003F0823">
            <w:pPr>
              <w:shd w:val="clear" w:color="auto" w:fill="FFFFFF"/>
              <w:jc w:val="left"/>
              <w:rPr>
                <w:rFonts w:eastAsia="Times New Roman"/>
                <w:b/>
                <w:szCs w:val="22"/>
              </w:rPr>
            </w:pPr>
            <w:r w:rsidRPr="00696F46">
              <w:rPr>
                <w:rFonts w:eastAsia="Times New Roman"/>
                <w:b/>
                <w:szCs w:val="22"/>
              </w:rPr>
              <w:t>ЗАЯВНИК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17472CB" w14:textId="77777777" w:rsidR="003F0823" w:rsidRPr="00696F46" w:rsidRDefault="003F0823" w:rsidP="003F0823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3F0823" w:rsidRPr="00696F46" w14:paraId="550BCA36" w14:textId="77777777" w:rsidTr="003F0823">
        <w:tc>
          <w:tcPr>
            <w:tcW w:w="26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445D5E8" w14:textId="77777777" w:rsidR="003F0823" w:rsidRPr="00696F46" w:rsidRDefault="003F0823" w:rsidP="003F0823">
            <w:pPr>
              <w:shd w:val="clear" w:color="auto" w:fill="FFFFFF"/>
              <w:jc w:val="left"/>
              <w:rPr>
                <w:rFonts w:eastAsia="Times New Roman"/>
                <w:b/>
                <w:szCs w:val="22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right w:val="nil"/>
            </w:tcBorders>
          </w:tcPr>
          <w:p w14:paraId="362C1AC5" w14:textId="77777777" w:rsidR="003F0823" w:rsidRPr="00696F46" w:rsidRDefault="003F0823" w:rsidP="003F0823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3F0823" w:rsidRPr="00696F46" w14:paraId="771B7F2A" w14:textId="77777777" w:rsidTr="003F0823">
        <w:tc>
          <w:tcPr>
            <w:tcW w:w="2689" w:type="dxa"/>
            <w:gridSpan w:val="2"/>
            <w:tcBorders>
              <w:top w:val="nil"/>
              <w:left w:val="nil"/>
              <w:bottom w:val="nil"/>
            </w:tcBorders>
          </w:tcPr>
          <w:p w14:paraId="405960DE" w14:textId="77777777" w:rsidR="003F0823" w:rsidRPr="00696F46" w:rsidRDefault="003F0823" w:rsidP="003F0823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Повне або скорочене найменування</w:t>
            </w:r>
          </w:p>
        </w:tc>
        <w:tc>
          <w:tcPr>
            <w:tcW w:w="7087" w:type="dxa"/>
            <w:gridSpan w:val="2"/>
          </w:tcPr>
          <w:p w14:paraId="3FE60A07" w14:textId="77777777" w:rsidR="003F0823" w:rsidRPr="00696F46" w:rsidRDefault="003F0823" w:rsidP="003F0823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3F0823" w:rsidRPr="00696F46" w14:paraId="1761CC86" w14:textId="77777777" w:rsidTr="003F0823">
        <w:tc>
          <w:tcPr>
            <w:tcW w:w="26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4EA592D" w14:textId="77777777" w:rsidR="003F0823" w:rsidRPr="00696F46" w:rsidRDefault="003F0823" w:rsidP="00996726">
            <w:pPr>
              <w:shd w:val="clear" w:color="auto" w:fill="FFFFFF"/>
              <w:jc w:val="left"/>
              <w:rPr>
                <w:rFonts w:eastAsia="Times New Roman"/>
                <w:b/>
                <w:szCs w:val="22"/>
              </w:rPr>
            </w:pPr>
          </w:p>
        </w:tc>
        <w:tc>
          <w:tcPr>
            <w:tcW w:w="7087" w:type="dxa"/>
            <w:gridSpan w:val="2"/>
            <w:tcBorders>
              <w:left w:val="nil"/>
              <w:right w:val="nil"/>
            </w:tcBorders>
          </w:tcPr>
          <w:p w14:paraId="5D6C1B57" w14:textId="77777777" w:rsidR="003F0823" w:rsidRPr="00696F46" w:rsidRDefault="003F0823" w:rsidP="003F0823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3F0823" w:rsidRPr="00696F46" w14:paraId="0631CE65" w14:textId="77777777" w:rsidTr="003F0823">
        <w:tc>
          <w:tcPr>
            <w:tcW w:w="2689" w:type="dxa"/>
            <w:gridSpan w:val="2"/>
            <w:tcBorders>
              <w:top w:val="nil"/>
              <w:left w:val="nil"/>
              <w:bottom w:val="nil"/>
            </w:tcBorders>
          </w:tcPr>
          <w:p w14:paraId="1DEFE415" w14:textId="77777777" w:rsidR="003F0823" w:rsidRPr="00696F46" w:rsidRDefault="003F0823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Код ЄДРПОУ</w:t>
            </w:r>
          </w:p>
        </w:tc>
        <w:tc>
          <w:tcPr>
            <w:tcW w:w="7087" w:type="dxa"/>
            <w:gridSpan w:val="2"/>
          </w:tcPr>
          <w:p w14:paraId="170DC456" w14:textId="77777777" w:rsidR="003F0823" w:rsidRPr="00696F46" w:rsidRDefault="003F0823" w:rsidP="003F0823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3F0823" w:rsidRPr="00696F46" w14:paraId="32C94B21" w14:textId="77777777" w:rsidTr="003F0823">
        <w:tc>
          <w:tcPr>
            <w:tcW w:w="26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FC7A02E" w14:textId="77777777" w:rsidR="003F0823" w:rsidRPr="00696F46" w:rsidRDefault="003F0823" w:rsidP="00996726">
            <w:pPr>
              <w:shd w:val="clear" w:color="auto" w:fill="FFFFFF"/>
              <w:jc w:val="left"/>
              <w:rPr>
                <w:rFonts w:eastAsia="Times New Roman"/>
                <w:b/>
                <w:szCs w:val="22"/>
              </w:rPr>
            </w:pPr>
          </w:p>
        </w:tc>
        <w:tc>
          <w:tcPr>
            <w:tcW w:w="7087" w:type="dxa"/>
            <w:gridSpan w:val="2"/>
            <w:tcBorders>
              <w:left w:val="nil"/>
              <w:bottom w:val="nil"/>
              <w:right w:val="nil"/>
            </w:tcBorders>
          </w:tcPr>
          <w:p w14:paraId="6858D3FC" w14:textId="77777777" w:rsidR="003F0823" w:rsidRPr="00696F46" w:rsidRDefault="003F0823" w:rsidP="003F0823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3F0823" w:rsidRPr="00696F46" w14:paraId="06F68FC5" w14:textId="77777777" w:rsidTr="003F0823">
        <w:tc>
          <w:tcPr>
            <w:tcW w:w="977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F540FFF" w14:textId="32E349A4" w:rsidR="003F0823" w:rsidRPr="00696F46" w:rsidRDefault="003F0823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b/>
                <w:szCs w:val="22"/>
              </w:rPr>
              <w:t>БУДИНОК</w:t>
            </w:r>
            <w:r w:rsidR="00F30B68">
              <w:rPr>
                <w:rFonts w:eastAsia="Times New Roman"/>
                <w:b/>
                <w:szCs w:val="22"/>
              </w:rPr>
              <w:t xml:space="preserve">, </w:t>
            </w:r>
            <w:r w:rsidR="002F7A88">
              <w:rPr>
                <w:rFonts w:eastAsia="Times New Roman"/>
                <w:b/>
                <w:szCs w:val="22"/>
              </w:rPr>
              <w:t>В ЯКОМУ</w:t>
            </w:r>
            <w:r w:rsidR="00F30B68">
              <w:rPr>
                <w:rFonts w:eastAsia="Times New Roman"/>
                <w:b/>
                <w:szCs w:val="22"/>
              </w:rPr>
              <w:t xml:space="preserve"> РЕАЛІЗУЄТЬСЯ ПРОЕКТ</w:t>
            </w:r>
          </w:p>
        </w:tc>
      </w:tr>
      <w:tr w:rsidR="003F0823" w:rsidRPr="00696F46" w14:paraId="306CE821" w14:textId="77777777" w:rsidTr="003F0823">
        <w:tc>
          <w:tcPr>
            <w:tcW w:w="26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BF61BDC" w14:textId="77777777" w:rsidR="003F0823" w:rsidRPr="00696F46" w:rsidRDefault="003F0823" w:rsidP="00996726">
            <w:pPr>
              <w:shd w:val="clear" w:color="auto" w:fill="FFFFFF"/>
              <w:jc w:val="left"/>
              <w:rPr>
                <w:rFonts w:eastAsia="Times New Roman"/>
                <w:b/>
                <w:szCs w:val="22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right w:val="nil"/>
            </w:tcBorders>
          </w:tcPr>
          <w:p w14:paraId="6B978F9A" w14:textId="77777777" w:rsidR="003F0823" w:rsidRPr="00696F46" w:rsidRDefault="003F0823" w:rsidP="003F0823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3F0823" w:rsidRPr="00696F46" w14:paraId="3B12C54A" w14:textId="77777777" w:rsidTr="003F0823">
        <w:tc>
          <w:tcPr>
            <w:tcW w:w="2689" w:type="dxa"/>
            <w:gridSpan w:val="2"/>
            <w:tcBorders>
              <w:top w:val="nil"/>
              <w:left w:val="nil"/>
              <w:bottom w:val="nil"/>
            </w:tcBorders>
          </w:tcPr>
          <w:p w14:paraId="5D120417" w14:textId="77777777" w:rsidR="003F0823" w:rsidRPr="00696F46" w:rsidRDefault="003F0823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Поштовий індекс</w:t>
            </w:r>
          </w:p>
        </w:tc>
        <w:tc>
          <w:tcPr>
            <w:tcW w:w="7087" w:type="dxa"/>
            <w:gridSpan w:val="2"/>
          </w:tcPr>
          <w:p w14:paraId="1733D8D9" w14:textId="77777777" w:rsidR="003F0823" w:rsidRPr="00696F46" w:rsidRDefault="003F0823" w:rsidP="003F0823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3F0823" w:rsidRPr="00696F46" w14:paraId="37DD1DEB" w14:textId="77777777" w:rsidTr="003F0823">
        <w:tc>
          <w:tcPr>
            <w:tcW w:w="26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A277429" w14:textId="77777777" w:rsidR="003F0823" w:rsidRPr="00696F46" w:rsidRDefault="003F0823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87" w:type="dxa"/>
            <w:gridSpan w:val="2"/>
            <w:tcBorders>
              <w:left w:val="nil"/>
              <w:right w:val="nil"/>
            </w:tcBorders>
          </w:tcPr>
          <w:p w14:paraId="36A01F4A" w14:textId="77777777" w:rsidR="003F0823" w:rsidRPr="00696F46" w:rsidRDefault="003F0823" w:rsidP="003F0823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3F0823" w:rsidRPr="00696F46" w14:paraId="4BA39B35" w14:textId="77777777" w:rsidTr="003F0823">
        <w:tc>
          <w:tcPr>
            <w:tcW w:w="2689" w:type="dxa"/>
            <w:gridSpan w:val="2"/>
            <w:tcBorders>
              <w:top w:val="nil"/>
              <w:left w:val="nil"/>
              <w:bottom w:val="nil"/>
            </w:tcBorders>
          </w:tcPr>
          <w:p w14:paraId="38D19783" w14:textId="77777777" w:rsidR="003F0823" w:rsidRPr="00696F46" w:rsidRDefault="003F0823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Область</w:t>
            </w:r>
          </w:p>
        </w:tc>
        <w:tc>
          <w:tcPr>
            <w:tcW w:w="7087" w:type="dxa"/>
            <w:gridSpan w:val="2"/>
          </w:tcPr>
          <w:p w14:paraId="5BAE5FF2" w14:textId="77777777" w:rsidR="003F0823" w:rsidRPr="00696F46" w:rsidRDefault="003F0823" w:rsidP="003F0823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3F0823" w:rsidRPr="00696F46" w14:paraId="3CF9F85E" w14:textId="77777777" w:rsidTr="00F30B68">
        <w:tc>
          <w:tcPr>
            <w:tcW w:w="26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E86275B" w14:textId="77777777" w:rsidR="003F0823" w:rsidRPr="00696F46" w:rsidRDefault="003F0823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87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BA0A580" w14:textId="77777777" w:rsidR="003F0823" w:rsidRPr="00696F46" w:rsidRDefault="003F0823" w:rsidP="003F0823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F30B68" w:rsidRPr="00696F46" w14:paraId="02D70547" w14:textId="77777777" w:rsidTr="00F23728">
        <w:trPr>
          <w:trHeight w:val="321"/>
        </w:trPr>
        <w:tc>
          <w:tcPr>
            <w:tcW w:w="268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92443B" w14:textId="50EAF23E" w:rsidR="00F30B68" w:rsidRPr="00696F46" w:rsidRDefault="00F30B68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Район області</w:t>
            </w:r>
          </w:p>
        </w:tc>
        <w:tc>
          <w:tcPr>
            <w:tcW w:w="70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06247" w14:textId="77777777" w:rsidR="00F30B68" w:rsidRPr="00696F46" w:rsidRDefault="00F30B68" w:rsidP="003F0823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F30B68" w:rsidRPr="00696F46" w14:paraId="456643CB" w14:textId="77777777" w:rsidTr="00F30B68">
        <w:tc>
          <w:tcPr>
            <w:tcW w:w="26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2503407" w14:textId="77777777" w:rsidR="00F30B68" w:rsidRDefault="00F30B68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87" w:type="dxa"/>
            <w:gridSpan w:val="2"/>
            <w:tcBorders>
              <w:top w:val="single" w:sz="4" w:space="0" w:color="auto"/>
              <w:left w:val="nil"/>
              <w:right w:val="nil"/>
            </w:tcBorders>
          </w:tcPr>
          <w:p w14:paraId="09E8DCAB" w14:textId="77777777" w:rsidR="00F30B68" w:rsidRPr="00696F46" w:rsidRDefault="00F30B68" w:rsidP="003F0823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3F0823" w:rsidRPr="00696F46" w14:paraId="250C59FA" w14:textId="77777777" w:rsidTr="003F0823">
        <w:tc>
          <w:tcPr>
            <w:tcW w:w="2689" w:type="dxa"/>
            <w:gridSpan w:val="2"/>
            <w:tcBorders>
              <w:top w:val="nil"/>
              <w:left w:val="nil"/>
              <w:bottom w:val="nil"/>
            </w:tcBorders>
          </w:tcPr>
          <w:p w14:paraId="4917B28B" w14:textId="716DD148" w:rsidR="003F0823" w:rsidRPr="00696F46" w:rsidRDefault="003F0823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Місто, селище міського типу, село</w:t>
            </w:r>
            <w:r w:rsidR="00F23728">
              <w:rPr>
                <w:rFonts w:eastAsia="Times New Roman"/>
                <w:szCs w:val="22"/>
              </w:rPr>
              <w:t xml:space="preserve"> </w:t>
            </w:r>
            <w:r w:rsidR="00F23728" w:rsidRPr="00F23728">
              <w:rPr>
                <w:rFonts w:eastAsia="Times New Roman"/>
                <w:b/>
                <w:bCs/>
                <w:i/>
                <w:iCs/>
                <w:szCs w:val="22"/>
              </w:rPr>
              <w:t>(обрати вид населеного пункту)</w:t>
            </w:r>
          </w:p>
        </w:tc>
        <w:tc>
          <w:tcPr>
            <w:tcW w:w="7087" w:type="dxa"/>
            <w:gridSpan w:val="2"/>
          </w:tcPr>
          <w:p w14:paraId="2D2950C5" w14:textId="77777777" w:rsidR="003F0823" w:rsidRPr="00696F46" w:rsidRDefault="003F0823" w:rsidP="003F0823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3F0823" w:rsidRPr="00696F46" w14:paraId="49EB0EA4" w14:textId="77777777" w:rsidTr="003F0823">
        <w:tc>
          <w:tcPr>
            <w:tcW w:w="26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5E49F70" w14:textId="77777777" w:rsidR="003F0823" w:rsidRPr="00696F46" w:rsidRDefault="003F0823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87" w:type="dxa"/>
            <w:gridSpan w:val="2"/>
            <w:tcBorders>
              <w:left w:val="nil"/>
              <w:right w:val="nil"/>
            </w:tcBorders>
          </w:tcPr>
          <w:p w14:paraId="0EC580CE" w14:textId="77777777" w:rsidR="003F0823" w:rsidRPr="00696F46" w:rsidRDefault="003F0823" w:rsidP="003F0823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3F0823" w:rsidRPr="00696F46" w14:paraId="2467BD3B" w14:textId="77777777" w:rsidTr="003F0823">
        <w:tc>
          <w:tcPr>
            <w:tcW w:w="2689" w:type="dxa"/>
            <w:gridSpan w:val="2"/>
            <w:tcBorders>
              <w:top w:val="nil"/>
              <w:left w:val="nil"/>
              <w:bottom w:val="nil"/>
            </w:tcBorders>
          </w:tcPr>
          <w:p w14:paraId="599D7F12" w14:textId="74A670FE" w:rsidR="003F0823" w:rsidRPr="00696F46" w:rsidRDefault="003F0823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 xml:space="preserve">Вулиця, проспект, шосе, квартал, мікрорайон тощо </w:t>
            </w:r>
            <w:r w:rsidRPr="00F23728">
              <w:rPr>
                <w:rFonts w:eastAsia="Times New Roman"/>
                <w:b/>
                <w:bCs/>
                <w:i/>
                <w:iCs/>
                <w:szCs w:val="22"/>
              </w:rPr>
              <w:t>(вказати правильну назву територіальної одиниці)</w:t>
            </w:r>
          </w:p>
        </w:tc>
        <w:tc>
          <w:tcPr>
            <w:tcW w:w="7087" w:type="dxa"/>
            <w:gridSpan w:val="2"/>
          </w:tcPr>
          <w:p w14:paraId="0A20B90C" w14:textId="77777777" w:rsidR="003F0823" w:rsidRPr="00696F46" w:rsidRDefault="003F0823" w:rsidP="003F0823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3F0823" w:rsidRPr="00696F46" w14:paraId="17400A7E" w14:textId="77777777" w:rsidTr="003F0823">
        <w:tc>
          <w:tcPr>
            <w:tcW w:w="26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AD338EE" w14:textId="77777777" w:rsidR="003F0823" w:rsidRPr="00696F46" w:rsidRDefault="003F0823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87" w:type="dxa"/>
            <w:gridSpan w:val="2"/>
            <w:tcBorders>
              <w:left w:val="nil"/>
              <w:right w:val="nil"/>
            </w:tcBorders>
          </w:tcPr>
          <w:p w14:paraId="543BDAA7" w14:textId="77777777" w:rsidR="003F0823" w:rsidRPr="00696F46" w:rsidRDefault="003F0823" w:rsidP="003F0823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3F0823" w:rsidRPr="00696F46" w14:paraId="5123A271" w14:textId="77777777" w:rsidTr="003F0823">
        <w:tc>
          <w:tcPr>
            <w:tcW w:w="2689" w:type="dxa"/>
            <w:gridSpan w:val="2"/>
            <w:tcBorders>
              <w:top w:val="nil"/>
              <w:left w:val="nil"/>
              <w:bottom w:val="nil"/>
            </w:tcBorders>
          </w:tcPr>
          <w:p w14:paraId="0EDF44BD" w14:textId="548CDBCA" w:rsidR="003F0823" w:rsidRPr="00696F46" w:rsidRDefault="003F0823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Номер (літера</w:t>
            </w:r>
            <w:r w:rsidR="00F23728">
              <w:rPr>
                <w:rFonts w:eastAsia="Times New Roman"/>
                <w:szCs w:val="22"/>
              </w:rPr>
              <w:t>, секція, під’їзди</w:t>
            </w:r>
            <w:r w:rsidRPr="00696F46">
              <w:rPr>
                <w:rFonts w:eastAsia="Times New Roman"/>
                <w:szCs w:val="22"/>
              </w:rPr>
              <w:t>)</w:t>
            </w:r>
          </w:p>
        </w:tc>
        <w:tc>
          <w:tcPr>
            <w:tcW w:w="7087" w:type="dxa"/>
            <w:gridSpan w:val="2"/>
            <w:tcBorders>
              <w:bottom w:val="single" w:sz="4" w:space="0" w:color="000000"/>
            </w:tcBorders>
          </w:tcPr>
          <w:p w14:paraId="265CCCA5" w14:textId="77777777" w:rsidR="003F0823" w:rsidRPr="00696F46" w:rsidRDefault="003F0823" w:rsidP="003F0823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3F0823" w:rsidRPr="00696F46" w14:paraId="43FC266A" w14:textId="77777777" w:rsidTr="003F0823">
        <w:tc>
          <w:tcPr>
            <w:tcW w:w="26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F1BB459" w14:textId="77777777" w:rsidR="003F0823" w:rsidRPr="00696F46" w:rsidRDefault="003F0823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87" w:type="dxa"/>
            <w:gridSpan w:val="2"/>
            <w:tcBorders>
              <w:left w:val="nil"/>
              <w:bottom w:val="nil"/>
              <w:right w:val="nil"/>
            </w:tcBorders>
          </w:tcPr>
          <w:p w14:paraId="44E2985E" w14:textId="77777777" w:rsidR="003F0823" w:rsidRPr="00696F46" w:rsidRDefault="003F0823" w:rsidP="003F0823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3F0823" w:rsidRPr="00696F46" w14:paraId="359C1749" w14:textId="77777777" w:rsidTr="003F0823">
        <w:tc>
          <w:tcPr>
            <w:tcW w:w="26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B5A894C" w14:textId="49E83ECF" w:rsidR="003F0823" w:rsidRPr="00696F46" w:rsidRDefault="003F0823" w:rsidP="00996726">
            <w:pPr>
              <w:shd w:val="clear" w:color="auto" w:fill="FFFFFF"/>
              <w:jc w:val="left"/>
              <w:rPr>
                <w:rFonts w:eastAsia="Times New Roman"/>
                <w:b/>
                <w:szCs w:val="22"/>
              </w:rPr>
            </w:pPr>
            <w:r w:rsidRPr="00696F46">
              <w:rPr>
                <w:rFonts w:eastAsia="Times New Roman"/>
                <w:b/>
                <w:szCs w:val="22"/>
              </w:rPr>
              <w:t>КОНТАКТ</w:t>
            </w:r>
            <w:r w:rsidR="004F1AA8" w:rsidRPr="00696F46">
              <w:rPr>
                <w:rFonts w:eastAsia="Times New Roman"/>
                <w:b/>
                <w:szCs w:val="22"/>
              </w:rPr>
              <w:t>НА ІНФОРМАЦІЯ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520BD1" w14:textId="77777777" w:rsidR="003F0823" w:rsidRPr="00696F46" w:rsidRDefault="003F0823" w:rsidP="003F0823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3F0823" w:rsidRPr="00696F46" w14:paraId="79ADBCB5" w14:textId="77777777" w:rsidTr="003F0823">
        <w:tc>
          <w:tcPr>
            <w:tcW w:w="26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0361480" w14:textId="77777777" w:rsidR="003F0823" w:rsidRPr="00696F46" w:rsidRDefault="003F0823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right w:val="nil"/>
            </w:tcBorders>
          </w:tcPr>
          <w:p w14:paraId="75BD4930" w14:textId="77777777" w:rsidR="003F0823" w:rsidRPr="00696F46" w:rsidRDefault="003F0823" w:rsidP="003F0823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3F0823" w:rsidRPr="00696F46" w14:paraId="31962D19" w14:textId="77777777" w:rsidTr="003F0823">
        <w:tc>
          <w:tcPr>
            <w:tcW w:w="2689" w:type="dxa"/>
            <w:gridSpan w:val="2"/>
            <w:tcBorders>
              <w:top w:val="nil"/>
              <w:left w:val="nil"/>
              <w:bottom w:val="nil"/>
            </w:tcBorders>
          </w:tcPr>
          <w:p w14:paraId="192D58C7" w14:textId="1B17F5DB" w:rsidR="003F0823" w:rsidRPr="00696F46" w:rsidRDefault="003F0823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Телефон</w:t>
            </w:r>
            <w:r w:rsidR="004F1AA8" w:rsidRPr="00696F46">
              <w:rPr>
                <w:rFonts w:eastAsia="Times New Roman"/>
                <w:szCs w:val="22"/>
              </w:rPr>
              <w:t xml:space="preserve"> Заявника</w:t>
            </w:r>
          </w:p>
        </w:tc>
        <w:tc>
          <w:tcPr>
            <w:tcW w:w="7087" w:type="dxa"/>
            <w:gridSpan w:val="2"/>
          </w:tcPr>
          <w:p w14:paraId="7BB388DB" w14:textId="77777777" w:rsidR="003F0823" w:rsidRPr="00696F46" w:rsidRDefault="003F0823" w:rsidP="003F0823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3F0823" w:rsidRPr="00696F46" w14:paraId="1A2195ED" w14:textId="77777777" w:rsidTr="003F0823">
        <w:tc>
          <w:tcPr>
            <w:tcW w:w="26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94CF584" w14:textId="77777777" w:rsidR="003F0823" w:rsidRPr="00696F46" w:rsidRDefault="003F0823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87" w:type="dxa"/>
            <w:gridSpan w:val="2"/>
            <w:tcBorders>
              <w:left w:val="nil"/>
              <w:right w:val="nil"/>
            </w:tcBorders>
          </w:tcPr>
          <w:p w14:paraId="4873B633" w14:textId="77777777" w:rsidR="003F0823" w:rsidRPr="00696F46" w:rsidRDefault="003F0823" w:rsidP="003F0823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3F0823" w:rsidRPr="00696F46" w14:paraId="48D5C7FF" w14:textId="77777777" w:rsidTr="003F0823">
        <w:tc>
          <w:tcPr>
            <w:tcW w:w="2689" w:type="dxa"/>
            <w:gridSpan w:val="2"/>
            <w:tcBorders>
              <w:top w:val="nil"/>
              <w:left w:val="nil"/>
              <w:bottom w:val="nil"/>
            </w:tcBorders>
          </w:tcPr>
          <w:p w14:paraId="15815EF2" w14:textId="6DBE5680" w:rsidR="003F0823" w:rsidRPr="00696F46" w:rsidRDefault="003F0823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E-</w:t>
            </w:r>
            <w:proofErr w:type="spellStart"/>
            <w:r w:rsidRPr="00696F46">
              <w:rPr>
                <w:rFonts w:eastAsia="Times New Roman"/>
                <w:szCs w:val="22"/>
              </w:rPr>
              <w:t>mail</w:t>
            </w:r>
            <w:proofErr w:type="spellEnd"/>
            <w:r w:rsidR="004F1AA8" w:rsidRPr="00696F46">
              <w:rPr>
                <w:rFonts w:eastAsia="Times New Roman"/>
                <w:szCs w:val="22"/>
              </w:rPr>
              <w:t xml:space="preserve"> Заявника</w:t>
            </w:r>
          </w:p>
        </w:tc>
        <w:tc>
          <w:tcPr>
            <w:tcW w:w="7087" w:type="dxa"/>
            <w:gridSpan w:val="2"/>
          </w:tcPr>
          <w:p w14:paraId="1F242615" w14:textId="77777777" w:rsidR="003F0823" w:rsidRPr="00696F46" w:rsidRDefault="003F0823" w:rsidP="003F0823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3F0823" w:rsidRPr="00696F46" w14:paraId="54052024" w14:textId="77777777" w:rsidTr="003F0823">
        <w:tc>
          <w:tcPr>
            <w:tcW w:w="26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666FB5" w14:textId="77777777" w:rsidR="003F0823" w:rsidRPr="00696F46" w:rsidRDefault="003F0823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87" w:type="dxa"/>
            <w:gridSpan w:val="2"/>
            <w:tcBorders>
              <w:left w:val="nil"/>
              <w:right w:val="nil"/>
            </w:tcBorders>
          </w:tcPr>
          <w:p w14:paraId="10D84614" w14:textId="77777777" w:rsidR="003F0823" w:rsidRPr="00696F46" w:rsidRDefault="003F0823" w:rsidP="003F0823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3F0823" w:rsidRPr="00696F46" w14:paraId="4612CDB0" w14:textId="77777777" w:rsidTr="003F0823">
        <w:tc>
          <w:tcPr>
            <w:tcW w:w="2689" w:type="dxa"/>
            <w:gridSpan w:val="2"/>
            <w:tcBorders>
              <w:top w:val="nil"/>
              <w:left w:val="nil"/>
              <w:bottom w:val="nil"/>
            </w:tcBorders>
          </w:tcPr>
          <w:p w14:paraId="63AEEBBA" w14:textId="77777777" w:rsidR="003F0823" w:rsidRPr="00696F46" w:rsidRDefault="003F0823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ПІБ голови правління</w:t>
            </w:r>
          </w:p>
        </w:tc>
        <w:tc>
          <w:tcPr>
            <w:tcW w:w="7087" w:type="dxa"/>
            <w:gridSpan w:val="2"/>
          </w:tcPr>
          <w:p w14:paraId="489638EE" w14:textId="77777777" w:rsidR="003F0823" w:rsidRPr="00696F46" w:rsidRDefault="003F0823" w:rsidP="003F0823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3F0823" w:rsidRPr="00696F46" w14:paraId="1CFD9991" w14:textId="77777777" w:rsidTr="003F0823">
        <w:tc>
          <w:tcPr>
            <w:tcW w:w="26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A69C0DD" w14:textId="77777777" w:rsidR="003F0823" w:rsidRPr="00696F46" w:rsidRDefault="003F0823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87" w:type="dxa"/>
            <w:gridSpan w:val="2"/>
            <w:tcBorders>
              <w:left w:val="nil"/>
              <w:bottom w:val="nil"/>
              <w:right w:val="nil"/>
            </w:tcBorders>
          </w:tcPr>
          <w:p w14:paraId="2618B5A7" w14:textId="77777777" w:rsidR="003F0823" w:rsidRPr="00696F46" w:rsidRDefault="003F0823" w:rsidP="003F0823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4F1AA8" w:rsidRPr="00696F46" w14:paraId="2D9140C2" w14:textId="77777777" w:rsidTr="00D8728E">
        <w:tc>
          <w:tcPr>
            <w:tcW w:w="2689" w:type="dxa"/>
            <w:gridSpan w:val="2"/>
            <w:tcBorders>
              <w:top w:val="nil"/>
              <w:left w:val="nil"/>
              <w:bottom w:val="nil"/>
            </w:tcBorders>
          </w:tcPr>
          <w:p w14:paraId="24406437" w14:textId="7EC657BF" w:rsidR="004F1AA8" w:rsidRPr="00696F46" w:rsidRDefault="004F1AA8" w:rsidP="00D8728E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Телефон представника/особи, яка надає послуги з супроводження Проекту (за наявності)</w:t>
            </w:r>
          </w:p>
        </w:tc>
        <w:tc>
          <w:tcPr>
            <w:tcW w:w="7087" w:type="dxa"/>
            <w:gridSpan w:val="2"/>
          </w:tcPr>
          <w:p w14:paraId="55515E08" w14:textId="77777777" w:rsidR="004F1AA8" w:rsidRPr="00696F46" w:rsidRDefault="004F1AA8" w:rsidP="00D8728E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4F1AA8" w:rsidRPr="00696F46" w14:paraId="59D4073F" w14:textId="77777777" w:rsidTr="00D8728E">
        <w:tc>
          <w:tcPr>
            <w:tcW w:w="26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86E22E0" w14:textId="77777777" w:rsidR="004F1AA8" w:rsidRPr="00696F46" w:rsidRDefault="004F1AA8" w:rsidP="00D8728E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87" w:type="dxa"/>
            <w:gridSpan w:val="2"/>
            <w:tcBorders>
              <w:left w:val="nil"/>
              <w:right w:val="nil"/>
            </w:tcBorders>
          </w:tcPr>
          <w:p w14:paraId="743CC164" w14:textId="77777777" w:rsidR="004F1AA8" w:rsidRPr="00696F46" w:rsidRDefault="004F1AA8" w:rsidP="00D8728E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4F1AA8" w:rsidRPr="00696F46" w14:paraId="7FE5F3AB" w14:textId="77777777" w:rsidTr="00D8728E">
        <w:tc>
          <w:tcPr>
            <w:tcW w:w="2689" w:type="dxa"/>
            <w:gridSpan w:val="2"/>
            <w:tcBorders>
              <w:top w:val="nil"/>
              <w:left w:val="nil"/>
              <w:bottom w:val="nil"/>
            </w:tcBorders>
          </w:tcPr>
          <w:p w14:paraId="3626E7B6" w14:textId="01D9FF8F" w:rsidR="004F1AA8" w:rsidRPr="00696F46" w:rsidRDefault="004F1AA8" w:rsidP="00D8728E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E-</w:t>
            </w:r>
            <w:proofErr w:type="spellStart"/>
            <w:r w:rsidRPr="00696F46">
              <w:rPr>
                <w:rFonts w:eastAsia="Times New Roman"/>
                <w:szCs w:val="22"/>
              </w:rPr>
              <w:t>mail</w:t>
            </w:r>
            <w:proofErr w:type="spellEnd"/>
            <w:r w:rsidRPr="00696F46">
              <w:rPr>
                <w:rFonts w:eastAsia="Times New Roman"/>
                <w:szCs w:val="22"/>
              </w:rPr>
              <w:t xml:space="preserve"> представника/особи, яка надає послуги з </w:t>
            </w:r>
            <w:r w:rsidRPr="00696F46">
              <w:rPr>
                <w:rFonts w:eastAsia="Times New Roman"/>
                <w:szCs w:val="22"/>
              </w:rPr>
              <w:lastRenderedPageBreak/>
              <w:t>супроводження Проекту (за наявності)</w:t>
            </w:r>
          </w:p>
        </w:tc>
        <w:tc>
          <w:tcPr>
            <w:tcW w:w="7087" w:type="dxa"/>
            <w:gridSpan w:val="2"/>
          </w:tcPr>
          <w:p w14:paraId="0D93F335" w14:textId="77777777" w:rsidR="004F1AA8" w:rsidRPr="00696F46" w:rsidRDefault="004F1AA8" w:rsidP="00D8728E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4F1AA8" w:rsidRPr="00696F46" w14:paraId="628F23BE" w14:textId="77777777" w:rsidTr="00D8728E">
        <w:tc>
          <w:tcPr>
            <w:tcW w:w="26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3C1E8E6" w14:textId="77777777" w:rsidR="004F1AA8" w:rsidRPr="00696F46" w:rsidRDefault="004F1AA8" w:rsidP="00D8728E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87" w:type="dxa"/>
            <w:gridSpan w:val="2"/>
            <w:tcBorders>
              <w:left w:val="nil"/>
              <w:right w:val="nil"/>
            </w:tcBorders>
          </w:tcPr>
          <w:p w14:paraId="31108A1C" w14:textId="77777777" w:rsidR="004F1AA8" w:rsidRPr="00696F46" w:rsidRDefault="004F1AA8" w:rsidP="00D8728E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4F1AA8" w:rsidRPr="00696F46" w14:paraId="6B8D8DE1" w14:textId="77777777" w:rsidTr="00792B44">
        <w:tc>
          <w:tcPr>
            <w:tcW w:w="2689" w:type="dxa"/>
            <w:gridSpan w:val="2"/>
            <w:tcBorders>
              <w:top w:val="nil"/>
              <w:left w:val="nil"/>
              <w:bottom w:val="nil"/>
            </w:tcBorders>
          </w:tcPr>
          <w:p w14:paraId="285B2C7B" w14:textId="3F74388D" w:rsidR="004F1AA8" w:rsidRPr="00696F46" w:rsidRDefault="004F1AA8" w:rsidP="00D8728E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ПІБ представника/особи, яка надає послуги з супроводження Проекту (за наявності)</w:t>
            </w:r>
          </w:p>
        </w:tc>
        <w:tc>
          <w:tcPr>
            <w:tcW w:w="7087" w:type="dxa"/>
            <w:gridSpan w:val="2"/>
            <w:tcBorders>
              <w:bottom w:val="single" w:sz="4" w:space="0" w:color="000000"/>
            </w:tcBorders>
          </w:tcPr>
          <w:p w14:paraId="4CC63935" w14:textId="77777777" w:rsidR="004F1AA8" w:rsidRPr="00696F46" w:rsidRDefault="004F1AA8" w:rsidP="00D8728E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792B44" w:rsidRPr="00696F46" w14:paraId="41ADCDAC" w14:textId="77777777" w:rsidTr="00792B44">
        <w:tc>
          <w:tcPr>
            <w:tcW w:w="26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9BA5FC8" w14:textId="77777777" w:rsidR="00792B44" w:rsidRPr="00696F46" w:rsidRDefault="00792B44" w:rsidP="00D8728E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87" w:type="dxa"/>
            <w:gridSpan w:val="2"/>
            <w:tcBorders>
              <w:left w:val="nil"/>
              <w:bottom w:val="nil"/>
              <w:right w:val="nil"/>
            </w:tcBorders>
          </w:tcPr>
          <w:p w14:paraId="5DF957E5" w14:textId="77777777" w:rsidR="00792B44" w:rsidRPr="00696F46" w:rsidRDefault="00792B44" w:rsidP="00D8728E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792B44" w:rsidRPr="00696F46" w14:paraId="3AC01BE9" w14:textId="77777777" w:rsidTr="00792B44">
        <w:tc>
          <w:tcPr>
            <w:tcW w:w="977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C0F8723" w14:textId="5971F01F" w:rsidR="00792B44" w:rsidRPr="00792B44" w:rsidRDefault="00792B44" w:rsidP="00792B44">
            <w:pPr>
              <w:shd w:val="clear" w:color="auto" w:fill="FFFFFF"/>
              <w:rPr>
                <w:rFonts w:eastAsia="Times New Roman"/>
                <w:b/>
                <w:bCs/>
                <w:szCs w:val="22"/>
              </w:rPr>
            </w:pPr>
            <w:r w:rsidRPr="00792B44">
              <w:rPr>
                <w:rFonts w:eastAsia="Times New Roman"/>
                <w:b/>
                <w:bCs/>
                <w:szCs w:val="22"/>
              </w:rPr>
              <w:t>АДРЕСА ДЛЯ ЛИСТУВАННЯ</w:t>
            </w:r>
          </w:p>
        </w:tc>
      </w:tr>
      <w:tr w:rsidR="00792B44" w:rsidRPr="00696F46" w14:paraId="087D954E" w14:textId="77777777" w:rsidTr="00792B44">
        <w:tc>
          <w:tcPr>
            <w:tcW w:w="977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AEEDC14" w14:textId="77777777" w:rsidR="00792B44" w:rsidRPr="00792B44" w:rsidRDefault="00792B44" w:rsidP="00792B44">
            <w:pPr>
              <w:shd w:val="clear" w:color="auto" w:fill="FFFFFF"/>
              <w:rPr>
                <w:rFonts w:eastAsia="Times New Roman"/>
                <w:b/>
                <w:bCs/>
                <w:szCs w:val="22"/>
              </w:rPr>
            </w:pPr>
          </w:p>
        </w:tc>
      </w:tr>
      <w:tr w:rsidR="00792B44" w:rsidRPr="00696F46" w14:paraId="0EF04E77" w14:textId="77777777" w:rsidTr="00792B44">
        <w:tc>
          <w:tcPr>
            <w:tcW w:w="2689" w:type="dxa"/>
            <w:gridSpan w:val="2"/>
            <w:tcBorders>
              <w:top w:val="nil"/>
              <w:left w:val="nil"/>
              <w:bottom w:val="nil"/>
            </w:tcBorders>
          </w:tcPr>
          <w:p w14:paraId="1AED3398" w14:textId="1EEEC362" w:rsidR="00792B44" w:rsidRPr="00696F46" w:rsidRDefault="00792B44" w:rsidP="00792B44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3E7823">
              <w:rPr>
                <w:rFonts w:eastAsia="Times New Roman"/>
                <w:szCs w:val="22"/>
              </w:rPr>
              <w:t>Поштовий індекс</w:t>
            </w:r>
          </w:p>
        </w:tc>
        <w:tc>
          <w:tcPr>
            <w:tcW w:w="7087" w:type="dxa"/>
            <w:gridSpan w:val="2"/>
            <w:tcBorders>
              <w:bottom w:val="single" w:sz="4" w:space="0" w:color="000000"/>
            </w:tcBorders>
          </w:tcPr>
          <w:p w14:paraId="18E11BB3" w14:textId="77777777" w:rsidR="00792B44" w:rsidRPr="00696F46" w:rsidRDefault="00792B44" w:rsidP="00792B44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792B44" w:rsidRPr="00696F46" w14:paraId="37D1343B" w14:textId="77777777" w:rsidTr="00792B44">
        <w:tc>
          <w:tcPr>
            <w:tcW w:w="26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CAA6AA2" w14:textId="77777777" w:rsidR="00792B44" w:rsidRPr="003E7823" w:rsidRDefault="00792B44" w:rsidP="00792B44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87" w:type="dxa"/>
            <w:gridSpan w:val="2"/>
            <w:tcBorders>
              <w:left w:val="nil"/>
              <w:right w:val="nil"/>
            </w:tcBorders>
          </w:tcPr>
          <w:p w14:paraId="60C9C681" w14:textId="77777777" w:rsidR="00792B44" w:rsidRPr="00696F46" w:rsidRDefault="00792B44" w:rsidP="00792B44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792B44" w:rsidRPr="00696F46" w14:paraId="0D143250" w14:textId="77777777" w:rsidTr="00792B44">
        <w:tc>
          <w:tcPr>
            <w:tcW w:w="2689" w:type="dxa"/>
            <w:gridSpan w:val="2"/>
            <w:tcBorders>
              <w:top w:val="nil"/>
              <w:left w:val="nil"/>
              <w:bottom w:val="nil"/>
            </w:tcBorders>
          </w:tcPr>
          <w:p w14:paraId="6FA5CADB" w14:textId="3A6F194A" w:rsidR="00792B44" w:rsidRPr="003E7823" w:rsidRDefault="00792B44" w:rsidP="00792B44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3E7823">
              <w:rPr>
                <w:rFonts w:eastAsia="Times New Roman"/>
                <w:szCs w:val="22"/>
              </w:rPr>
              <w:t>Область</w:t>
            </w:r>
          </w:p>
        </w:tc>
        <w:tc>
          <w:tcPr>
            <w:tcW w:w="7087" w:type="dxa"/>
            <w:gridSpan w:val="2"/>
            <w:tcBorders>
              <w:bottom w:val="single" w:sz="4" w:space="0" w:color="000000"/>
            </w:tcBorders>
          </w:tcPr>
          <w:p w14:paraId="46643363" w14:textId="77777777" w:rsidR="00792B44" w:rsidRPr="00696F46" w:rsidRDefault="00792B44" w:rsidP="00792B44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792B44" w:rsidRPr="00696F46" w14:paraId="7F4571F4" w14:textId="77777777" w:rsidTr="00792B44">
        <w:tc>
          <w:tcPr>
            <w:tcW w:w="26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EF3F765" w14:textId="77777777" w:rsidR="00792B44" w:rsidRPr="003E7823" w:rsidRDefault="00792B44" w:rsidP="00792B44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87" w:type="dxa"/>
            <w:gridSpan w:val="2"/>
            <w:tcBorders>
              <w:left w:val="nil"/>
              <w:right w:val="nil"/>
            </w:tcBorders>
          </w:tcPr>
          <w:p w14:paraId="0066B549" w14:textId="77777777" w:rsidR="00792B44" w:rsidRPr="00696F46" w:rsidRDefault="00792B44" w:rsidP="00792B44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792B44" w:rsidRPr="00696F46" w14:paraId="4781EBA6" w14:textId="77777777" w:rsidTr="00792B44">
        <w:tc>
          <w:tcPr>
            <w:tcW w:w="2689" w:type="dxa"/>
            <w:gridSpan w:val="2"/>
            <w:tcBorders>
              <w:top w:val="nil"/>
              <w:left w:val="nil"/>
              <w:bottom w:val="nil"/>
            </w:tcBorders>
          </w:tcPr>
          <w:p w14:paraId="0F79557D" w14:textId="18A2ACA9" w:rsidR="00792B44" w:rsidRPr="003E7823" w:rsidRDefault="00792B44" w:rsidP="00792B44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3E7823">
              <w:rPr>
                <w:rFonts w:eastAsia="Times New Roman"/>
                <w:szCs w:val="22"/>
              </w:rPr>
              <w:t>Район області</w:t>
            </w:r>
          </w:p>
        </w:tc>
        <w:tc>
          <w:tcPr>
            <w:tcW w:w="7087" w:type="dxa"/>
            <w:gridSpan w:val="2"/>
            <w:tcBorders>
              <w:bottom w:val="single" w:sz="4" w:space="0" w:color="000000"/>
            </w:tcBorders>
          </w:tcPr>
          <w:p w14:paraId="3CD160F8" w14:textId="77777777" w:rsidR="00792B44" w:rsidRPr="00696F46" w:rsidRDefault="00792B44" w:rsidP="00792B44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792B44" w:rsidRPr="00696F46" w14:paraId="51A2418A" w14:textId="77777777" w:rsidTr="00792B44">
        <w:tc>
          <w:tcPr>
            <w:tcW w:w="26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442AB43" w14:textId="77777777" w:rsidR="00792B44" w:rsidRPr="003E7823" w:rsidRDefault="00792B44" w:rsidP="00792B44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87" w:type="dxa"/>
            <w:gridSpan w:val="2"/>
            <w:tcBorders>
              <w:left w:val="nil"/>
              <w:right w:val="nil"/>
            </w:tcBorders>
          </w:tcPr>
          <w:p w14:paraId="1CB11C95" w14:textId="77777777" w:rsidR="00792B44" w:rsidRPr="00696F46" w:rsidRDefault="00792B44" w:rsidP="00792B44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792B44" w:rsidRPr="00696F46" w14:paraId="17122C1A" w14:textId="77777777" w:rsidTr="00792B44">
        <w:tc>
          <w:tcPr>
            <w:tcW w:w="2689" w:type="dxa"/>
            <w:gridSpan w:val="2"/>
            <w:tcBorders>
              <w:top w:val="nil"/>
              <w:left w:val="nil"/>
              <w:bottom w:val="nil"/>
            </w:tcBorders>
          </w:tcPr>
          <w:p w14:paraId="58DC9B57" w14:textId="57EAD9F7" w:rsidR="00792B44" w:rsidRPr="003E7823" w:rsidRDefault="00792B44" w:rsidP="00792B44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3E7823">
              <w:rPr>
                <w:rFonts w:eastAsia="Times New Roman"/>
                <w:szCs w:val="22"/>
              </w:rPr>
              <w:t xml:space="preserve">Місто, селище міського типу, село </w:t>
            </w:r>
            <w:r w:rsidRPr="003E7823">
              <w:rPr>
                <w:rFonts w:eastAsia="Times New Roman"/>
                <w:b/>
                <w:bCs/>
                <w:i/>
                <w:iCs/>
                <w:szCs w:val="22"/>
              </w:rPr>
              <w:t>(обрати вид населеного пункту)</w:t>
            </w:r>
          </w:p>
        </w:tc>
        <w:tc>
          <w:tcPr>
            <w:tcW w:w="7087" w:type="dxa"/>
            <w:gridSpan w:val="2"/>
            <w:tcBorders>
              <w:bottom w:val="single" w:sz="4" w:space="0" w:color="000000"/>
            </w:tcBorders>
          </w:tcPr>
          <w:p w14:paraId="224047E0" w14:textId="77777777" w:rsidR="00792B44" w:rsidRPr="00696F46" w:rsidRDefault="00792B44" w:rsidP="00792B44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792B44" w:rsidRPr="00696F46" w14:paraId="5C191C40" w14:textId="77777777" w:rsidTr="00792B44">
        <w:tc>
          <w:tcPr>
            <w:tcW w:w="26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50D87F0" w14:textId="77777777" w:rsidR="00792B44" w:rsidRPr="003E7823" w:rsidRDefault="00792B44" w:rsidP="00792B44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87" w:type="dxa"/>
            <w:gridSpan w:val="2"/>
            <w:tcBorders>
              <w:left w:val="nil"/>
              <w:right w:val="nil"/>
            </w:tcBorders>
          </w:tcPr>
          <w:p w14:paraId="2324F6B4" w14:textId="77777777" w:rsidR="00792B44" w:rsidRPr="00696F46" w:rsidRDefault="00792B44" w:rsidP="00792B44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792B44" w:rsidRPr="00696F46" w14:paraId="6216AED2" w14:textId="77777777" w:rsidTr="00792B44">
        <w:tc>
          <w:tcPr>
            <w:tcW w:w="2689" w:type="dxa"/>
            <w:gridSpan w:val="2"/>
            <w:tcBorders>
              <w:top w:val="nil"/>
              <w:left w:val="nil"/>
              <w:bottom w:val="nil"/>
            </w:tcBorders>
          </w:tcPr>
          <w:p w14:paraId="0D4A90FB" w14:textId="2E67D4BF" w:rsidR="00792B44" w:rsidRPr="003E7823" w:rsidRDefault="00792B44" w:rsidP="00792B44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3E7823">
              <w:rPr>
                <w:rFonts w:eastAsia="Times New Roman"/>
                <w:szCs w:val="22"/>
              </w:rPr>
              <w:t xml:space="preserve">Вулиця, проспект, шосе, квартал, мікрорайон тощо </w:t>
            </w:r>
            <w:r w:rsidRPr="003E7823">
              <w:rPr>
                <w:rFonts w:eastAsia="Times New Roman"/>
                <w:b/>
                <w:bCs/>
                <w:i/>
                <w:iCs/>
                <w:szCs w:val="22"/>
              </w:rPr>
              <w:t>(вказати правильну назву територіальної одиниці)</w:t>
            </w:r>
          </w:p>
        </w:tc>
        <w:tc>
          <w:tcPr>
            <w:tcW w:w="7087" w:type="dxa"/>
            <w:gridSpan w:val="2"/>
            <w:tcBorders>
              <w:bottom w:val="single" w:sz="4" w:space="0" w:color="000000"/>
            </w:tcBorders>
          </w:tcPr>
          <w:p w14:paraId="00A8AD8D" w14:textId="77777777" w:rsidR="00792B44" w:rsidRPr="00696F46" w:rsidRDefault="00792B44" w:rsidP="00792B44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792B44" w:rsidRPr="00696F46" w14:paraId="7D966FA6" w14:textId="77777777" w:rsidTr="00792B44">
        <w:tc>
          <w:tcPr>
            <w:tcW w:w="26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BF33CFD" w14:textId="77777777" w:rsidR="00792B44" w:rsidRPr="003E7823" w:rsidRDefault="00792B44" w:rsidP="00792B44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87" w:type="dxa"/>
            <w:gridSpan w:val="2"/>
            <w:tcBorders>
              <w:left w:val="nil"/>
              <w:right w:val="nil"/>
            </w:tcBorders>
          </w:tcPr>
          <w:p w14:paraId="4D778782" w14:textId="77777777" w:rsidR="00792B44" w:rsidRPr="00696F46" w:rsidRDefault="00792B44" w:rsidP="00792B44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792B44" w:rsidRPr="00696F46" w14:paraId="065C5DC4" w14:textId="77777777" w:rsidTr="00792B44">
        <w:tc>
          <w:tcPr>
            <w:tcW w:w="2689" w:type="dxa"/>
            <w:gridSpan w:val="2"/>
            <w:tcBorders>
              <w:top w:val="nil"/>
              <w:left w:val="nil"/>
              <w:bottom w:val="nil"/>
            </w:tcBorders>
          </w:tcPr>
          <w:p w14:paraId="6D344DD9" w14:textId="59B88CEA" w:rsidR="00792B44" w:rsidRPr="003E7823" w:rsidRDefault="00792B44" w:rsidP="00792B44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Номер (літера, секція  під’їзд)</w:t>
            </w:r>
          </w:p>
        </w:tc>
        <w:tc>
          <w:tcPr>
            <w:tcW w:w="7087" w:type="dxa"/>
            <w:gridSpan w:val="2"/>
            <w:tcBorders>
              <w:bottom w:val="single" w:sz="4" w:space="0" w:color="000000"/>
            </w:tcBorders>
          </w:tcPr>
          <w:p w14:paraId="0A9B641D" w14:textId="77777777" w:rsidR="00792B44" w:rsidRPr="00696F46" w:rsidRDefault="00792B44" w:rsidP="00792B44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792B44" w:rsidRPr="00696F46" w14:paraId="6621BC29" w14:textId="77777777" w:rsidTr="00792B44">
        <w:tc>
          <w:tcPr>
            <w:tcW w:w="26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98A3045" w14:textId="77777777" w:rsidR="00792B44" w:rsidRPr="003E7823" w:rsidRDefault="00792B44" w:rsidP="00792B44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87" w:type="dxa"/>
            <w:gridSpan w:val="2"/>
            <w:tcBorders>
              <w:left w:val="nil"/>
              <w:right w:val="nil"/>
            </w:tcBorders>
          </w:tcPr>
          <w:p w14:paraId="056A9D50" w14:textId="77777777" w:rsidR="00792B44" w:rsidRPr="00696F46" w:rsidRDefault="00792B44" w:rsidP="00792B44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792B44" w:rsidRPr="00696F46" w14:paraId="6CD35B1A" w14:textId="77777777" w:rsidTr="00021145">
        <w:tc>
          <w:tcPr>
            <w:tcW w:w="2689" w:type="dxa"/>
            <w:gridSpan w:val="2"/>
            <w:tcBorders>
              <w:top w:val="nil"/>
              <w:left w:val="nil"/>
              <w:bottom w:val="nil"/>
            </w:tcBorders>
          </w:tcPr>
          <w:p w14:paraId="337D1855" w14:textId="4EDF6B2F" w:rsidR="00792B44" w:rsidRPr="003E7823" w:rsidRDefault="00792B44" w:rsidP="00792B44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Квартира (кімната, приміщення)</w:t>
            </w:r>
          </w:p>
        </w:tc>
        <w:tc>
          <w:tcPr>
            <w:tcW w:w="7087" w:type="dxa"/>
            <w:gridSpan w:val="2"/>
            <w:tcBorders>
              <w:bottom w:val="single" w:sz="4" w:space="0" w:color="000000"/>
            </w:tcBorders>
          </w:tcPr>
          <w:p w14:paraId="611B3BD6" w14:textId="77777777" w:rsidR="00792B44" w:rsidRPr="00696F46" w:rsidRDefault="00792B44" w:rsidP="00792B44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792B44" w:rsidRPr="00696F46" w14:paraId="6DF14BAE" w14:textId="77777777" w:rsidTr="00021145">
        <w:tc>
          <w:tcPr>
            <w:tcW w:w="26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80CB14D" w14:textId="77777777" w:rsidR="00792B44" w:rsidRPr="003E7823" w:rsidRDefault="00792B44" w:rsidP="00792B44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87" w:type="dxa"/>
            <w:gridSpan w:val="2"/>
            <w:tcBorders>
              <w:left w:val="nil"/>
              <w:bottom w:val="nil"/>
              <w:right w:val="nil"/>
            </w:tcBorders>
          </w:tcPr>
          <w:p w14:paraId="09FA99F7" w14:textId="77777777" w:rsidR="00792B44" w:rsidRPr="00696F46" w:rsidRDefault="00792B44" w:rsidP="00792B44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792B44" w:rsidRPr="00696F46" w14:paraId="65DBBDA5" w14:textId="77777777" w:rsidTr="00021145">
        <w:tc>
          <w:tcPr>
            <w:tcW w:w="26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7F9179B" w14:textId="18641A54" w:rsidR="00792B44" w:rsidRPr="00696F46" w:rsidRDefault="00792B44" w:rsidP="00792B44">
            <w:pPr>
              <w:shd w:val="clear" w:color="auto" w:fill="FFFFFF"/>
              <w:jc w:val="left"/>
              <w:rPr>
                <w:rFonts w:eastAsia="Times New Roman"/>
                <w:b/>
                <w:szCs w:val="22"/>
              </w:rPr>
            </w:pPr>
            <w:r w:rsidRPr="00696F46">
              <w:rPr>
                <w:rFonts w:eastAsia="Times New Roman"/>
                <w:b/>
                <w:szCs w:val="22"/>
              </w:rPr>
              <w:t>БАНКІВСЬКІ РЕКВІЗИТИ</w:t>
            </w:r>
          </w:p>
        </w:tc>
        <w:tc>
          <w:tcPr>
            <w:tcW w:w="708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A0B7D89" w14:textId="77777777" w:rsidR="00792B44" w:rsidRPr="00696F46" w:rsidRDefault="00792B44" w:rsidP="00792B44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792B44" w:rsidRPr="00696F46" w14:paraId="1DC3DD92" w14:textId="77777777" w:rsidTr="003F0823">
        <w:tc>
          <w:tcPr>
            <w:tcW w:w="26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A074AB8" w14:textId="77777777" w:rsidR="00792B44" w:rsidRPr="00696F46" w:rsidRDefault="00792B44" w:rsidP="00792B44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87" w:type="dxa"/>
            <w:gridSpan w:val="2"/>
            <w:tcBorders>
              <w:top w:val="nil"/>
              <w:left w:val="nil"/>
              <w:right w:val="nil"/>
            </w:tcBorders>
          </w:tcPr>
          <w:p w14:paraId="44CA3E46" w14:textId="77777777" w:rsidR="00792B44" w:rsidRPr="00696F46" w:rsidRDefault="00792B44" w:rsidP="00792B44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792B44" w:rsidRPr="00696F46" w14:paraId="18EEB6D6" w14:textId="77777777" w:rsidTr="003F0823">
        <w:tc>
          <w:tcPr>
            <w:tcW w:w="2689" w:type="dxa"/>
            <w:gridSpan w:val="2"/>
            <w:tcBorders>
              <w:top w:val="nil"/>
              <w:left w:val="nil"/>
              <w:bottom w:val="nil"/>
            </w:tcBorders>
          </w:tcPr>
          <w:p w14:paraId="7E17F138" w14:textId="77777777" w:rsidR="00792B44" w:rsidRPr="00696F46" w:rsidRDefault="00792B44" w:rsidP="00792B44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Найменування Банку-Партнера</w:t>
            </w:r>
          </w:p>
        </w:tc>
        <w:tc>
          <w:tcPr>
            <w:tcW w:w="7087" w:type="dxa"/>
            <w:gridSpan w:val="2"/>
          </w:tcPr>
          <w:p w14:paraId="778DE09C" w14:textId="77777777" w:rsidR="00792B44" w:rsidRPr="00696F46" w:rsidRDefault="00792B44" w:rsidP="00792B44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792B44" w:rsidRPr="00696F46" w14:paraId="067A6EB3" w14:textId="77777777" w:rsidTr="003F0823">
        <w:tc>
          <w:tcPr>
            <w:tcW w:w="26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8E8F474" w14:textId="77777777" w:rsidR="00792B44" w:rsidRPr="00696F46" w:rsidRDefault="00792B44" w:rsidP="00792B44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87" w:type="dxa"/>
            <w:gridSpan w:val="2"/>
            <w:tcBorders>
              <w:left w:val="nil"/>
              <w:right w:val="nil"/>
            </w:tcBorders>
          </w:tcPr>
          <w:p w14:paraId="3BF6CF45" w14:textId="77777777" w:rsidR="00792B44" w:rsidRPr="00696F46" w:rsidRDefault="00792B44" w:rsidP="00792B44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792B44" w:rsidRPr="00696F46" w14:paraId="27C38C55" w14:textId="77777777" w:rsidTr="003F0823">
        <w:tc>
          <w:tcPr>
            <w:tcW w:w="2689" w:type="dxa"/>
            <w:gridSpan w:val="2"/>
            <w:tcBorders>
              <w:top w:val="nil"/>
              <w:left w:val="nil"/>
              <w:bottom w:val="nil"/>
            </w:tcBorders>
          </w:tcPr>
          <w:p w14:paraId="21F57A55" w14:textId="48B1DAB8" w:rsidR="00792B44" w:rsidRPr="00696F46" w:rsidRDefault="00792B44" w:rsidP="00792B44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 xml:space="preserve">Номер </w:t>
            </w:r>
            <w:r>
              <w:rPr>
                <w:rFonts w:eastAsia="Times New Roman"/>
                <w:szCs w:val="22"/>
              </w:rPr>
              <w:t xml:space="preserve">поточного </w:t>
            </w:r>
            <w:r w:rsidRPr="00696F46">
              <w:rPr>
                <w:rFonts w:eastAsia="Times New Roman"/>
                <w:szCs w:val="22"/>
              </w:rPr>
              <w:t>банківського рахунку в форматі IBAN</w:t>
            </w:r>
          </w:p>
        </w:tc>
        <w:tc>
          <w:tcPr>
            <w:tcW w:w="7087" w:type="dxa"/>
            <w:gridSpan w:val="2"/>
          </w:tcPr>
          <w:p w14:paraId="6162D649" w14:textId="77777777" w:rsidR="00792B44" w:rsidRPr="00696F46" w:rsidRDefault="00792B44" w:rsidP="00792B44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792B44" w:rsidRPr="00696F46" w14:paraId="42276025" w14:textId="77777777" w:rsidTr="003F0823">
        <w:tc>
          <w:tcPr>
            <w:tcW w:w="268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3EB5C3E" w14:textId="77777777" w:rsidR="00792B44" w:rsidRPr="00696F46" w:rsidRDefault="00792B44" w:rsidP="00792B44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87" w:type="dxa"/>
            <w:gridSpan w:val="2"/>
            <w:tcBorders>
              <w:left w:val="nil"/>
              <w:bottom w:val="nil"/>
              <w:right w:val="nil"/>
            </w:tcBorders>
          </w:tcPr>
          <w:p w14:paraId="473E7550" w14:textId="77777777" w:rsidR="00792B44" w:rsidRPr="00696F46" w:rsidRDefault="00792B44" w:rsidP="00792B44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</w:tbl>
    <w:p w14:paraId="7BA03C5C" w14:textId="77777777" w:rsidR="003F0823" w:rsidRPr="00696F46" w:rsidRDefault="003F0823" w:rsidP="003F0823">
      <w:pPr>
        <w:jc w:val="left"/>
        <w:rPr>
          <w:b/>
          <w:caps/>
        </w:rPr>
      </w:pPr>
      <w:r w:rsidRPr="00696F46">
        <w:br w:type="page"/>
      </w:r>
    </w:p>
    <w:p w14:paraId="4D389C38" w14:textId="77777777" w:rsidR="003F0823" w:rsidRPr="00696F46" w:rsidRDefault="003F0823" w:rsidP="003F0823">
      <w:pPr>
        <w:pStyle w:val="dod1"/>
        <w:numPr>
          <w:ilvl w:val="2"/>
          <w:numId w:val="24"/>
        </w:numPr>
        <w:spacing w:after="0"/>
      </w:pPr>
      <w:r w:rsidRPr="00696F46">
        <w:lastRenderedPageBreak/>
        <w:t>Вступ</w:t>
      </w:r>
    </w:p>
    <w:p w14:paraId="0FCDE17F" w14:textId="0317D459" w:rsidR="003F0823" w:rsidRPr="00696F46" w:rsidRDefault="003F0823" w:rsidP="003F0823">
      <w:pPr>
        <w:pStyle w:val="Head4"/>
        <w:numPr>
          <w:ilvl w:val="3"/>
          <w:numId w:val="16"/>
        </w:numPr>
        <w:spacing w:after="0" w:line="240" w:lineRule="auto"/>
        <w:ind w:left="680" w:hanging="680"/>
      </w:pPr>
      <w:r w:rsidRPr="00696F46">
        <w:t xml:space="preserve">Поданням цієї Заявки №1 та супровідних документів (надалі – Заявка), Заявник просить схвалити участь Заявника в Програмі підтримки </w:t>
      </w:r>
      <w:proofErr w:type="spellStart"/>
      <w:r w:rsidRPr="00696F46">
        <w:t>енергомодернізації</w:t>
      </w:r>
      <w:proofErr w:type="spellEnd"/>
      <w:r w:rsidRPr="00696F46">
        <w:t xml:space="preserve"> багатоквартирних будинків</w:t>
      </w:r>
      <w:r w:rsidR="003D47DF">
        <w:t> </w:t>
      </w:r>
      <w:r w:rsidRPr="00696F46">
        <w:t xml:space="preserve">«ЕНЕРГОДІМ» у версії № 1/2019 від </w:t>
      </w:r>
      <w:r w:rsidRPr="00696F46">
        <w:rPr>
          <w:szCs w:val="22"/>
        </w:rPr>
        <w:t>16 серпня 2019 року</w:t>
      </w:r>
      <w:r w:rsidRPr="00696F46">
        <w:t xml:space="preserve"> (</w:t>
      </w:r>
      <w:r w:rsidR="00523348" w:rsidRPr="00401E51">
        <w:t>у редакції</w:t>
      </w:r>
      <w:r w:rsidR="00523348">
        <w:t>, затвердженій рішенням Наглядової ради державної установи «Фонд енергоефективності» 30 червня 2021 року</w:t>
      </w:r>
      <w:r w:rsidRPr="00696F46">
        <w:t>) (надалі – Програма).</w:t>
      </w:r>
    </w:p>
    <w:p w14:paraId="68506DBF" w14:textId="2CD5D622" w:rsidR="003F0823" w:rsidRPr="00696F46" w:rsidRDefault="003F0823" w:rsidP="003F0823">
      <w:pPr>
        <w:pStyle w:val="Head4"/>
        <w:numPr>
          <w:ilvl w:val="3"/>
          <w:numId w:val="16"/>
        </w:numPr>
        <w:spacing w:after="0" w:line="240" w:lineRule="auto"/>
        <w:ind w:left="680" w:hanging="680"/>
      </w:pPr>
      <w:r w:rsidRPr="00696F46">
        <w:t xml:space="preserve">Відповідно до статті 634 Цивільного кодексу України, цією Заявкою Заявник приєднується до Умов Грантового Договору № 1/2019 (надалі – Умови), викладених на </w:t>
      </w:r>
      <w:proofErr w:type="spellStart"/>
      <w:r w:rsidRPr="00696F46">
        <w:t>Вебсайті</w:t>
      </w:r>
      <w:proofErr w:type="spellEnd"/>
      <w:r w:rsidRPr="00696F46">
        <w:t xml:space="preserve"> Фонду. Заявник ознайомлений з Умовами, не має ніяких заперечень проти них чи доповнень до них та погоджується, що Умови набирають чинності після </w:t>
      </w:r>
      <w:r w:rsidR="00F23728">
        <w:t xml:space="preserve">прийняття рішення про </w:t>
      </w:r>
      <w:r w:rsidRPr="00696F46">
        <w:t>схвалення Фондом цієї Заявки</w:t>
      </w:r>
      <w:r w:rsidR="00720CB5">
        <w:t xml:space="preserve"> </w:t>
      </w:r>
      <w:r w:rsidRPr="00696F46">
        <w:t>.</w:t>
      </w:r>
    </w:p>
    <w:p w14:paraId="708F2375" w14:textId="77777777" w:rsidR="003F0823" w:rsidRPr="00696F46" w:rsidRDefault="003F0823" w:rsidP="003F0823">
      <w:pPr>
        <w:pStyle w:val="Head4"/>
        <w:numPr>
          <w:ilvl w:val="3"/>
          <w:numId w:val="16"/>
        </w:numPr>
        <w:spacing w:after="0" w:line="240" w:lineRule="auto"/>
        <w:ind w:left="680" w:hanging="680"/>
      </w:pPr>
      <w:r w:rsidRPr="00696F46">
        <w:t>Усі слова (терміни) та вислови з великої літери, що використовуються у цій Заявці, мають те ж значення, що надане їм у Програмі та/або у Умовах, якщо інше не встановлено в цій Заявці або не випливає з її контексту.</w:t>
      </w:r>
    </w:p>
    <w:p w14:paraId="2527D144" w14:textId="77777777" w:rsidR="003F0823" w:rsidRPr="00696F46" w:rsidRDefault="003F0823" w:rsidP="00996726">
      <w:pPr>
        <w:pStyle w:val="Head4"/>
        <w:numPr>
          <w:ilvl w:val="0"/>
          <w:numId w:val="0"/>
        </w:numPr>
        <w:spacing w:after="0" w:line="240" w:lineRule="auto"/>
      </w:pPr>
    </w:p>
    <w:p w14:paraId="0393F560" w14:textId="77777777" w:rsidR="003F0823" w:rsidRPr="00696F46" w:rsidRDefault="003F0823" w:rsidP="003F0823">
      <w:pPr>
        <w:pStyle w:val="dod1"/>
        <w:numPr>
          <w:ilvl w:val="2"/>
          <w:numId w:val="24"/>
        </w:numPr>
        <w:spacing w:after="0"/>
      </w:pPr>
      <w:r w:rsidRPr="00696F46">
        <w:t>Опис Проекту</w:t>
      </w:r>
    </w:p>
    <w:p w14:paraId="5E3904EB" w14:textId="3C8A8327" w:rsidR="003F0823" w:rsidRPr="00696F46" w:rsidRDefault="003F0823" w:rsidP="003F0823">
      <w:pPr>
        <w:pStyle w:val="Head4"/>
        <w:numPr>
          <w:ilvl w:val="3"/>
          <w:numId w:val="16"/>
        </w:numPr>
        <w:spacing w:after="0" w:line="240" w:lineRule="auto"/>
        <w:ind w:left="680" w:hanging="680"/>
      </w:pPr>
      <w:r w:rsidRPr="00696F46">
        <w:t>Проект щодо здійснення заходів з енергоефективності багатоквартирного будинку (надалі – Проект) реалізовуватиметься згідно з висновком енергетичного аудиту (Описом Проекту), складеним відповідно до Пакету заходів «___» Програми.</w:t>
      </w:r>
    </w:p>
    <w:p w14:paraId="4C7E892E" w14:textId="2B53D907" w:rsidR="003F0823" w:rsidRPr="00696F46" w:rsidRDefault="003F0823" w:rsidP="003F0823">
      <w:pPr>
        <w:pStyle w:val="Head4"/>
        <w:numPr>
          <w:ilvl w:val="3"/>
          <w:numId w:val="16"/>
        </w:numPr>
        <w:spacing w:after="0" w:line="240" w:lineRule="auto"/>
        <w:ind w:left="680" w:hanging="680"/>
      </w:pPr>
      <w:r w:rsidRPr="00696F46">
        <w:t xml:space="preserve">Рішення про реалізацію Проекту та участь Заявника в Програмі схвалені загальними зборами Заявника, </w:t>
      </w:r>
      <w:r w:rsidR="00902FC9" w:rsidRPr="00696F46">
        <w:t xml:space="preserve">витяг з </w:t>
      </w:r>
      <w:r w:rsidR="008F04E4" w:rsidRPr="00696F46">
        <w:t xml:space="preserve">протоколу </w:t>
      </w:r>
      <w:r w:rsidR="00F23728">
        <w:t>яких</w:t>
      </w:r>
      <w:r w:rsidR="00902FC9" w:rsidRPr="00696F46">
        <w:t xml:space="preserve"> додається</w:t>
      </w:r>
      <w:r w:rsidRPr="00696F46">
        <w:t>.</w:t>
      </w:r>
    </w:p>
    <w:p w14:paraId="2D619370" w14:textId="77777777" w:rsidR="003F0823" w:rsidRPr="00696F46" w:rsidRDefault="003F0823" w:rsidP="003F0823"/>
    <w:p w14:paraId="1361EE7B" w14:textId="77777777" w:rsidR="003F0823" w:rsidRPr="00696F46" w:rsidRDefault="003F0823" w:rsidP="003F0823">
      <w:pPr>
        <w:pStyle w:val="dod1"/>
        <w:numPr>
          <w:ilvl w:val="2"/>
          <w:numId w:val="16"/>
        </w:numPr>
        <w:spacing w:after="0"/>
      </w:pPr>
      <w:r w:rsidRPr="00696F46">
        <w:t xml:space="preserve">Запевнення та Обов’язки </w:t>
      </w:r>
    </w:p>
    <w:p w14:paraId="2F06A067" w14:textId="77777777" w:rsidR="003F0823" w:rsidRPr="00696F46" w:rsidRDefault="003F0823" w:rsidP="003F0823">
      <w:pPr>
        <w:pStyle w:val="Head4"/>
        <w:numPr>
          <w:ilvl w:val="3"/>
          <w:numId w:val="16"/>
        </w:numPr>
        <w:spacing w:after="0" w:line="240" w:lineRule="auto"/>
        <w:ind w:left="680" w:hanging="680"/>
      </w:pPr>
      <w:r w:rsidRPr="00696F46">
        <w:t xml:space="preserve">Підписанням та поданням цієї Заявки Заявник заявляє та гарантує, що усі Заяви та Запевнення, викладені в пункті 6 Умов є точними, дійсними, правдивими на дату цієї Заявки та залишаються такими протягом дії Умов. </w:t>
      </w:r>
    </w:p>
    <w:p w14:paraId="2C446058" w14:textId="77777777" w:rsidR="003F0823" w:rsidRPr="00696F46" w:rsidRDefault="003F0823" w:rsidP="003F0823">
      <w:pPr>
        <w:pStyle w:val="Head4"/>
        <w:numPr>
          <w:ilvl w:val="3"/>
          <w:numId w:val="16"/>
        </w:numPr>
        <w:spacing w:after="0" w:line="240" w:lineRule="auto"/>
        <w:ind w:left="680" w:hanging="680"/>
      </w:pPr>
      <w:r w:rsidRPr="00696F46">
        <w:t>Заявник підтверджує, що:</w:t>
      </w:r>
    </w:p>
    <w:p w14:paraId="5630CA0A" w14:textId="77777777" w:rsidR="003F0823" w:rsidRPr="00696F46" w:rsidRDefault="003F0823" w:rsidP="003F0823">
      <w:pPr>
        <w:pStyle w:val="SchH4"/>
        <w:numPr>
          <w:ilvl w:val="4"/>
          <w:numId w:val="16"/>
        </w:numPr>
        <w:spacing w:after="0" w:line="240" w:lineRule="auto"/>
      </w:pPr>
      <w:r w:rsidRPr="00696F46">
        <w:t>він повністю ознайомився та засвідчує повне розуміння змісту Умов та документів, які згадані в Умовах, в тому числі, але не виключно, з Програмою, та зобов'язується дотримуватися вимог та обов’язків, визначених в цих документах;</w:t>
      </w:r>
    </w:p>
    <w:p w14:paraId="28C3B2B5" w14:textId="77777777" w:rsidR="003F0823" w:rsidRPr="00696F46" w:rsidRDefault="003F0823" w:rsidP="003F0823">
      <w:pPr>
        <w:pStyle w:val="SchH4"/>
        <w:numPr>
          <w:ilvl w:val="4"/>
          <w:numId w:val="16"/>
        </w:numPr>
        <w:spacing w:after="0" w:line="240" w:lineRule="auto"/>
      </w:pPr>
      <w:r w:rsidRPr="00696F46">
        <w:t>він засвідчує вільне волевиявлення укласти Грантовий Договір, шляхом приєднання до Умов у повному обсязі;</w:t>
      </w:r>
    </w:p>
    <w:p w14:paraId="76AB91C2" w14:textId="77777777" w:rsidR="003F0823" w:rsidRPr="00696F46" w:rsidRDefault="003F0823" w:rsidP="003F0823">
      <w:pPr>
        <w:pStyle w:val="SchH4"/>
        <w:numPr>
          <w:ilvl w:val="4"/>
          <w:numId w:val="16"/>
        </w:numPr>
        <w:spacing w:after="0" w:line="240" w:lineRule="auto"/>
      </w:pPr>
      <w:r w:rsidRPr="00696F46">
        <w:t xml:space="preserve">він не має жодних застережень або заперечень щодо будь-яких положень </w:t>
      </w:r>
      <w:bookmarkStart w:id="17" w:name="_Hlk9610741"/>
      <w:r w:rsidRPr="00696F46">
        <w:t>Умов</w:t>
      </w:r>
      <w:bookmarkEnd w:id="17"/>
      <w:r w:rsidRPr="00696F46">
        <w:t>;</w:t>
      </w:r>
    </w:p>
    <w:p w14:paraId="2F03AEAC" w14:textId="77777777" w:rsidR="003F0823" w:rsidRPr="00696F46" w:rsidRDefault="003F0823" w:rsidP="003F0823">
      <w:pPr>
        <w:pStyle w:val="SchH4"/>
        <w:numPr>
          <w:ilvl w:val="4"/>
          <w:numId w:val="16"/>
        </w:numPr>
        <w:spacing w:after="0" w:line="240" w:lineRule="auto"/>
      </w:pPr>
      <w:r w:rsidRPr="00696F46">
        <w:t>він не вважає положення Умов обтяжливими та такими, на які він би не погодився, якби мав право брати участь у визначенні змісту Умов;</w:t>
      </w:r>
    </w:p>
    <w:p w14:paraId="3B50C53E" w14:textId="77777777" w:rsidR="003F0823" w:rsidRPr="00696F46" w:rsidRDefault="003F0823" w:rsidP="003F0823">
      <w:pPr>
        <w:pStyle w:val="SchH4"/>
        <w:numPr>
          <w:ilvl w:val="4"/>
          <w:numId w:val="16"/>
        </w:numPr>
        <w:spacing w:after="0" w:line="240" w:lineRule="auto"/>
      </w:pPr>
      <w:r w:rsidRPr="00696F46">
        <w:t>він зобов'язується належним чином виконувати покладені на нього зобов'язання за Умовами;</w:t>
      </w:r>
    </w:p>
    <w:p w14:paraId="24AB9D50" w14:textId="7709EA37" w:rsidR="003F0823" w:rsidRDefault="003F0823" w:rsidP="003F0823">
      <w:pPr>
        <w:pStyle w:val="SchH4"/>
        <w:numPr>
          <w:ilvl w:val="4"/>
          <w:numId w:val="16"/>
        </w:numPr>
        <w:spacing w:after="0" w:line="240" w:lineRule="auto"/>
      </w:pPr>
      <w:r w:rsidRPr="00696F46">
        <w:t>він надає Фонду та/або третім особам, які у будь-який спосіб залучені до Програми, згоду на доступ до інформації і даних про нього, включно з інформацією, що становить банківську таємницю, а також на зберігання, обробку, використання та переміщення, в тому числі в транскордонному аспекті, таких інформації і даних, для цілей та у порядку, передбаченими Умовами, Програмою;</w:t>
      </w:r>
    </w:p>
    <w:p w14:paraId="526B2EB9" w14:textId="199DF9D9" w:rsidR="00651EDB" w:rsidRDefault="00651EDB" w:rsidP="003F0823">
      <w:pPr>
        <w:pStyle w:val="SchH4"/>
        <w:numPr>
          <w:ilvl w:val="4"/>
          <w:numId w:val="16"/>
        </w:numPr>
        <w:spacing w:after="0" w:line="240" w:lineRule="auto"/>
      </w:pPr>
      <w:r w:rsidRPr="00696F46">
        <w:rPr>
          <w:rFonts w:eastAsia="Times New Roman"/>
        </w:rPr>
        <w:t xml:space="preserve">він не </w:t>
      </w:r>
      <w:r w:rsidRPr="00696F46">
        <w:t xml:space="preserve">отримував Іншу Допомогу та/або Допомогу з Державного бюджету, надану будь-якими іншими особами ніж Фонд та його партнери або Донори [що підтверджено Гарантійним листом, доданим до цієї Заявки / </w:t>
      </w:r>
      <w:r w:rsidRPr="00696F46">
        <w:rPr>
          <w:i/>
          <w:iCs/>
          <w:color w:val="FF0000"/>
        </w:rPr>
        <w:t>[</w:t>
      </w:r>
      <w:r w:rsidRPr="00696F46">
        <w:rPr>
          <w:b/>
          <w:i/>
          <w:iCs/>
          <w:color w:val="FF0000"/>
        </w:rPr>
        <w:t>АБО</w:t>
      </w:r>
      <w:r w:rsidRPr="00696F46">
        <w:rPr>
          <w:i/>
          <w:iCs/>
          <w:color w:val="FF0000"/>
        </w:rPr>
        <w:t>]</w:t>
      </w:r>
      <w:r w:rsidRPr="00696F46">
        <w:rPr>
          <w:color w:val="FF0000"/>
        </w:rPr>
        <w:t xml:space="preserve"> </w:t>
      </w:r>
      <w:r w:rsidRPr="00696F46">
        <w:t>за винятком Іншої Допомоги та/або Допомоги з Державного бюджету, зазначеної(</w:t>
      </w:r>
      <w:proofErr w:type="spellStart"/>
      <w:r w:rsidRPr="00696F46">
        <w:t>их</w:t>
      </w:r>
      <w:proofErr w:type="spellEnd"/>
      <w:r w:rsidRPr="00696F46">
        <w:t xml:space="preserve">) в </w:t>
      </w:r>
      <w:r w:rsidRPr="00696F46">
        <w:rPr>
          <w:rFonts w:eastAsia="Times New Roman"/>
        </w:rPr>
        <w:t xml:space="preserve">Повідомленні про отримання фінансування Прийнятних Заходів з інших джерел] </w:t>
      </w:r>
      <w:r w:rsidRPr="00696F46">
        <w:rPr>
          <w:rFonts w:eastAsia="Times New Roman"/>
          <w:color w:val="FF0000"/>
        </w:rPr>
        <w:t>[</w:t>
      </w:r>
      <w:r w:rsidRPr="00696F46">
        <w:rPr>
          <w:rFonts w:eastAsia="Times New Roman"/>
          <w:i/>
          <w:color w:val="FF0000"/>
        </w:rPr>
        <w:t>вказати один з варіантів відповідно до обставин, інший варіант видалити</w:t>
      </w:r>
      <w:r w:rsidRPr="00696F46">
        <w:rPr>
          <w:rFonts w:eastAsia="Times New Roman"/>
          <w:color w:val="FF0000"/>
        </w:rPr>
        <w:t>]</w:t>
      </w:r>
      <w:r w:rsidRPr="00696F46">
        <w:t>;</w:t>
      </w:r>
    </w:p>
    <w:p w14:paraId="333F0935" w14:textId="7E5AD4DE" w:rsidR="00651EDB" w:rsidRPr="00696F46" w:rsidRDefault="00651EDB" w:rsidP="003F0823">
      <w:pPr>
        <w:pStyle w:val="SchH4"/>
        <w:numPr>
          <w:ilvl w:val="4"/>
          <w:numId w:val="16"/>
        </w:numPr>
        <w:spacing w:after="0" w:line="240" w:lineRule="auto"/>
      </w:pPr>
      <w:r w:rsidRPr="00696F46">
        <w:rPr>
          <w:rFonts w:eastAsia="Times New Roman"/>
        </w:rPr>
        <w:t xml:space="preserve">посадові особи Заявника не є пов’язаними особами з посадовими особами та співробітниками Фонду </w:t>
      </w:r>
      <w:r w:rsidRPr="00696F46">
        <w:t xml:space="preserve">[за винятком інформації, зазначеної в </w:t>
      </w:r>
      <w:r w:rsidRPr="00696F46">
        <w:rPr>
          <w:rFonts w:eastAsia="Times New Roman"/>
        </w:rPr>
        <w:t xml:space="preserve">Повідомленні про пов’язаних осіб] </w:t>
      </w:r>
      <w:r w:rsidRPr="00696F46">
        <w:rPr>
          <w:rFonts w:eastAsia="Times New Roman"/>
          <w:color w:val="FF0000"/>
        </w:rPr>
        <w:t>[</w:t>
      </w:r>
      <w:r w:rsidRPr="00696F46">
        <w:rPr>
          <w:rFonts w:eastAsia="Times New Roman"/>
          <w:i/>
          <w:color w:val="FF0000"/>
        </w:rPr>
        <w:t>вказати та надати відповідне повідомлення за наявності ознак пов’язаності</w:t>
      </w:r>
      <w:r w:rsidRPr="00696F46">
        <w:rPr>
          <w:rFonts w:eastAsia="Times New Roman"/>
          <w:color w:val="FF0000"/>
        </w:rPr>
        <w:t>]</w:t>
      </w:r>
      <w:r w:rsidRPr="00696F46">
        <w:rPr>
          <w:rFonts w:eastAsia="Times New Roman"/>
        </w:rPr>
        <w:t>;</w:t>
      </w:r>
    </w:p>
    <w:p w14:paraId="682EDD54" w14:textId="4AB9AF51" w:rsidR="003F0823" w:rsidRPr="00696F46" w:rsidRDefault="003F0823" w:rsidP="003F0823">
      <w:pPr>
        <w:pStyle w:val="SchH4"/>
        <w:numPr>
          <w:ilvl w:val="4"/>
          <w:numId w:val="16"/>
        </w:numPr>
        <w:spacing w:after="0" w:line="240" w:lineRule="auto"/>
        <w:rPr>
          <w:szCs w:val="22"/>
        </w:rPr>
      </w:pPr>
      <w:r w:rsidRPr="00696F46">
        <w:rPr>
          <w:color w:val="000000"/>
          <w:szCs w:val="22"/>
          <w:shd w:val="clear" w:color="auto" w:fill="FFFFFF"/>
        </w:rPr>
        <w:t xml:space="preserve">усвідомлює, що назви Заходів </w:t>
      </w:r>
      <w:r w:rsidRPr="00696F46">
        <w:rPr>
          <w:color w:val="000000"/>
          <w:szCs w:val="22"/>
        </w:rPr>
        <w:t>з енергоефективності, обрані загальними зборами Заявника,</w:t>
      </w:r>
      <w:r w:rsidRPr="00696F46">
        <w:rPr>
          <w:color w:val="000000"/>
          <w:szCs w:val="22"/>
          <w:shd w:val="clear" w:color="auto" w:fill="FFFFFF"/>
        </w:rPr>
        <w:t xml:space="preserve"> можуть відрізнятися в Описі Проекту та Проектній документації, актах виконаних робіт за умови </w:t>
      </w:r>
      <w:r w:rsidR="00117352">
        <w:rPr>
          <w:color w:val="000000"/>
          <w:szCs w:val="22"/>
          <w:shd w:val="clear" w:color="auto" w:fill="FFFFFF"/>
        </w:rPr>
        <w:t>правильного</w:t>
      </w:r>
      <w:r w:rsidRPr="00696F46">
        <w:rPr>
          <w:color w:val="000000"/>
          <w:szCs w:val="22"/>
          <w:shd w:val="clear" w:color="auto" w:fill="FFFFFF"/>
        </w:rPr>
        <w:t xml:space="preserve"> відображення їх</w:t>
      </w:r>
      <w:r w:rsidR="00117352">
        <w:rPr>
          <w:color w:val="000000"/>
          <w:szCs w:val="22"/>
          <w:shd w:val="clear" w:color="auto" w:fill="FFFFFF"/>
        </w:rPr>
        <w:t>ньої</w:t>
      </w:r>
      <w:r w:rsidRPr="00696F46">
        <w:rPr>
          <w:color w:val="000000"/>
          <w:szCs w:val="22"/>
          <w:shd w:val="clear" w:color="auto" w:fill="FFFFFF"/>
        </w:rPr>
        <w:t xml:space="preserve"> суті, а також те, що</w:t>
      </w:r>
      <w:r w:rsidRPr="00696F46">
        <w:rPr>
          <w:color w:val="000000"/>
          <w:szCs w:val="22"/>
        </w:rPr>
        <w:t xml:space="preserve"> тому чи іншому Заходу з енергоефективності в Описі проекту відповідає певний Захід з </w:t>
      </w:r>
      <w:r w:rsidRPr="00696F46">
        <w:rPr>
          <w:color w:val="000000"/>
          <w:szCs w:val="22"/>
        </w:rPr>
        <w:lastRenderedPageBreak/>
        <w:t>енергоефективності в рішенні, та співвласники усвідомлюють такі відмінності і з ними погоджуються;</w:t>
      </w:r>
    </w:p>
    <w:p w14:paraId="58E9C7A2" w14:textId="0999FEB5" w:rsidR="00900C20" w:rsidRPr="00696F46" w:rsidRDefault="00900C20" w:rsidP="003F0823">
      <w:pPr>
        <w:pStyle w:val="SchH4"/>
        <w:numPr>
          <w:ilvl w:val="4"/>
          <w:numId w:val="16"/>
        </w:numPr>
        <w:spacing w:after="0" w:line="240" w:lineRule="auto"/>
        <w:rPr>
          <w:szCs w:val="22"/>
        </w:rPr>
      </w:pPr>
      <w:r w:rsidRPr="00696F46">
        <w:rPr>
          <w:szCs w:val="22"/>
        </w:rPr>
        <w:t xml:space="preserve">що </w:t>
      </w:r>
      <w:r w:rsidR="00E9604B" w:rsidRPr="00696F46">
        <w:rPr>
          <w:szCs w:val="22"/>
        </w:rPr>
        <w:t xml:space="preserve">на момент </w:t>
      </w:r>
      <w:r w:rsidRPr="00696F46">
        <w:rPr>
          <w:szCs w:val="22"/>
        </w:rPr>
        <w:t xml:space="preserve">підписання цієї Заявки згідно з відомостями, наявними у Заявника, не існує конфлікту інтересів між </w:t>
      </w:r>
      <w:proofErr w:type="spellStart"/>
      <w:r w:rsidRPr="00696F46">
        <w:rPr>
          <w:rFonts w:eastAsia="Times New Roman"/>
          <w:szCs w:val="22"/>
        </w:rPr>
        <w:t>енергоаудитором</w:t>
      </w:r>
      <w:proofErr w:type="spellEnd"/>
      <w:r w:rsidRPr="00696F46">
        <w:rPr>
          <w:rFonts w:eastAsia="Times New Roman"/>
          <w:szCs w:val="22"/>
        </w:rPr>
        <w:t xml:space="preserve"> при проведенні попереднього </w:t>
      </w:r>
      <w:proofErr w:type="spellStart"/>
      <w:r w:rsidRPr="00696F46">
        <w:rPr>
          <w:rFonts w:eastAsia="Times New Roman"/>
          <w:szCs w:val="22"/>
        </w:rPr>
        <w:t>енергоаудиту</w:t>
      </w:r>
      <w:proofErr w:type="spellEnd"/>
      <w:r w:rsidRPr="00696F46">
        <w:rPr>
          <w:rFonts w:eastAsia="Times New Roman"/>
          <w:szCs w:val="22"/>
        </w:rPr>
        <w:t xml:space="preserve"> та будівельною компанією, яка буде </w:t>
      </w:r>
      <w:r w:rsidR="00C62A7D" w:rsidRPr="00696F46">
        <w:rPr>
          <w:rFonts w:eastAsia="Times New Roman"/>
          <w:szCs w:val="22"/>
        </w:rPr>
        <w:t xml:space="preserve">здійснювати </w:t>
      </w:r>
      <w:r w:rsidRPr="00696F46">
        <w:rPr>
          <w:rFonts w:eastAsia="Times New Roman"/>
          <w:szCs w:val="22"/>
        </w:rPr>
        <w:t>Заходи з енергоефективності в рамках реалізації Проекту</w:t>
      </w:r>
      <w:r w:rsidR="000C0B14" w:rsidRPr="00696F46">
        <w:rPr>
          <w:rStyle w:val="af"/>
          <w:rFonts w:eastAsia="Times New Roman"/>
          <w:b/>
          <w:bCs/>
          <w:color w:val="FF0000"/>
          <w:szCs w:val="22"/>
        </w:rPr>
        <w:footnoteReference w:id="2"/>
      </w:r>
      <w:r w:rsidRPr="00696F46">
        <w:rPr>
          <w:rFonts w:eastAsia="Times New Roman"/>
          <w:szCs w:val="22"/>
        </w:rPr>
        <w:t>;</w:t>
      </w:r>
    </w:p>
    <w:p w14:paraId="76128922" w14:textId="4D3BBFEB" w:rsidR="00885FCE" w:rsidRPr="00696F46" w:rsidRDefault="00885FCE" w:rsidP="003F0823">
      <w:pPr>
        <w:pStyle w:val="SchH4"/>
        <w:numPr>
          <w:ilvl w:val="4"/>
          <w:numId w:val="16"/>
        </w:numPr>
        <w:spacing w:after="0" w:line="240" w:lineRule="auto"/>
        <w:rPr>
          <w:szCs w:val="22"/>
        </w:rPr>
      </w:pPr>
      <w:r w:rsidRPr="00696F46">
        <w:rPr>
          <w:szCs w:val="22"/>
        </w:rPr>
        <w:t xml:space="preserve">усвідомлює, що </w:t>
      </w:r>
      <w:r w:rsidR="00900C20" w:rsidRPr="00696F46">
        <w:rPr>
          <w:szCs w:val="22"/>
        </w:rPr>
        <w:t xml:space="preserve">в разі виявлення Фондом конфлікту інтересів між </w:t>
      </w:r>
      <w:proofErr w:type="spellStart"/>
      <w:r w:rsidR="00900C20" w:rsidRPr="00696F46">
        <w:rPr>
          <w:rFonts w:eastAsia="Times New Roman"/>
          <w:szCs w:val="22"/>
        </w:rPr>
        <w:t>енергоаудитором</w:t>
      </w:r>
      <w:proofErr w:type="spellEnd"/>
      <w:r w:rsidR="00900C20" w:rsidRPr="00696F46">
        <w:rPr>
          <w:rFonts w:eastAsia="Times New Roman"/>
          <w:szCs w:val="22"/>
        </w:rPr>
        <w:t xml:space="preserve"> при проведенні попереднього </w:t>
      </w:r>
      <w:proofErr w:type="spellStart"/>
      <w:r w:rsidR="00900C20" w:rsidRPr="00696F46">
        <w:rPr>
          <w:rFonts w:eastAsia="Times New Roman"/>
          <w:szCs w:val="22"/>
        </w:rPr>
        <w:t>енергоаудиту</w:t>
      </w:r>
      <w:proofErr w:type="spellEnd"/>
      <w:r w:rsidR="00900C20" w:rsidRPr="00696F46">
        <w:rPr>
          <w:rFonts w:eastAsia="Times New Roman"/>
          <w:szCs w:val="22"/>
        </w:rPr>
        <w:t xml:space="preserve"> та будівельною компанією, яка буде </w:t>
      </w:r>
      <w:r w:rsidR="00C62A7D" w:rsidRPr="00696F46">
        <w:rPr>
          <w:rFonts w:eastAsia="Times New Roman"/>
          <w:szCs w:val="22"/>
        </w:rPr>
        <w:t xml:space="preserve">здійснювати </w:t>
      </w:r>
      <w:r w:rsidR="00900C20" w:rsidRPr="00696F46">
        <w:rPr>
          <w:rFonts w:eastAsia="Times New Roman"/>
          <w:szCs w:val="22"/>
        </w:rPr>
        <w:t>Заходи з енергоефективності в рамках реалізації Проекту, на відповідному етапі участі Заявника у Програмі, Фонд має право не виплачувати Грант;</w:t>
      </w:r>
    </w:p>
    <w:p w14:paraId="68EDBD2C" w14:textId="40436F53" w:rsidR="003F0823" w:rsidRPr="00696F46" w:rsidRDefault="003F0823" w:rsidP="003F0823">
      <w:pPr>
        <w:pStyle w:val="SchH4"/>
        <w:numPr>
          <w:ilvl w:val="4"/>
          <w:numId w:val="16"/>
        </w:numPr>
        <w:spacing w:after="0" w:line="240" w:lineRule="auto"/>
      </w:pPr>
      <w:r w:rsidRPr="00696F46">
        <w:t>не виникли жодні Форс-мажорні Обставини; та</w:t>
      </w:r>
    </w:p>
    <w:p w14:paraId="037F4324" w14:textId="77777777" w:rsidR="003F0823" w:rsidRPr="00696F46" w:rsidRDefault="003F0823" w:rsidP="003F0823">
      <w:pPr>
        <w:pStyle w:val="SchH4"/>
        <w:numPr>
          <w:ilvl w:val="4"/>
          <w:numId w:val="16"/>
        </w:numPr>
        <w:spacing w:after="0" w:line="240" w:lineRule="auto"/>
      </w:pPr>
      <w:r w:rsidRPr="00696F46">
        <w:t xml:space="preserve">не виник та не триває жодний Випадок Невиконання Зобов'язань. </w:t>
      </w:r>
    </w:p>
    <w:p w14:paraId="443F5CBF" w14:textId="77777777" w:rsidR="003F0823" w:rsidRPr="00696F46" w:rsidRDefault="003F0823" w:rsidP="003F0823">
      <w:pPr>
        <w:pStyle w:val="Head4"/>
        <w:numPr>
          <w:ilvl w:val="3"/>
          <w:numId w:val="16"/>
        </w:numPr>
        <w:spacing w:after="0" w:line="240" w:lineRule="auto"/>
        <w:ind w:left="680" w:hanging="680"/>
      </w:pPr>
      <w:r w:rsidRPr="00696F46">
        <w:t>Підписанням цієї Заявки Заявник безумовно та безвідклично надає свою згоду на будь-які подальші зміни Умов та Програми, які можуть вноситися час від часу Фондом в односторонньому порядку, і усі такі зміни є та будуть обов’язковими для Заявника та, за винятком випадків, прямо передбачених в Умовах або Програмі, не будуть вважатися такими, що були внесені без згоди Заявника.</w:t>
      </w:r>
    </w:p>
    <w:p w14:paraId="4DD5ECB8" w14:textId="77777777" w:rsidR="003F0823" w:rsidRPr="00696F46" w:rsidRDefault="003F0823" w:rsidP="003F0823">
      <w:pPr>
        <w:pStyle w:val="Head4"/>
        <w:numPr>
          <w:ilvl w:val="3"/>
          <w:numId w:val="16"/>
        </w:numPr>
        <w:spacing w:after="0" w:line="240" w:lineRule="auto"/>
        <w:ind w:left="680" w:hanging="680"/>
      </w:pPr>
      <w:r w:rsidRPr="00696F46">
        <w:t>Підписанням та поданням цієї Заявки Заявник погоджується з тим, що, якщо виявиться, що будь-яка інформація, що міститься у цій Заявці, або будь-які супровідні документи були неправдивими, такими, що вводять в оману, або іншим чином недостовірними, в момент коли вони були надані або вважалися наданими, та якщо ним порушено умови Програми чи Умов, то, залежно від обставин:</w:t>
      </w:r>
    </w:p>
    <w:p w14:paraId="22E726D0" w14:textId="77777777" w:rsidR="003F0823" w:rsidRPr="00696F46" w:rsidRDefault="003F0823" w:rsidP="003F0823">
      <w:pPr>
        <w:pStyle w:val="SchH4"/>
        <w:numPr>
          <w:ilvl w:val="4"/>
          <w:numId w:val="16"/>
        </w:numPr>
        <w:spacing w:after="0" w:line="240" w:lineRule="auto"/>
      </w:pPr>
      <w:r w:rsidRPr="00696F46">
        <w:t>Проект не буде включений до Програми;</w:t>
      </w:r>
    </w:p>
    <w:p w14:paraId="18C8B67B" w14:textId="77777777" w:rsidR="003F0823" w:rsidRPr="00696F46" w:rsidRDefault="003F0823" w:rsidP="003F0823">
      <w:pPr>
        <w:pStyle w:val="SchH4"/>
        <w:numPr>
          <w:ilvl w:val="4"/>
          <w:numId w:val="16"/>
        </w:numPr>
        <w:spacing w:after="0" w:line="240" w:lineRule="auto"/>
      </w:pPr>
      <w:r w:rsidRPr="00696F46">
        <w:t>Грантовий Договір підлягатиме припиненню у порядку та відповідно до умов, встановлених у ньому;</w:t>
      </w:r>
    </w:p>
    <w:p w14:paraId="670D5A02" w14:textId="77777777" w:rsidR="003F0823" w:rsidRPr="00696F46" w:rsidRDefault="003F0823" w:rsidP="003F0823">
      <w:pPr>
        <w:pStyle w:val="SchH4"/>
        <w:numPr>
          <w:ilvl w:val="4"/>
          <w:numId w:val="16"/>
        </w:numPr>
        <w:spacing w:after="0" w:line="240" w:lineRule="auto"/>
      </w:pPr>
      <w:r w:rsidRPr="00696F46">
        <w:t>Грант не підлягатиме виплаті Заявнику; та/або</w:t>
      </w:r>
    </w:p>
    <w:p w14:paraId="0642E9F4" w14:textId="77777777" w:rsidR="003F0823" w:rsidRPr="00696F46" w:rsidRDefault="003F0823" w:rsidP="003F0823">
      <w:pPr>
        <w:pStyle w:val="SchH4"/>
        <w:numPr>
          <w:ilvl w:val="4"/>
          <w:numId w:val="16"/>
        </w:numPr>
        <w:spacing w:after="0" w:line="240" w:lineRule="auto"/>
      </w:pPr>
      <w:r w:rsidRPr="00696F46">
        <w:t>виплачений Грант підлягатиме поверненню Заявником відповідно до Умов.</w:t>
      </w:r>
    </w:p>
    <w:p w14:paraId="5015E658" w14:textId="77777777" w:rsidR="003F0823" w:rsidRPr="00696F46" w:rsidRDefault="003F0823" w:rsidP="003F0823">
      <w:pPr>
        <w:pStyle w:val="SchH4"/>
        <w:numPr>
          <w:ilvl w:val="0"/>
          <w:numId w:val="0"/>
        </w:numPr>
        <w:spacing w:after="0" w:line="240" w:lineRule="auto"/>
        <w:ind w:left="720"/>
      </w:pPr>
    </w:p>
    <w:p w14:paraId="73329A5A" w14:textId="3C283B09" w:rsidR="003F0823" w:rsidRDefault="003F0823" w:rsidP="003F0823">
      <w:pPr>
        <w:pStyle w:val="dod1"/>
        <w:numPr>
          <w:ilvl w:val="2"/>
          <w:numId w:val="16"/>
        </w:numPr>
        <w:spacing w:after="0"/>
      </w:pPr>
      <w:r w:rsidRPr="00696F46">
        <w:t>Виплата Траншу</w:t>
      </w:r>
      <w:r w:rsidRPr="00696F46">
        <w:rPr>
          <w:rStyle w:val="af"/>
          <w:color w:val="FF0000"/>
        </w:rPr>
        <w:footnoteReference w:id="3"/>
      </w:r>
    </w:p>
    <w:p w14:paraId="1836EA1F" w14:textId="77777777" w:rsidR="00AE247D" w:rsidRPr="00AE247D" w:rsidRDefault="00AE247D" w:rsidP="00AE247D">
      <w:pPr>
        <w:pStyle w:val="Da"/>
        <w:numPr>
          <w:ilvl w:val="0"/>
          <w:numId w:val="0"/>
        </w:numPr>
        <w:spacing w:after="0" w:line="240" w:lineRule="auto"/>
        <w:ind w:left="1418" w:hanging="709"/>
        <w:rPr>
          <w:color w:val="FF0000"/>
        </w:rPr>
      </w:pPr>
      <w:r w:rsidRPr="00AE247D">
        <w:rPr>
          <w:b/>
          <w:i/>
          <w:iCs/>
          <w:color w:val="FF0000"/>
        </w:rPr>
        <w:t>[вказати один з наступних варіантів відповідно до обставин, інший варіант видалити]</w:t>
      </w:r>
    </w:p>
    <w:p w14:paraId="7AB8A24A" w14:textId="77777777" w:rsidR="00AE247D" w:rsidRPr="00696F46" w:rsidRDefault="00AE247D" w:rsidP="008319CD">
      <w:pPr>
        <w:pStyle w:val="dod1"/>
        <w:numPr>
          <w:ilvl w:val="0"/>
          <w:numId w:val="0"/>
        </w:numPr>
        <w:spacing w:after="0"/>
        <w:ind w:left="720"/>
      </w:pPr>
    </w:p>
    <w:p w14:paraId="77586D79" w14:textId="361D3068" w:rsidR="003F0823" w:rsidRPr="00696F46" w:rsidRDefault="003F0823" w:rsidP="003F0823">
      <w:pPr>
        <w:pStyle w:val="Head4"/>
        <w:numPr>
          <w:ilvl w:val="0"/>
          <w:numId w:val="0"/>
        </w:numPr>
        <w:spacing w:after="0" w:line="240" w:lineRule="auto"/>
        <w:ind w:left="680"/>
        <w:rPr>
          <w:i/>
          <w:iCs/>
          <w:color w:val="FF0000"/>
        </w:rPr>
      </w:pPr>
      <w:bookmarkStart w:id="18" w:name="_Hlk42195245"/>
      <w:r w:rsidRPr="00696F46">
        <w:rPr>
          <w:i/>
          <w:iCs/>
          <w:color w:val="FF0000"/>
        </w:rPr>
        <w:t>Варіант 1 (наявна потреба в отриманні часткового відшкодування витрат на енергетичний аудит</w:t>
      </w:r>
      <w:r w:rsidR="0011675F" w:rsidRPr="00696F46">
        <w:rPr>
          <w:i/>
          <w:iCs/>
          <w:color w:val="FF0000"/>
        </w:rPr>
        <w:t xml:space="preserve"> та</w:t>
      </w:r>
      <w:r w:rsidR="007C63E2" w:rsidRPr="00696F46">
        <w:rPr>
          <w:i/>
          <w:iCs/>
          <w:color w:val="FF0000"/>
        </w:rPr>
        <w:t>/або</w:t>
      </w:r>
      <w:r w:rsidR="0011675F" w:rsidRPr="00696F46">
        <w:rPr>
          <w:i/>
          <w:iCs/>
          <w:color w:val="FF0000"/>
        </w:rPr>
        <w:t xml:space="preserve"> на Послуги </w:t>
      </w:r>
      <w:r w:rsidR="0011675F" w:rsidRPr="00696F46">
        <w:rPr>
          <w:bCs w:val="0"/>
          <w:i/>
          <w:iCs/>
          <w:color w:val="FF0000"/>
          <w:szCs w:val="22"/>
        </w:rPr>
        <w:t>з супроводження Проектів для участі у Програмі</w:t>
      </w:r>
      <w:r w:rsidRPr="00696F46">
        <w:rPr>
          <w:i/>
          <w:iCs/>
          <w:color w:val="FF0000"/>
        </w:rPr>
        <w:t>):</w:t>
      </w:r>
    </w:p>
    <w:bookmarkEnd w:id="18"/>
    <w:p w14:paraId="756697EC" w14:textId="77777777" w:rsidR="00FA5945" w:rsidRDefault="003F0823" w:rsidP="00FA5945">
      <w:pPr>
        <w:pStyle w:val="Head4"/>
        <w:numPr>
          <w:ilvl w:val="3"/>
          <w:numId w:val="16"/>
        </w:numPr>
        <w:ind w:left="680" w:hanging="680"/>
      </w:pPr>
      <w:r w:rsidRPr="00696F46">
        <w:t>У випадку погодження цієї Заявки, Заявник просить виплатити перший Транш відповідно до Умов.</w:t>
      </w:r>
      <w:bookmarkStart w:id="19" w:name="_Hlk16445360"/>
    </w:p>
    <w:p w14:paraId="170997F6" w14:textId="3665AB3A" w:rsidR="004C4062" w:rsidRPr="004C4062" w:rsidRDefault="003F0823" w:rsidP="00FA5945">
      <w:pPr>
        <w:pStyle w:val="Head4"/>
        <w:numPr>
          <w:ilvl w:val="3"/>
          <w:numId w:val="16"/>
        </w:numPr>
        <w:ind w:left="680" w:hanging="680"/>
      </w:pPr>
      <w:r w:rsidRPr="00696F46">
        <w:t>Розмір Заявленої суми складає __________________</w:t>
      </w:r>
      <w:r w:rsidR="003D53CC" w:rsidRPr="00696F46">
        <w:t xml:space="preserve"> </w:t>
      </w:r>
      <w:r w:rsidRPr="00696F46">
        <w:t>гривень та підтверджується доданими документами.</w:t>
      </w:r>
    </w:p>
    <w:p w14:paraId="3276021D" w14:textId="6DC1A567" w:rsidR="003F0823" w:rsidRPr="00437595" w:rsidRDefault="00AE247D" w:rsidP="003F0823">
      <w:pPr>
        <w:pStyle w:val="Head4"/>
        <w:numPr>
          <w:ilvl w:val="0"/>
          <w:numId w:val="0"/>
        </w:numPr>
        <w:spacing w:after="0" w:line="240" w:lineRule="auto"/>
        <w:ind w:left="680"/>
        <w:rPr>
          <w:b/>
          <w:bCs w:val="0"/>
          <w:i/>
          <w:iCs/>
          <w:color w:val="FF0000"/>
          <w:lang w:val="ru-RU"/>
        </w:rPr>
      </w:pPr>
      <w:r w:rsidRPr="00437595">
        <w:rPr>
          <w:b/>
          <w:bCs w:val="0"/>
          <w:i/>
          <w:iCs/>
          <w:color w:val="FF0000"/>
          <w:lang w:val="ru-RU"/>
        </w:rPr>
        <w:t>[</w:t>
      </w:r>
      <w:r w:rsidR="008319CD" w:rsidRPr="00AE247D">
        <w:rPr>
          <w:b/>
          <w:bCs w:val="0"/>
          <w:i/>
          <w:iCs/>
          <w:color w:val="FF0000"/>
        </w:rPr>
        <w:t>АБО</w:t>
      </w:r>
      <w:r w:rsidRPr="00437595">
        <w:rPr>
          <w:b/>
          <w:bCs w:val="0"/>
          <w:i/>
          <w:iCs/>
          <w:color w:val="FF0000"/>
          <w:lang w:val="ru-RU"/>
        </w:rPr>
        <w:t>]</w:t>
      </w:r>
    </w:p>
    <w:p w14:paraId="743BD059" w14:textId="38BCB9AF" w:rsidR="003F0823" w:rsidRPr="00696F46" w:rsidRDefault="003F0823" w:rsidP="003F0823">
      <w:pPr>
        <w:pStyle w:val="Head4"/>
        <w:numPr>
          <w:ilvl w:val="0"/>
          <w:numId w:val="0"/>
        </w:numPr>
        <w:spacing w:after="0" w:line="240" w:lineRule="auto"/>
        <w:ind w:left="680"/>
        <w:rPr>
          <w:i/>
          <w:iCs/>
          <w:color w:val="FF0000"/>
        </w:rPr>
      </w:pPr>
      <w:bookmarkStart w:id="20" w:name="_Hlk42195307"/>
      <w:r w:rsidRPr="00696F46">
        <w:rPr>
          <w:i/>
          <w:iCs/>
          <w:color w:val="FF0000"/>
        </w:rPr>
        <w:t>Варіант 2 (відсутня потреба в отриманні часткового відшкодування витрат на енергетичний аудит</w:t>
      </w:r>
      <w:r w:rsidR="0011675F" w:rsidRPr="00696F46">
        <w:rPr>
          <w:color w:val="FF0000"/>
        </w:rPr>
        <w:t xml:space="preserve"> </w:t>
      </w:r>
      <w:r w:rsidR="0011675F" w:rsidRPr="00696F46">
        <w:rPr>
          <w:i/>
          <w:iCs/>
          <w:color w:val="FF0000"/>
        </w:rPr>
        <w:t xml:space="preserve">та на Послуги </w:t>
      </w:r>
      <w:r w:rsidR="0011675F" w:rsidRPr="00696F46">
        <w:rPr>
          <w:bCs w:val="0"/>
          <w:i/>
          <w:iCs/>
          <w:color w:val="FF0000"/>
          <w:szCs w:val="22"/>
        </w:rPr>
        <w:t>з супроводження Проектів для участі у Програмі</w:t>
      </w:r>
      <w:r w:rsidRPr="00696F46">
        <w:rPr>
          <w:i/>
          <w:iCs/>
          <w:color w:val="FF0000"/>
        </w:rPr>
        <w:t>):</w:t>
      </w:r>
    </w:p>
    <w:p w14:paraId="35B4E0EA" w14:textId="407A0F0E" w:rsidR="003F0823" w:rsidRPr="00696F46" w:rsidRDefault="003F0823" w:rsidP="00EB1BFE">
      <w:pPr>
        <w:pStyle w:val="Head4"/>
        <w:numPr>
          <w:ilvl w:val="0"/>
          <w:numId w:val="0"/>
        </w:numPr>
        <w:spacing w:after="0" w:line="240" w:lineRule="auto"/>
        <w:ind w:left="680" w:hanging="680"/>
      </w:pPr>
      <w:r w:rsidRPr="00696F46">
        <w:t xml:space="preserve">4.1. </w:t>
      </w:r>
      <w:r w:rsidR="00EB1BFE" w:rsidRPr="00696F46">
        <w:t xml:space="preserve">   </w:t>
      </w:r>
      <w:r w:rsidRPr="00696F46">
        <w:t>Заявник не потребує отримання часткового відшкодування витрат на енергетичний аудит</w:t>
      </w:r>
      <w:r w:rsidR="002C3E4F" w:rsidRPr="00696F46">
        <w:t xml:space="preserve"> та Послуги </w:t>
      </w:r>
      <w:r w:rsidR="002C3E4F" w:rsidRPr="00696F46">
        <w:rPr>
          <w:bCs w:val="0"/>
          <w:szCs w:val="22"/>
        </w:rPr>
        <w:t>з супроводження Проектів для участі у Програмі</w:t>
      </w:r>
      <w:r w:rsidRPr="00696F46">
        <w:t xml:space="preserve">. </w:t>
      </w:r>
    </w:p>
    <w:bookmarkEnd w:id="20"/>
    <w:p w14:paraId="77255123" w14:textId="5459B6DF" w:rsidR="003F0823" w:rsidRPr="00696F46" w:rsidRDefault="003F0823" w:rsidP="003F0823"/>
    <w:p w14:paraId="6DA6ADA3" w14:textId="77777777" w:rsidR="003F0823" w:rsidRPr="00696F46" w:rsidRDefault="003F0823" w:rsidP="003F0823">
      <w:pPr>
        <w:pStyle w:val="dod1"/>
        <w:numPr>
          <w:ilvl w:val="2"/>
          <w:numId w:val="16"/>
        </w:numPr>
        <w:spacing w:after="0"/>
      </w:pPr>
      <w:r w:rsidRPr="00696F46">
        <w:t>Захист персональних даних</w:t>
      </w:r>
    </w:p>
    <w:p w14:paraId="2E604538" w14:textId="1C284284" w:rsidR="003F0823" w:rsidRPr="00696F46" w:rsidRDefault="003F0823" w:rsidP="003F0823">
      <w:pPr>
        <w:pStyle w:val="aff7"/>
        <w:ind w:left="709" w:hanging="709"/>
        <w:jc w:val="both"/>
        <w:rPr>
          <w:sz w:val="22"/>
          <w:szCs w:val="22"/>
          <w:lang w:val="uk-UA"/>
        </w:rPr>
      </w:pPr>
      <w:r w:rsidRPr="00696F46">
        <w:rPr>
          <w:sz w:val="22"/>
          <w:szCs w:val="22"/>
          <w:lang w:val="uk-UA"/>
        </w:rPr>
        <w:t>5.1.</w:t>
      </w:r>
      <w:r w:rsidRPr="00696F46">
        <w:rPr>
          <w:sz w:val="22"/>
          <w:szCs w:val="22"/>
          <w:lang w:val="uk-UA"/>
        </w:rPr>
        <w:tab/>
        <w:t xml:space="preserve">Підписанням цієї Заявки уповноважений представник Заявника запевняє та гарантує, що </w:t>
      </w:r>
      <w:r w:rsidR="003D47DF">
        <w:rPr>
          <w:sz w:val="22"/>
          <w:szCs w:val="22"/>
          <w:lang w:val="uk-UA"/>
        </w:rPr>
        <w:t>Заявник</w:t>
      </w:r>
      <w:r w:rsidRPr="00696F46">
        <w:rPr>
          <w:sz w:val="22"/>
          <w:szCs w:val="22"/>
          <w:lang w:val="uk-UA"/>
        </w:rPr>
        <w:t>, в порядку, передбаченому Законом України «Про захист персональних даних», отримало згоду на обробку персональних даних від усіх осіб, чиї персональні дані містяться в документах, що подаються до Фонду разом з цією Заявкою.</w:t>
      </w:r>
    </w:p>
    <w:p w14:paraId="3E4C4AB0" w14:textId="77777777" w:rsidR="003F0823" w:rsidRPr="00696F46" w:rsidRDefault="003F0823" w:rsidP="003F0823"/>
    <w:bookmarkEnd w:id="19"/>
    <w:p w14:paraId="0FDA1782" w14:textId="6DB2A44D" w:rsidR="003F0823" w:rsidRPr="00696F46" w:rsidRDefault="003F0823" w:rsidP="003F0823">
      <w:pPr>
        <w:pStyle w:val="dod1"/>
        <w:numPr>
          <w:ilvl w:val="2"/>
          <w:numId w:val="16"/>
        </w:numPr>
        <w:spacing w:after="0"/>
      </w:pPr>
      <w:r w:rsidRPr="00696F46">
        <w:t>Додатки</w:t>
      </w:r>
      <w:r w:rsidR="00360AC2">
        <w:rPr>
          <w:rStyle w:val="af"/>
        </w:rPr>
        <w:footnoteReference w:id="4"/>
      </w:r>
    </w:p>
    <w:p w14:paraId="5D61B35A" w14:textId="052FAACF" w:rsidR="003F0823" w:rsidRPr="00696F46" w:rsidRDefault="003F0823" w:rsidP="003F0823">
      <w:pPr>
        <w:shd w:val="clear" w:color="auto" w:fill="FFFFFF"/>
        <w:ind w:left="-141"/>
        <w:rPr>
          <w:szCs w:val="22"/>
        </w:rPr>
      </w:pPr>
      <w:r w:rsidRPr="00696F46">
        <w:rPr>
          <w:szCs w:val="22"/>
        </w:rPr>
        <w:lastRenderedPageBreak/>
        <w:t xml:space="preserve">До Заявки додаються наступні документи </w:t>
      </w:r>
      <w:r w:rsidRPr="00696F46">
        <w:rPr>
          <w:b/>
          <w:i/>
          <w:iCs/>
          <w:color w:val="FF0000"/>
          <w:szCs w:val="22"/>
        </w:rPr>
        <w:t xml:space="preserve">(в списку документів потрібно зазначити лише ті документи з переліку, наведеного в Додатку 6 до Порядку дій учасників Програми </w:t>
      </w:r>
      <w:r w:rsidRPr="00696F46">
        <w:rPr>
          <w:b/>
          <w:bCs/>
          <w:i/>
          <w:iCs/>
          <w:color w:val="FF0000"/>
        </w:rPr>
        <w:t xml:space="preserve">підтримки </w:t>
      </w:r>
      <w:proofErr w:type="spellStart"/>
      <w:r w:rsidRPr="00696F46">
        <w:rPr>
          <w:b/>
          <w:bCs/>
          <w:i/>
          <w:iCs/>
          <w:color w:val="FF0000"/>
        </w:rPr>
        <w:t>енергомодернізації</w:t>
      </w:r>
      <w:proofErr w:type="spellEnd"/>
      <w:r w:rsidRPr="00696F46">
        <w:rPr>
          <w:b/>
          <w:bCs/>
          <w:i/>
          <w:iCs/>
          <w:color w:val="FF0000"/>
        </w:rPr>
        <w:t xml:space="preserve"> багатоквартирних будинків «ЕНЕРГОДІМ»</w:t>
      </w:r>
      <w:r w:rsidRPr="00696F46">
        <w:rPr>
          <w:b/>
          <w:i/>
          <w:iCs/>
          <w:color w:val="FF0000"/>
          <w:szCs w:val="22"/>
        </w:rPr>
        <w:t>, що фактично подаються до Фонду, а документи, що не надаються, виключити зі списку)</w:t>
      </w:r>
      <w:r w:rsidRPr="00696F46">
        <w:rPr>
          <w:szCs w:val="22"/>
        </w:rPr>
        <w:t>:</w:t>
      </w:r>
    </w:p>
    <w:p w14:paraId="082A62EF" w14:textId="438DDF06" w:rsidR="003F0823" w:rsidRPr="00696F46" w:rsidRDefault="008319CD" w:rsidP="003F0823">
      <w:pPr>
        <w:pStyle w:val="aff2"/>
        <w:numPr>
          <w:ilvl w:val="1"/>
          <w:numId w:val="20"/>
        </w:numPr>
        <w:shd w:val="clear" w:color="auto" w:fill="FFFFFF"/>
        <w:ind w:left="709" w:hanging="709"/>
        <w:rPr>
          <w:szCs w:val="22"/>
        </w:rPr>
      </w:pPr>
      <w:r>
        <w:rPr>
          <w:szCs w:val="22"/>
        </w:rPr>
        <w:t>Д</w:t>
      </w:r>
      <w:r w:rsidR="003F0823" w:rsidRPr="00696F46">
        <w:rPr>
          <w:szCs w:val="22"/>
        </w:rPr>
        <w:t xml:space="preserve">окумент з кодом доступу до </w:t>
      </w:r>
      <w:r>
        <w:rPr>
          <w:szCs w:val="22"/>
        </w:rPr>
        <w:t>статуту</w:t>
      </w:r>
      <w:r w:rsidR="00B4587E" w:rsidRPr="00696F46">
        <w:rPr>
          <w:szCs w:val="22"/>
        </w:rPr>
        <w:t xml:space="preserve"> Заявника</w:t>
      </w:r>
      <w:r w:rsidR="003F0823" w:rsidRPr="00696F46">
        <w:rPr>
          <w:szCs w:val="22"/>
        </w:rPr>
        <w:t xml:space="preserve"> в Єдиному державному реєстрі юридичних осіб, фізичних осіб-підприємців та громадських формувань</w:t>
      </w:r>
      <w:r>
        <w:rPr>
          <w:szCs w:val="22"/>
        </w:rPr>
        <w:t xml:space="preserve"> </w:t>
      </w:r>
      <w:r w:rsidR="00696519">
        <w:rPr>
          <w:szCs w:val="22"/>
        </w:rPr>
        <w:t xml:space="preserve">(оригінал або копія) </w:t>
      </w:r>
      <w:r w:rsidR="003F0823" w:rsidRPr="00696F46">
        <w:rPr>
          <w:iCs/>
          <w:szCs w:val="22"/>
        </w:rPr>
        <w:t>– на _________ аркушах.</w:t>
      </w:r>
    </w:p>
    <w:p w14:paraId="5D221921" w14:textId="2173EB9E" w:rsidR="003F0823" w:rsidRPr="00696F46" w:rsidRDefault="003F0823" w:rsidP="00DF5605">
      <w:pPr>
        <w:pStyle w:val="Head4"/>
        <w:numPr>
          <w:ilvl w:val="0"/>
          <w:numId w:val="0"/>
        </w:numPr>
        <w:spacing w:after="0" w:line="240" w:lineRule="auto"/>
        <w:ind w:left="720"/>
        <w:rPr>
          <w:b/>
          <w:bCs w:val="0"/>
          <w:i/>
          <w:iCs/>
          <w:color w:val="FF0000"/>
          <w:szCs w:val="22"/>
        </w:rPr>
      </w:pPr>
      <w:r w:rsidRPr="00696F46">
        <w:rPr>
          <w:b/>
          <w:bCs w:val="0"/>
          <w:i/>
          <w:iCs/>
          <w:color w:val="FF0000"/>
          <w:szCs w:val="22"/>
        </w:rPr>
        <w:t>або</w:t>
      </w:r>
    </w:p>
    <w:p w14:paraId="002AEA92" w14:textId="69D5C0AB" w:rsidR="003F0823" w:rsidRPr="00696F46" w:rsidRDefault="003F0823" w:rsidP="00DF5605">
      <w:pPr>
        <w:pStyle w:val="Head4"/>
        <w:numPr>
          <w:ilvl w:val="0"/>
          <w:numId w:val="0"/>
        </w:numPr>
        <w:spacing w:after="0"/>
        <w:ind w:left="720"/>
        <w:rPr>
          <w:b/>
          <w:bCs w:val="0"/>
          <w:i/>
          <w:iCs/>
          <w:color w:val="FF0000"/>
        </w:rPr>
      </w:pPr>
      <w:r w:rsidRPr="00696F46">
        <w:rPr>
          <w:b/>
          <w:bCs w:val="0"/>
          <w:i/>
          <w:iCs/>
          <w:color w:val="FF0000"/>
        </w:rPr>
        <w:t>(</w:t>
      </w:r>
      <w:r w:rsidR="00874D46" w:rsidRPr="00696F46">
        <w:rPr>
          <w:b/>
          <w:bCs w:val="0"/>
          <w:i/>
          <w:iCs/>
          <w:color w:val="FF0000"/>
        </w:rPr>
        <w:t>в разі відсутності установчого документа Заявника в Єдиному державному реєстрі юридичних осіб, фізичних осіб-підприємців та громадських формувань</w:t>
      </w:r>
      <w:r w:rsidRPr="00696F46">
        <w:rPr>
          <w:b/>
          <w:bCs w:val="0"/>
          <w:i/>
          <w:iCs/>
          <w:color w:val="FF0000"/>
        </w:rPr>
        <w:t>)</w:t>
      </w:r>
    </w:p>
    <w:p w14:paraId="0975A5E1" w14:textId="77777777" w:rsidR="003F0823" w:rsidRPr="00696F46" w:rsidRDefault="003F0823" w:rsidP="003F0823">
      <w:pPr>
        <w:pStyle w:val="aff2"/>
        <w:shd w:val="clear" w:color="auto" w:fill="FFFFFF"/>
        <w:ind w:left="0"/>
        <w:jc w:val="left"/>
        <w:rPr>
          <w:iCs/>
          <w:szCs w:val="22"/>
        </w:rPr>
      </w:pPr>
      <w:r w:rsidRPr="00696F46">
        <w:rPr>
          <w:szCs w:val="22"/>
        </w:rPr>
        <w:t xml:space="preserve">1. </w:t>
      </w:r>
      <w:r w:rsidRPr="00696F46">
        <w:rPr>
          <w:szCs w:val="22"/>
        </w:rPr>
        <w:tab/>
        <w:t xml:space="preserve">Копія Статуту Заявника </w:t>
      </w:r>
      <w:r w:rsidRPr="00696F46">
        <w:rPr>
          <w:iCs/>
          <w:szCs w:val="22"/>
        </w:rPr>
        <w:t>–</w:t>
      </w:r>
      <w:r w:rsidRPr="00696F46">
        <w:rPr>
          <w:szCs w:val="22"/>
        </w:rPr>
        <w:t xml:space="preserve"> на ______ аркушах</w:t>
      </w:r>
      <w:r w:rsidRPr="00696F46">
        <w:rPr>
          <w:iCs/>
          <w:szCs w:val="22"/>
        </w:rPr>
        <w:t>.</w:t>
      </w:r>
    </w:p>
    <w:p w14:paraId="01695D1E" w14:textId="31116823" w:rsidR="003F0823" w:rsidRPr="00696F46" w:rsidRDefault="003F0823" w:rsidP="003F0823">
      <w:pPr>
        <w:pStyle w:val="aff2"/>
        <w:shd w:val="clear" w:color="auto" w:fill="FFFFFF"/>
        <w:ind w:left="0" w:firstLine="709"/>
        <w:jc w:val="left"/>
        <w:rPr>
          <w:szCs w:val="22"/>
        </w:rPr>
      </w:pPr>
    </w:p>
    <w:p w14:paraId="4226087A" w14:textId="77777777" w:rsidR="003F0823" w:rsidRPr="00696F46" w:rsidRDefault="003F0823" w:rsidP="003F0823">
      <w:pPr>
        <w:pStyle w:val="aff2"/>
        <w:numPr>
          <w:ilvl w:val="1"/>
          <w:numId w:val="20"/>
        </w:numPr>
        <w:shd w:val="clear" w:color="auto" w:fill="FFFFFF"/>
        <w:ind w:left="709" w:hanging="709"/>
        <w:rPr>
          <w:szCs w:val="22"/>
        </w:rPr>
      </w:pPr>
      <w:r w:rsidRPr="00696F46">
        <w:rPr>
          <w:szCs w:val="22"/>
        </w:rPr>
        <w:t xml:space="preserve">Копія паспорта голови правління об’єднання співвласників багатоквартирного будинку або іншої уповноваженої особи, обраної для представництва інтересів Заявника під час реалізації Проекту </w:t>
      </w:r>
      <w:r w:rsidRPr="00696F46">
        <w:rPr>
          <w:iCs/>
          <w:szCs w:val="22"/>
        </w:rPr>
        <w:t>– на _________ аркушах.</w:t>
      </w:r>
    </w:p>
    <w:p w14:paraId="482010EF" w14:textId="77777777" w:rsidR="003F0823" w:rsidRPr="00696F46" w:rsidRDefault="003F0823" w:rsidP="003F0823">
      <w:pPr>
        <w:pStyle w:val="aff2"/>
        <w:numPr>
          <w:ilvl w:val="1"/>
          <w:numId w:val="20"/>
        </w:numPr>
        <w:shd w:val="clear" w:color="auto" w:fill="FFFFFF"/>
        <w:ind w:left="709" w:hanging="709"/>
        <w:rPr>
          <w:szCs w:val="22"/>
        </w:rPr>
      </w:pPr>
      <w:r w:rsidRPr="00696F46">
        <w:rPr>
          <w:szCs w:val="22"/>
        </w:rPr>
        <w:t xml:space="preserve">Копія документа, що підтверджує присвоєння реєстраційного номера облікової картки платника податків </w:t>
      </w:r>
      <w:r w:rsidRPr="00696F46">
        <w:rPr>
          <w:i/>
          <w:iCs/>
          <w:szCs w:val="22"/>
          <w:shd w:val="clear" w:color="auto" w:fill="FFFFFF"/>
        </w:rPr>
        <w:t xml:space="preserve">[не подається для фізичних осіб, які через свої релігійні переконання відмовляються від прийняття реєстраційного номера облікової картки платника податків та офіційно повідомили про це відповідний </w:t>
      </w:r>
      <w:r w:rsidRPr="00696F46">
        <w:rPr>
          <w:i/>
          <w:iCs/>
          <w:color w:val="000000"/>
          <w:szCs w:val="22"/>
          <w:shd w:val="clear" w:color="auto" w:fill="FFFFFF"/>
        </w:rPr>
        <w:t>контролюючий орган і мають відмітку в паспорті / запис в електронному безконтактному носії або в паспорті проставлено слово «відмова»]</w:t>
      </w:r>
      <w:r w:rsidRPr="00696F46">
        <w:rPr>
          <w:i/>
          <w:iCs/>
          <w:color w:val="000000"/>
          <w:sz w:val="28"/>
          <w:shd w:val="clear" w:color="auto" w:fill="FFFFFF"/>
        </w:rPr>
        <w:t xml:space="preserve"> </w:t>
      </w:r>
      <w:r w:rsidRPr="00696F46">
        <w:rPr>
          <w:szCs w:val="22"/>
        </w:rPr>
        <w:t xml:space="preserve">голови правління об’єднання співвласників багатоквартирного будинку або іншої уповноваженої особи, обраної для представництва інтересів Заявника під час реалізації Проекту </w:t>
      </w:r>
      <w:r w:rsidRPr="00696F46">
        <w:rPr>
          <w:iCs/>
          <w:szCs w:val="22"/>
        </w:rPr>
        <w:t>– на _________ аркушах.</w:t>
      </w:r>
    </w:p>
    <w:p w14:paraId="11366C5B" w14:textId="77777777" w:rsidR="003F0823" w:rsidRPr="00696F46" w:rsidRDefault="003F0823" w:rsidP="003F0823">
      <w:pPr>
        <w:pStyle w:val="aff2"/>
        <w:numPr>
          <w:ilvl w:val="1"/>
          <w:numId w:val="20"/>
        </w:numPr>
        <w:shd w:val="clear" w:color="auto" w:fill="FFFFFF"/>
        <w:ind w:left="709" w:hanging="709"/>
        <w:rPr>
          <w:szCs w:val="22"/>
        </w:rPr>
      </w:pPr>
      <w:r w:rsidRPr="00696F46">
        <w:rPr>
          <w:szCs w:val="22"/>
        </w:rPr>
        <w:t xml:space="preserve">Рекомендаційний звіт, який містить Опис Проекту відповідно до обраного Пакету, що відповідають вимогам Фонду (оригінал) </w:t>
      </w:r>
      <w:r w:rsidRPr="00696F46">
        <w:rPr>
          <w:iCs/>
          <w:szCs w:val="22"/>
        </w:rPr>
        <w:t>– на _________ аркушах.</w:t>
      </w:r>
    </w:p>
    <w:p w14:paraId="6FE79621" w14:textId="0C15F4E7" w:rsidR="003F0823" w:rsidRPr="00696F46" w:rsidRDefault="003F0823" w:rsidP="003F0823">
      <w:pPr>
        <w:pStyle w:val="aff2"/>
        <w:numPr>
          <w:ilvl w:val="1"/>
          <w:numId w:val="20"/>
        </w:numPr>
        <w:shd w:val="clear" w:color="auto" w:fill="FFFFFF"/>
        <w:ind w:left="709" w:hanging="709"/>
        <w:rPr>
          <w:szCs w:val="22"/>
        </w:rPr>
      </w:pPr>
      <w:r w:rsidRPr="00696F46">
        <w:rPr>
          <w:szCs w:val="22"/>
        </w:rPr>
        <w:t xml:space="preserve">Копія </w:t>
      </w:r>
      <w:r w:rsidR="00E41D43" w:rsidRPr="00696F46">
        <w:rPr>
          <w:color w:val="000000" w:themeColor="text1"/>
          <w:szCs w:val="22"/>
        </w:rPr>
        <w:t xml:space="preserve">договору на сертифікацію енергетичної ефективності будівлі, який укладено безпосередньо з </w:t>
      </w:r>
      <w:proofErr w:type="spellStart"/>
      <w:r w:rsidR="00E41D43" w:rsidRPr="00696F46">
        <w:rPr>
          <w:color w:val="000000" w:themeColor="text1"/>
          <w:szCs w:val="22"/>
        </w:rPr>
        <w:t>енергоаудитором</w:t>
      </w:r>
      <w:proofErr w:type="spellEnd"/>
      <w:r w:rsidR="00E41D43" w:rsidRPr="00696F46">
        <w:rPr>
          <w:color w:val="000000" w:themeColor="text1"/>
          <w:szCs w:val="22"/>
        </w:rPr>
        <w:t xml:space="preserve"> або юридичною особою</w:t>
      </w:r>
      <w:r w:rsidR="00E41D43" w:rsidRPr="00696F46">
        <w:rPr>
          <w:rFonts w:eastAsia="Times New Roman"/>
          <w:color w:val="000000" w:themeColor="text1"/>
          <w:szCs w:val="22"/>
        </w:rPr>
        <w:t xml:space="preserve"> чи фізичною особою-підприємцем</w:t>
      </w:r>
      <w:r w:rsidR="00E41D43" w:rsidRPr="00696F46">
        <w:rPr>
          <w:color w:val="000000" w:themeColor="text1"/>
          <w:szCs w:val="22"/>
        </w:rPr>
        <w:t xml:space="preserve">, у штаті якої перебуває </w:t>
      </w:r>
      <w:proofErr w:type="spellStart"/>
      <w:r w:rsidR="00E41D43" w:rsidRPr="00696F46">
        <w:rPr>
          <w:color w:val="000000" w:themeColor="text1"/>
          <w:szCs w:val="22"/>
        </w:rPr>
        <w:t>енергоаудитор</w:t>
      </w:r>
      <w:proofErr w:type="spellEnd"/>
      <w:r w:rsidRPr="00696F46">
        <w:rPr>
          <w:szCs w:val="22"/>
        </w:rPr>
        <w:t xml:space="preserve"> </w:t>
      </w:r>
      <w:r w:rsidRPr="00696F46">
        <w:rPr>
          <w:iCs/>
          <w:szCs w:val="22"/>
        </w:rPr>
        <w:t>– на _________ аркушах.</w:t>
      </w:r>
    </w:p>
    <w:p w14:paraId="22775D3C" w14:textId="4160EB6E" w:rsidR="003F0823" w:rsidRPr="00696F46" w:rsidRDefault="003F0823" w:rsidP="003F0823">
      <w:pPr>
        <w:pStyle w:val="aff2"/>
        <w:numPr>
          <w:ilvl w:val="1"/>
          <w:numId w:val="20"/>
        </w:numPr>
        <w:shd w:val="clear" w:color="auto" w:fill="FFFFFF"/>
        <w:ind w:left="709" w:hanging="709"/>
        <w:rPr>
          <w:szCs w:val="22"/>
        </w:rPr>
      </w:pPr>
      <w:r w:rsidRPr="00696F46">
        <w:rPr>
          <w:szCs w:val="22"/>
        </w:rPr>
        <w:t xml:space="preserve">Копії </w:t>
      </w:r>
      <w:r w:rsidR="00E41D43" w:rsidRPr="00696F46">
        <w:rPr>
          <w:rFonts w:eastAsia="Times New Roman"/>
          <w:color w:val="000000" w:themeColor="text1"/>
          <w:szCs w:val="22"/>
        </w:rPr>
        <w:t xml:space="preserve">документів, що підтверджують факт перебування </w:t>
      </w:r>
      <w:proofErr w:type="spellStart"/>
      <w:r w:rsidR="00E41D43" w:rsidRPr="00696F46">
        <w:rPr>
          <w:rFonts w:eastAsia="Times New Roman"/>
          <w:color w:val="000000" w:themeColor="text1"/>
          <w:szCs w:val="22"/>
        </w:rPr>
        <w:t>енергоаудитора</w:t>
      </w:r>
      <w:proofErr w:type="spellEnd"/>
      <w:r w:rsidR="00E41D43" w:rsidRPr="00696F46">
        <w:rPr>
          <w:rFonts w:eastAsia="Times New Roman"/>
          <w:color w:val="000000" w:themeColor="text1"/>
          <w:szCs w:val="22"/>
        </w:rPr>
        <w:t xml:space="preserve"> у штаті юридичної особи або фізичної особи-підприємця</w:t>
      </w:r>
      <w:r w:rsidR="00E41D43" w:rsidRPr="00696F46" w:rsidDel="00E41D43">
        <w:rPr>
          <w:szCs w:val="22"/>
        </w:rPr>
        <w:t xml:space="preserve"> </w:t>
      </w:r>
      <w:r w:rsidRPr="00696F46">
        <w:rPr>
          <w:iCs/>
          <w:szCs w:val="22"/>
        </w:rPr>
        <w:t>– на _________ аркушах.</w:t>
      </w:r>
    </w:p>
    <w:p w14:paraId="58409A57" w14:textId="78322BBA" w:rsidR="003F0823" w:rsidRPr="00696F46" w:rsidRDefault="003F0823" w:rsidP="003F0823">
      <w:pPr>
        <w:pStyle w:val="aff2"/>
        <w:numPr>
          <w:ilvl w:val="1"/>
          <w:numId w:val="20"/>
        </w:numPr>
        <w:shd w:val="clear" w:color="auto" w:fill="FFFFFF"/>
        <w:ind w:left="709" w:hanging="709"/>
        <w:rPr>
          <w:szCs w:val="22"/>
        </w:rPr>
      </w:pPr>
      <w:r w:rsidRPr="00696F46">
        <w:rPr>
          <w:szCs w:val="22"/>
        </w:rPr>
        <w:t xml:space="preserve">Копія </w:t>
      </w:r>
      <w:proofErr w:type="spellStart"/>
      <w:r w:rsidRPr="00696F46">
        <w:rPr>
          <w:szCs w:val="22"/>
        </w:rPr>
        <w:t>Акта</w:t>
      </w:r>
      <w:proofErr w:type="spellEnd"/>
      <w:r w:rsidRPr="00696F46">
        <w:rPr>
          <w:szCs w:val="22"/>
        </w:rPr>
        <w:t xml:space="preserve"> приймання-передачі наданих послуг за договором сертифікаці</w:t>
      </w:r>
      <w:r w:rsidR="00C42B82" w:rsidRPr="00696F46">
        <w:rPr>
          <w:szCs w:val="22"/>
        </w:rPr>
        <w:t>ї</w:t>
      </w:r>
      <w:r w:rsidRPr="00696F46">
        <w:rPr>
          <w:szCs w:val="22"/>
        </w:rPr>
        <w:t xml:space="preserve"> енергетичної ефективності будівлі </w:t>
      </w:r>
      <w:r w:rsidRPr="00696F46">
        <w:rPr>
          <w:iCs/>
          <w:szCs w:val="22"/>
        </w:rPr>
        <w:t>– на _________ аркушах.</w:t>
      </w:r>
    </w:p>
    <w:p w14:paraId="416DE9C0" w14:textId="4721EC09" w:rsidR="003F0823" w:rsidRPr="00696F46" w:rsidRDefault="00204823" w:rsidP="003F0823">
      <w:pPr>
        <w:pStyle w:val="aff2"/>
        <w:numPr>
          <w:ilvl w:val="1"/>
          <w:numId w:val="20"/>
        </w:numPr>
        <w:shd w:val="clear" w:color="auto" w:fill="FFFFFF"/>
        <w:ind w:left="709" w:hanging="709"/>
        <w:rPr>
          <w:szCs w:val="22"/>
        </w:rPr>
      </w:pPr>
      <w:r w:rsidRPr="00696F46">
        <w:rPr>
          <w:color w:val="000000" w:themeColor="text1"/>
          <w:szCs w:val="22"/>
        </w:rPr>
        <w:t xml:space="preserve">Копії </w:t>
      </w:r>
      <w:r w:rsidRPr="00696F46">
        <w:rPr>
          <w:rFonts w:eastAsia="Times New Roman"/>
          <w:color w:val="000000" w:themeColor="text1"/>
          <w:szCs w:val="22"/>
        </w:rPr>
        <w:t>платіжних</w:t>
      </w:r>
      <w:r w:rsidRPr="00696F46">
        <w:rPr>
          <w:color w:val="000000" w:themeColor="text1"/>
          <w:szCs w:val="22"/>
        </w:rPr>
        <w:t xml:space="preserve"> документів, що підтверджують оплату послуг за договором сертифікації енергетичної ефективності будівлі</w:t>
      </w:r>
      <w:r w:rsidRPr="00696F46">
        <w:rPr>
          <w:rFonts w:eastAsia="Times New Roman"/>
          <w:color w:val="000000" w:themeColor="text1"/>
          <w:szCs w:val="22"/>
        </w:rPr>
        <w:t>,</w:t>
      </w:r>
      <w:r w:rsidRPr="00696F46">
        <w:rPr>
          <w:color w:val="000000" w:themeColor="text1"/>
          <w:szCs w:val="22"/>
        </w:rPr>
        <w:t xml:space="preserve"> та копії документів, які зазначені у призначенні платежу платіжних документів (наприклад, копії рахунків)</w:t>
      </w:r>
      <w:r w:rsidR="003F0823" w:rsidRPr="00696F46">
        <w:rPr>
          <w:szCs w:val="22"/>
        </w:rPr>
        <w:t xml:space="preserve"> </w:t>
      </w:r>
      <w:r w:rsidR="003F0823" w:rsidRPr="00696F46">
        <w:rPr>
          <w:iCs/>
          <w:szCs w:val="22"/>
        </w:rPr>
        <w:t>– на _________ аркушах.</w:t>
      </w:r>
    </w:p>
    <w:p w14:paraId="30AD450A" w14:textId="77777777" w:rsidR="003F0823" w:rsidRPr="00696F46" w:rsidRDefault="003F0823" w:rsidP="003F0823">
      <w:pPr>
        <w:pStyle w:val="aff2"/>
        <w:numPr>
          <w:ilvl w:val="1"/>
          <w:numId w:val="20"/>
        </w:numPr>
        <w:shd w:val="clear" w:color="auto" w:fill="FFFFFF"/>
        <w:ind w:left="709" w:hanging="709"/>
        <w:rPr>
          <w:szCs w:val="22"/>
        </w:rPr>
      </w:pPr>
      <w:r w:rsidRPr="00696F46">
        <w:rPr>
          <w:rFonts w:eastAsia="Times New Roman"/>
          <w:szCs w:val="22"/>
        </w:rPr>
        <w:t xml:space="preserve">Копія договору про надання послуг </w:t>
      </w:r>
      <w:r w:rsidRPr="00696F46">
        <w:rPr>
          <w:szCs w:val="22"/>
        </w:rPr>
        <w:t xml:space="preserve">з супроводження Проекту Заявника для участі у Програмі (на </w:t>
      </w:r>
      <w:r w:rsidRPr="00696F46">
        <w:rPr>
          <w:rFonts w:eastAsia="Times New Roman"/>
          <w:szCs w:val="22"/>
        </w:rPr>
        <w:t>етапі надання послуг для оформлення Заявки №1 (Заявки на Участь))</w:t>
      </w:r>
      <w:r w:rsidRPr="00696F46">
        <w:rPr>
          <w:szCs w:val="22"/>
        </w:rPr>
        <w:t xml:space="preserve"> </w:t>
      </w:r>
      <w:r w:rsidRPr="00696F46">
        <w:rPr>
          <w:iCs/>
          <w:szCs w:val="22"/>
        </w:rPr>
        <w:t>– на _________ аркушах.</w:t>
      </w:r>
    </w:p>
    <w:p w14:paraId="023E65C1" w14:textId="77777777" w:rsidR="003F0823" w:rsidRPr="00696F46" w:rsidRDefault="003F0823" w:rsidP="003F0823">
      <w:pPr>
        <w:pStyle w:val="aff2"/>
        <w:numPr>
          <w:ilvl w:val="1"/>
          <w:numId w:val="20"/>
        </w:numPr>
        <w:shd w:val="clear" w:color="auto" w:fill="FFFFFF"/>
        <w:ind w:left="709" w:hanging="709"/>
        <w:rPr>
          <w:szCs w:val="22"/>
        </w:rPr>
      </w:pPr>
      <w:r w:rsidRPr="00696F46">
        <w:rPr>
          <w:rFonts w:eastAsia="Times New Roman"/>
          <w:szCs w:val="22"/>
        </w:rPr>
        <w:t xml:space="preserve">Копія </w:t>
      </w:r>
      <w:proofErr w:type="spellStart"/>
      <w:r w:rsidRPr="00696F46">
        <w:rPr>
          <w:rFonts w:eastAsia="Times New Roman"/>
          <w:szCs w:val="22"/>
        </w:rPr>
        <w:t>Акта</w:t>
      </w:r>
      <w:proofErr w:type="spellEnd"/>
      <w:r w:rsidRPr="00696F46">
        <w:rPr>
          <w:rFonts w:eastAsia="Times New Roman"/>
          <w:szCs w:val="22"/>
        </w:rPr>
        <w:t xml:space="preserve"> приймання-передачі наданих послуг за договором про надання послуг </w:t>
      </w:r>
      <w:r w:rsidRPr="00696F46">
        <w:rPr>
          <w:szCs w:val="22"/>
        </w:rPr>
        <w:t xml:space="preserve">з супроводження Проекту Заявника для участі у Програмі (на </w:t>
      </w:r>
      <w:r w:rsidRPr="00696F46">
        <w:rPr>
          <w:rFonts w:eastAsia="Times New Roman"/>
          <w:szCs w:val="22"/>
        </w:rPr>
        <w:t>етапі надання послуг для оформлення Заявки №1 (Заявки на Участь))</w:t>
      </w:r>
      <w:r w:rsidRPr="00696F46">
        <w:rPr>
          <w:szCs w:val="22"/>
        </w:rPr>
        <w:t xml:space="preserve"> </w:t>
      </w:r>
      <w:r w:rsidRPr="00696F46">
        <w:rPr>
          <w:iCs/>
          <w:szCs w:val="22"/>
        </w:rPr>
        <w:t>– на _________ аркушах.</w:t>
      </w:r>
    </w:p>
    <w:p w14:paraId="2ED25DC7" w14:textId="6F520C45" w:rsidR="003F0823" w:rsidRPr="00696F46" w:rsidRDefault="00204823" w:rsidP="003F0823">
      <w:pPr>
        <w:pStyle w:val="aff2"/>
        <w:numPr>
          <w:ilvl w:val="1"/>
          <w:numId w:val="20"/>
        </w:numPr>
        <w:shd w:val="clear" w:color="auto" w:fill="FFFFFF"/>
        <w:ind w:left="709" w:hanging="709"/>
        <w:rPr>
          <w:szCs w:val="22"/>
        </w:rPr>
      </w:pPr>
      <w:r w:rsidRPr="00696F46">
        <w:rPr>
          <w:rFonts w:eastAsia="Times New Roman"/>
          <w:color w:val="000000" w:themeColor="text1"/>
          <w:szCs w:val="22"/>
        </w:rPr>
        <w:t xml:space="preserve">Копії платіжних документів, що підтверджують оплату послуг за договором про надання послуг </w:t>
      </w:r>
      <w:r w:rsidRPr="00696F46">
        <w:rPr>
          <w:color w:val="000000" w:themeColor="text1"/>
          <w:szCs w:val="22"/>
        </w:rPr>
        <w:t>з супроводження Проекту Заявника для участі у Програмі, та копії документів, які зазначені у призначенні платежу платіжних документів (наприклад, копії рахунків)</w:t>
      </w:r>
      <w:r w:rsidR="003F0823" w:rsidRPr="00696F46">
        <w:rPr>
          <w:szCs w:val="22"/>
        </w:rPr>
        <w:t xml:space="preserve"> (на </w:t>
      </w:r>
      <w:r w:rsidR="003F0823" w:rsidRPr="00696F46">
        <w:rPr>
          <w:rFonts w:eastAsia="Times New Roman"/>
          <w:szCs w:val="22"/>
        </w:rPr>
        <w:t>етапі надання послуг для оформлення Заявки №1 (Заявки на Участь))</w:t>
      </w:r>
      <w:r w:rsidR="003F0823" w:rsidRPr="00696F46">
        <w:rPr>
          <w:szCs w:val="22"/>
        </w:rPr>
        <w:t xml:space="preserve"> </w:t>
      </w:r>
      <w:r w:rsidR="003F0823" w:rsidRPr="00696F46">
        <w:rPr>
          <w:iCs/>
          <w:szCs w:val="22"/>
        </w:rPr>
        <w:t>– на _________ аркушах.</w:t>
      </w:r>
    </w:p>
    <w:p w14:paraId="57646BC4" w14:textId="77777777" w:rsidR="003F0823" w:rsidRPr="00696F46" w:rsidRDefault="003F0823" w:rsidP="003F0823">
      <w:pPr>
        <w:pStyle w:val="aff2"/>
        <w:numPr>
          <w:ilvl w:val="1"/>
          <w:numId w:val="20"/>
        </w:numPr>
        <w:shd w:val="clear" w:color="auto" w:fill="FFFFFF"/>
        <w:ind w:left="709" w:hanging="709"/>
        <w:rPr>
          <w:szCs w:val="22"/>
        </w:rPr>
      </w:pPr>
      <w:r w:rsidRPr="00696F46">
        <w:rPr>
          <w:szCs w:val="22"/>
        </w:rPr>
        <w:t xml:space="preserve">Гарантійний лист (оригінал) </w:t>
      </w:r>
      <w:r w:rsidRPr="00696F46">
        <w:rPr>
          <w:iCs/>
          <w:szCs w:val="22"/>
        </w:rPr>
        <w:t>– на _________ аркушах.</w:t>
      </w:r>
    </w:p>
    <w:p w14:paraId="42873231" w14:textId="1158243D" w:rsidR="003F0823" w:rsidRPr="00696F46" w:rsidRDefault="003F0823" w:rsidP="003F0823">
      <w:pPr>
        <w:pStyle w:val="aff2"/>
        <w:numPr>
          <w:ilvl w:val="1"/>
          <w:numId w:val="20"/>
        </w:numPr>
        <w:shd w:val="clear" w:color="auto" w:fill="FFFFFF"/>
        <w:ind w:left="709" w:hanging="709"/>
        <w:rPr>
          <w:szCs w:val="22"/>
        </w:rPr>
      </w:pPr>
      <w:r w:rsidRPr="00696F46">
        <w:rPr>
          <w:szCs w:val="22"/>
        </w:rPr>
        <w:t xml:space="preserve">Повідомлення про отримання фінансування </w:t>
      </w:r>
      <w:r w:rsidR="002229C4" w:rsidRPr="00696F46">
        <w:rPr>
          <w:rFonts w:eastAsia="Times New Roman"/>
        </w:rPr>
        <w:t xml:space="preserve">Прийнятних Заходів </w:t>
      </w:r>
      <w:r w:rsidRPr="00696F46">
        <w:rPr>
          <w:szCs w:val="22"/>
        </w:rPr>
        <w:t xml:space="preserve">з інших джерел (оригінал) </w:t>
      </w:r>
      <w:r w:rsidRPr="00696F46">
        <w:rPr>
          <w:iCs/>
          <w:szCs w:val="22"/>
        </w:rPr>
        <w:t>– на _________ аркушах.</w:t>
      </w:r>
    </w:p>
    <w:p w14:paraId="579D6288" w14:textId="77777777" w:rsidR="003F0823" w:rsidRPr="00696F46" w:rsidRDefault="003F0823" w:rsidP="003F0823">
      <w:pPr>
        <w:pStyle w:val="aff2"/>
        <w:numPr>
          <w:ilvl w:val="1"/>
          <w:numId w:val="20"/>
        </w:numPr>
        <w:shd w:val="clear" w:color="auto" w:fill="FFFFFF"/>
        <w:ind w:left="709" w:hanging="709"/>
        <w:rPr>
          <w:szCs w:val="22"/>
        </w:rPr>
      </w:pPr>
      <w:bookmarkStart w:id="22" w:name="_Hlk16712579"/>
      <w:r w:rsidRPr="00696F46">
        <w:rPr>
          <w:rFonts w:eastAsia="Times New Roman"/>
        </w:rPr>
        <w:t>Повідомлення про пов’язаних осіб</w:t>
      </w:r>
      <w:r w:rsidRPr="00696F46">
        <w:rPr>
          <w:szCs w:val="22"/>
        </w:rPr>
        <w:t xml:space="preserve"> (оригінал) </w:t>
      </w:r>
      <w:r w:rsidRPr="00696F46">
        <w:rPr>
          <w:iCs/>
          <w:szCs w:val="22"/>
        </w:rPr>
        <w:t>– на _________ аркушах.</w:t>
      </w:r>
      <w:bookmarkEnd w:id="22"/>
    </w:p>
    <w:p w14:paraId="4BD9E85A" w14:textId="39ADB2E5" w:rsidR="003F0823" w:rsidRPr="00696F46" w:rsidRDefault="003F0823" w:rsidP="003F0823">
      <w:pPr>
        <w:pStyle w:val="aff2"/>
        <w:numPr>
          <w:ilvl w:val="1"/>
          <w:numId w:val="20"/>
        </w:numPr>
        <w:shd w:val="clear" w:color="auto" w:fill="FFFFFF"/>
        <w:ind w:left="709" w:hanging="709"/>
        <w:rPr>
          <w:szCs w:val="22"/>
        </w:rPr>
      </w:pPr>
      <w:r w:rsidRPr="00696F46">
        <w:rPr>
          <w:szCs w:val="22"/>
        </w:rPr>
        <w:t xml:space="preserve">Повідомлення про </w:t>
      </w:r>
      <w:r w:rsidRPr="00696F46">
        <w:rPr>
          <w:rFonts w:eastAsia="Arial"/>
          <w:iCs/>
          <w:szCs w:val="22"/>
        </w:rPr>
        <w:t>членів Правління та головного бухгалтера/бухгалтера</w:t>
      </w:r>
      <w:r w:rsidRPr="00696F46">
        <w:rPr>
          <w:rFonts w:eastAsia="Times New Roman"/>
          <w:szCs w:val="22"/>
        </w:rPr>
        <w:t xml:space="preserve"> </w:t>
      </w:r>
      <w:r w:rsidRPr="00696F46">
        <w:rPr>
          <w:szCs w:val="22"/>
        </w:rPr>
        <w:t xml:space="preserve">(оригінал) </w:t>
      </w:r>
      <w:r w:rsidRPr="00696F46">
        <w:rPr>
          <w:iCs/>
          <w:szCs w:val="22"/>
        </w:rPr>
        <w:t>– на _________ аркушах.</w:t>
      </w:r>
    </w:p>
    <w:p w14:paraId="01B3A296" w14:textId="77777777" w:rsidR="003F0823" w:rsidRPr="00696F46" w:rsidRDefault="003F0823" w:rsidP="003F0823">
      <w:pPr>
        <w:pStyle w:val="aff2"/>
        <w:numPr>
          <w:ilvl w:val="1"/>
          <w:numId w:val="20"/>
        </w:numPr>
        <w:shd w:val="clear" w:color="auto" w:fill="FFFFFF"/>
        <w:ind w:left="709" w:hanging="709"/>
        <w:rPr>
          <w:szCs w:val="22"/>
        </w:rPr>
      </w:pPr>
      <w:r w:rsidRPr="00696F46">
        <w:rPr>
          <w:iCs/>
          <w:szCs w:val="22"/>
        </w:rPr>
        <w:t xml:space="preserve">Згода на обробку персональних даних </w:t>
      </w:r>
      <w:r w:rsidRPr="00696F46">
        <w:rPr>
          <w:szCs w:val="22"/>
        </w:rPr>
        <w:t xml:space="preserve">(оригінал) </w:t>
      </w:r>
      <w:r w:rsidRPr="00696F46">
        <w:rPr>
          <w:iCs/>
          <w:szCs w:val="22"/>
        </w:rPr>
        <w:t>– на _________ аркушах.</w:t>
      </w:r>
    </w:p>
    <w:p w14:paraId="6370F875" w14:textId="7722D59A" w:rsidR="003F0823" w:rsidRPr="00696F46" w:rsidRDefault="003F0823" w:rsidP="003F0823">
      <w:pPr>
        <w:pStyle w:val="aff2"/>
        <w:numPr>
          <w:ilvl w:val="1"/>
          <w:numId w:val="20"/>
        </w:numPr>
        <w:shd w:val="clear" w:color="auto" w:fill="FFFFFF"/>
        <w:ind w:left="709" w:hanging="709"/>
        <w:rPr>
          <w:szCs w:val="22"/>
        </w:rPr>
      </w:pPr>
      <w:r w:rsidRPr="00696F46">
        <w:rPr>
          <w:szCs w:val="22"/>
        </w:rPr>
        <w:t xml:space="preserve">Витяг з протоколу </w:t>
      </w:r>
      <w:r w:rsidR="00D8728E" w:rsidRPr="00696F46">
        <w:rPr>
          <w:szCs w:val="22"/>
        </w:rPr>
        <w:t xml:space="preserve">(витяги з </w:t>
      </w:r>
      <w:r w:rsidRPr="00696F46">
        <w:rPr>
          <w:szCs w:val="22"/>
        </w:rPr>
        <w:t>протоколів) загальних зборів об’єднання співвласників багатоквартирного будинку</w:t>
      </w:r>
      <w:r w:rsidR="00EA03D0">
        <w:rPr>
          <w:szCs w:val="22"/>
        </w:rPr>
        <w:t xml:space="preserve"> </w:t>
      </w:r>
      <w:r w:rsidR="00EA03D0" w:rsidRPr="00696F46">
        <w:rPr>
          <w:iCs/>
          <w:szCs w:val="22"/>
        </w:rPr>
        <w:t>– на _________ аркушах</w:t>
      </w:r>
      <w:r w:rsidR="00D8728E" w:rsidRPr="00696F46">
        <w:rPr>
          <w:szCs w:val="22"/>
        </w:rPr>
        <w:t>, на яких прийнято рішення</w:t>
      </w:r>
      <w:r w:rsidRPr="00696F46">
        <w:rPr>
          <w:szCs w:val="22"/>
        </w:rPr>
        <w:t xml:space="preserve"> щодо:</w:t>
      </w:r>
    </w:p>
    <w:p w14:paraId="7FF88189" w14:textId="484D6245" w:rsidR="003F0823" w:rsidRPr="00696F46" w:rsidRDefault="003F0823" w:rsidP="004C4062">
      <w:pPr>
        <w:pStyle w:val="aff2"/>
        <w:numPr>
          <w:ilvl w:val="0"/>
          <w:numId w:val="23"/>
        </w:numPr>
        <w:shd w:val="clear" w:color="auto" w:fill="FFFFFF"/>
        <w:ind w:left="709" w:hanging="709"/>
        <w:contextualSpacing w:val="0"/>
        <w:rPr>
          <w:szCs w:val="22"/>
        </w:rPr>
      </w:pPr>
      <w:r w:rsidRPr="00696F46">
        <w:rPr>
          <w:szCs w:val="22"/>
        </w:rPr>
        <w:t xml:space="preserve">участі у Програмі </w:t>
      </w:r>
      <w:r w:rsidR="005E204A" w:rsidRPr="00696F46">
        <w:t xml:space="preserve">підтримки </w:t>
      </w:r>
      <w:proofErr w:type="spellStart"/>
      <w:r w:rsidR="005E204A" w:rsidRPr="00696F46">
        <w:t>енергомодернізації</w:t>
      </w:r>
      <w:proofErr w:type="spellEnd"/>
      <w:r w:rsidR="005E204A" w:rsidRPr="00696F46">
        <w:t xml:space="preserve"> багатоквартирних будинків «ЕНЕРГОДІМ»</w:t>
      </w:r>
      <w:r w:rsidR="005E204A" w:rsidRPr="00696F46">
        <w:rPr>
          <w:szCs w:val="22"/>
        </w:rPr>
        <w:t xml:space="preserve"> державної установи «Фонд енергоефективності» (в редакції, чинній на момент прийняття </w:t>
      </w:r>
      <w:r w:rsidR="005E204A" w:rsidRPr="00696F46">
        <w:rPr>
          <w:szCs w:val="22"/>
        </w:rPr>
        <w:lastRenderedPageBreak/>
        <w:t>рішення)</w:t>
      </w:r>
      <w:r w:rsidRPr="00696F46">
        <w:rPr>
          <w:szCs w:val="22"/>
        </w:rPr>
        <w:t>, впровадження Заходів з Енергоефективності у багатоквартирному будинку згідно з проектною документацією</w:t>
      </w:r>
      <w:r w:rsidR="00117352">
        <w:rPr>
          <w:szCs w:val="22"/>
        </w:rPr>
        <w:t>, що буде розроблена</w:t>
      </w:r>
      <w:r w:rsidRPr="00696F46">
        <w:rPr>
          <w:szCs w:val="22"/>
        </w:rPr>
        <w:t xml:space="preserve"> в рамках участі у Програмі</w:t>
      </w:r>
      <w:r w:rsidR="005E204A" w:rsidRPr="00696F46">
        <w:rPr>
          <w:szCs w:val="22"/>
        </w:rPr>
        <w:t xml:space="preserve"> </w:t>
      </w:r>
      <w:r w:rsidR="005E204A" w:rsidRPr="00696F46">
        <w:t xml:space="preserve">підтримки </w:t>
      </w:r>
      <w:proofErr w:type="spellStart"/>
      <w:r w:rsidR="005E204A" w:rsidRPr="00696F46">
        <w:t>енергомодернізації</w:t>
      </w:r>
      <w:proofErr w:type="spellEnd"/>
      <w:r w:rsidR="005E204A" w:rsidRPr="00696F46">
        <w:t xml:space="preserve"> багатоквартирних будинків «ЕНЕРГОДІМ»</w:t>
      </w:r>
      <w:r w:rsidR="005E204A" w:rsidRPr="00696F46">
        <w:rPr>
          <w:szCs w:val="22"/>
        </w:rPr>
        <w:t xml:space="preserve"> державної установи «Фонд енергоефективності»</w:t>
      </w:r>
      <w:r w:rsidRPr="00696F46">
        <w:rPr>
          <w:szCs w:val="22"/>
        </w:rPr>
        <w:t>, з метою отримання часткового відшкодування вартості здійснених заходів з енергоефективності (Гранту);</w:t>
      </w:r>
    </w:p>
    <w:p w14:paraId="7C3E81A4" w14:textId="2369370E" w:rsidR="00F4408E" w:rsidRPr="00F4408E" w:rsidRDefault="003F0823" w:rsidP="004C4062">
      <w:pPr>
        <w:pStyle w:val="aff2"/>
        <w:numPr>
          <w:ilvl w:val="0"/>
          <w:numId w:val="23"/>
        </w:numPr>
        <w:shd w:val="clear" w:color="auto" w:fill="FFFFFF"/>
        <w:ind w:left="709" w:hanging="709"/>
        <w:contextualSpacing w:val="0"/>
        <w:rPr>
          <w:szCs w:val="22"/>
        </w:rPr>
      </w:pPr>
      <w:r w:rsidRPr="00696F46">
        <w:rPr>
          <w:rFonts w:eastAsia="Times New Roman"/>
          <w:szCs w:val="22"/>
        </w:rPr>
        <w:t>визначення переліку Заходів з енергоефективності (що мають відповідати Додатку 2 Програми) та обрання Пакету заходів («А» або «Б»), відповідно до Програми</w:t>
      </w:r>
      <w:r w:rsidRPr="00696F46">
        <w:rPr>
          <w:szCs w:val="22"/>
        </w:rPr>
        <w:t>;</w:t>
      </w:r>
    </w:p>
    <w:p w14:paraId="1FC1C1D8" w14:textId="5DDD63C3" w:rsidR="003F0823" w:rsidRPr="00696F46" w:rsidRDefault="003F0823" w:rsidP="004C4062">
      <w:pPr>
        <w:pStyle w:val="aff2"/>
        <w:numPr>
          <w:ilvl w:val="0"/>
          <w:numId w:val="23"/>
        </w:numPr>
        <w:shd w:val="clear" w:color="auto" w:fill="FFFFFF"/>
        <w:ind w:left="709" w:hanging="709"/>
        <w:contextualSpacing w:val="0"/>
        <w:rPr>
          <w:szCs w:val="22"/>
        </w:rPr>
      </w:pPr>
      <w:r w:rsidRPr="00696F46">
        <w:rPr>
          <w:szCs w:val="22"/>
        </w:rPr>
        <w:t xml:space="preserve">встановлення граничної вартості </w:t>
      </w:r>
      <w:r w:rsidRPr="00696F46">
        <w:rPr>
          <w:rFonts w:eastAsia="Times New Roman"/>
          <w:szCs w:val="22"/>
        </w:rPr>
        <w:t xml:space="preserve">витрат, що можуть бути понесені та сплачені ОСББ для реалізації </w:t>
      </w:r>
      <w:r w:rsidR="00F0042D" w:rsidRPr="00696F46">
        <w:rPr>
          <w:rFonts w:eastAsia="Times New Roman"/>
          <w:szCs w:val="22"/>
        </w:rPr>
        <w:t>Проекту</w:t>
      </w:r>
      <w:r w:rsidRPr="00696F46">
        <w:rPr>
          <w:szCs w:val="22"/>
        </w:rPr>
        <w:t xml:space="preserve">; </w:t>
      </w:r>
    </w:p>
    <w:p w14:paraId="67364F29" w14:textId="511A1A7E" w:rsidR="003F0823" w:rsidRPr="00696F46" w:rsidRDefault="003F0823" w:rsidP="004C4062">
      <w:pPr>
        <w:pStyle w:val="aff2"/>
        <w:numPr>
          <w:ilvl w:val="0"/>
          <w:numId w:val="23"/>
        </w:numPr>
        <w:shd w:val="clear" w:color="auto" w:fill="FFFFFF"/>
        <w:ind w:left="709" w:hanging="709"/>
        <w:contextualSpacing w:val="0"/>
        <w:rPr>
          <w:szCs w:val="22"/>
        </w:rPr>
      </w:pPr>
      <w:r w:rsidRPr="00696F46">
        <w:rPr>
          <w:szCs w:val="22"/>
        </w:rPr>
        <w:t>надання повноважень представнику Заявника на подання будь-яких Заявок, клопотань, інших документів та вчинення всіх інших необхідних дій для реалізації всіх етапів Програми</w:t>
      </w:r>
      <w:r w:rsidR="002F7A88">
        <w:rPr>
          <w:szCs w:val="22"/>
        </w:rPr>
        <w:t xml:space="preserve"> – </w:t>
      </w:r>
      <w:r w:rsidR="002F7A88" w:rsidRPr="002F7A88">
        <w:rPr>
          <w:i/>
          <w:iCs/>
          <w:szCs w:val="22"/>
        </w:rPr>
        <w:t>в разі</w:t>
      </w:r>
      <w:r w:rsidR="006F3542">
        <w:rPr>
          <w:i/>
          <w:iCs/>
          <w:szCs w:val="22"/>
        </w:rPr>
        <w:t xml:space="preserve"> </w:t>
      </w:r>
      <w:r w:rsidR="002F7A88" w:rsidRPr="002F7A88">
        <w:rPr>
          <w:i/>
          <w:iCs/>
          <w:szCs w:val="22"/>
        </w:rPr>
        <w:t>уповноваження іншої особи, відмінної від голови правління</w:t>
      </w:r>
      <w:r w:rsidR="0084756B">
        <w:rPr>
          <w:i/>
          <w:iCs/>
          <w:szCs w:val="22"/>
        </w:rPr>
        <w:t>, або</w:t>
      </w:r>
      <w:r w:rsidR="0084756B" w:rsidRPr="0084756B">
        <w:rPr>
          <w:i/>
          <w:iCs/>
          <w:szCs w:val="22"/>
        </w:rPr>
        <w:t xml:space="preserve"> </w:t>
      </w:r>
      <w:r w:rsidR="0084756B">
        <w:rPr>
          <w:i/>
          <w:iCs/>
          <w:szCs w:val="22"/>
        </w:rPr>
        <w:t>якщо повноваження голови правління обмежені статутом</w:t>
      </w:r>
      <w:r w:rsidRPr="00696F46">
        <w:rPr>
          <w:szCs w:val="22"/>
        </w:rPr>
        <w:t>;</w:t>
      </w:r>
    </w:p>
    <w:p w14:paraId="2987D3FA" w14:textId="3A8CFDE3" w:rsidR="003F0823" w:rsidRPr="00696F46" w:rsidRDefault="003F0823" w:rsidP="004C4062">
      <w:pPr>
        <w:pStyle w:val="aff2"/>
        <w:numPr>
          <w:ilvl w:val="0"/>
          <w:numId w:val="23"/>
        </w:numPr>
        <w:shd w:val="clear" w:color="auto" w:fill="FFFFFF"/>
        <w:ind w:left="709" w:hanging="709"/>
        <w:contextualSpacing w:val="0"/>
        <w:rPr>
          <w:szCs w:val="22"/>
        </w:rPr>
      </w:pPr>
      <w:r w:rsidRPr="00696F46">
        <w:rPr>
          <w:szCs w:val="22"/>
        </w:rPr>
        <w:t xml:space="preserve">попереднього (до їх укладення) погодження загальними зборами об’єднання співвласників багатоквартирного будинку умов Грантового договору </w:t>
      </w:r>
      <w:r w:rsidR="002C5927" w:rsidRPr="00696F46">
        <w:rPr>
          <w:szCs w:val="22"/>
        </w:rPr>
        <w:t>(в редакції</w:t>
      </w:r>
      <w:r w:rsidR="00D8728E" w:rsidRPr="00696F46">
        <w:rPr>
          <w:szCs w:val="22"/>
        </w:rPr>
        <w:t>,</w:t>
      </w:r>
      <w:r w:rsidR="002C5927" w:rsidRPr="00696F46">
        <w:rPr>
          <w:szCs w:val="22"/>
        </w:rPr>
        <w:t xml:space="preserve"> чинній на момент прийняття рішення) </w:t>
      </w:r>
      <w:r w:rsidRPr="00696F46">
        <w:rPr>
          <w:szCs w:val="22"/>
        </w:rPr>
        <w:t xml:space="preserve">– </w:t>
      </w:r>
      <w:r w:rsidRPr="00696F46">
        <w:rPr>
          <w:i/>
          <w:iCs/>
          <w:szCs w:val="22"/>
        </w:rPr>
        <w:t>подається в разі якщо статут Заявника містить умову щодо попереднього (до їх укладення) погодження договорів, укладених на суму, що перевищує зазначену в статуті об’єднання співвласників багатоквартирного будинку</w:t>
      </w:r>
      <w:r w:rsidRPr="00696F46">
        <w:rPr>
          <w:szCs w:val="22"/>
        </w:rPr>
        <w:t>;</w:t>
      </w:r>
    </w:p>
    <w:p w14:paraId="5ADBEFDE" w14:textId="31D4D5C7" w:rsidR="003F0823" w:rsidRPr="00696F46" w:rsidRDefault="003F0823" w:rsidP="004C4062">
      <w:pPr>
        <w:pStyle w:val="aff2"/>
        <w:numPr>
          <w:ilvl w:val="0"/>
          <w:numId w:val="23"/>
        </w:numPr>
        <w:shd w:val="clear" w:color="auto" w:fill="FFFFFF"/>
        <w:ind w:left="709" w:hanging="709"/>
        <w:contextualSpacing w:val="0"/>
        <w:rPr>
          <w:szCs w:val="22"/>
        </w:rPr>
      </w:pPr>
      <w:r w:rsidRPr="00696F46">
        <w:rPr>
          <w:rFonts w:eastAsia="Times New Roman"/>
          <w:szCs w:val="22"/>
        </w:rPr>
        <w:t xml:space="preserve">приєднання до Грантового договору (Умов Грантового договору) </w:t>
      </w:r>
      <w:r w:rsidR="00D8728E" w:rsidRPr="00696F46">
        <w:rPr>
          <w:szCs w:val="22"/>
        </w:rPr>
        <w:t>в редакції, чинній на момент прийняття рішення</w:t>
      </w:r>
      <w:r w:rsidRPr="00696F46">
        <w:rPr>
          <w:szCs w:val="22"/>
        </w:rPr>
        <w:t xml:space="preserve">, яка розміщена на сайті ДУ «Фонд енергоефективності» </w:t>
      </w:r>
      <w:hyperlink r:id="rId9" w:history="1">
        <w:r w:rsidRPr="00696F46">
          <w:rPr>
            <w:rStyle w:val="afa"/>
            <w:szCs w:val="22"/>
          </w:rPr>
          <w:t>https://eefund.org.ua/dokumenti</w:t>
        </w:r>
      </w:hyperlink>
      <w:r w:rsidRPr="00696F46">
        <w:rPr>
          <w:szCs w:val="22"/>
        </w:rPr>
        <w:t>.</w:t>
      </w:r>
    </w:p>
    <w:bookmarkStart w:id="23" w:name="_Hlk42195804"/>
    <w:p w14:paraId="106FEA4E" w14:textId="65EDFFDE" w:rsidR="00C55932" w:rsidRPr="00696F46" w:rsidRDefault="00C55932" w:rsidP="003F0823">
      <w:pPr>
        <w:pStyle w:val="aff2"/>
        <w:numPr>
          <w:ilvl w:val="1"/>
          <w:numId w:val="20"/>
        </w:numPr>
        <w:shd w:val="clear" w:color="auto" w:fill="FFFFFF"/>
        <w:ind w:left="709" w:hanging="709"/>
        <w:contextualSpacing w:val="0"/>
        <w:rPr>
          <w:rStyle w:val="afa"/>
          <w:color w:val="auto"/>
          <w:szCs w:val="22"/>
          <w:u w:val="none"/>
        </w:rPr>
      </w:pPr>
      <w:r w:rsidRPr="002F7A88">
        <w:rPr>
          <w:rFonts w:eastAsia="Liberation Serif"/>
        </w:rPr>
        <w:fldChar w:fldCharType="begin"/>
      </w:r>
      <w:r w:rsidRPr="002F7A88">
        <w:rPr>
          <w:szCs w:val="22"/>
        </w:rPr>
        <w:instrText xml:space="preserve"> HYPERLINK \l "_Toc42505431" </w:instrText>
      </w:r>
      <w:r w:rsidRPr="002F7A88">
        <w:rPr>
          <w:rFonts w:ascii="Liberation Serif" w:eastAsia="Liberation Serif" w:hAnsi="Liberation Serif" w:cs="Liberation Serif"/>
        </w:rPr>
        <w:fldChar w:fldCharType="separate"/>
      </w:r>
      <w:r w:rsidRPr="002F7A88">
        <w:rPr>
          <w:rStyle w:val="afa"/>
          <w:rFonts w:eastAsia="Times New Roman"/>
          <w:noProof/>
          <w:color w:val="000000" w:themeColor="text1"/>
          <w:szCs w:val="22"/>
          <w:u w:val="none"/>
        </w:rPr>
        <w:t>Повідомлення про впровадження Заходів з енергоефективності третіми особами</w:t>
      </w:r>
      <w:r w:rsidRPr="002F7A88">
        <w:rPr>
          <w:rStyle w:val="afa"/>
          <w:rFonts w:eastAsia="Times New Roman"/>
          <w:noProof/>
          <w:color w:val="000000" w:themeColor="text1"/>
          <w:szCs w:val="22"/>
          <w:u w:val="none"/>
        </w:rPr>
        <w:fldChar w:fldCharType="end"/>
      </w:r>
      <w:r w:rsidRPr="002F7A88">
        <w:rPr>
          <w:rStyle w:val="afa"/>
          <w:rFonts w:eastAsia="Times New Roman"/>
          <w:noProof/>
          <w:color w:val="000000" w:themeColor="text1"/>
          <w:szCs w:val="22"/>
          <w:u w:val="none"/>
        </w:rPr>
        <w:t xml:space="preserve"> </w:t>
      </w:r>
      <w:r w:rsidR="005477B1" w:rsidRPr="002F7A88">
        <w:rPr>
          <w:rStyle w:val="afa"/>
          <w:rFonts w:eastAsia="Times New Roman"/>
          <w:noProof/>
          <w:color w:val="000000" w:themeColor="text1"/>
          <w:szCs w:val="22"/>
          <w:u w:val="none"/>
        </w:rPr>
        <w:t>(оригінал)</w:t>
      </w:r>
      <w:r w:rsidR="005477B1" w:rsidRPr="00696F46">
        <w:rPr>
          <w:rStyle w:val="afa"/>
          <w:rFonts w:eastAsia="Times New Roman"/>
          <w:noProof/>
          <w:color w:val="000000" w:themeColor="text1"/>
          <w:szCs w:val="22"/>
        </w:rPr>
        <w:t xml:space="preserve"> </w:t>
      </w:r>
      <w:r w:rsidRPr="00696F46">
        <w:rPr>
          <w:iCs/>
          <w:szCs w:val="22"/>
        </w:rPr>
        <w:t>– на _________ аркушах</w:t>
      </w:r>
    </w:p>
    <w:p w14:paraId="59DDC0EF" w14:textId="47FEAE42" w:rsidR="003F0823" w:rsidRPr="00696F46" w:rsidRDefault="003F0823" w:rsidP="003F0823">
      <w:pPr>
        <w:pStyle w:val="aff2"/>
        <w:numPr>
          <w:ilvl w:val="1"/>
          <w:numId w:val="20"/>
        </w:numPr>
        <w:shd w:val="clear" w:color="auto" w:fill="FFFFFF"/>
        <w:ind w:left="709" w:hanging="709"/>
        <w:contextualSpacing w:val="0"/>
        <w:rPr>
          <w:szCs w:val="22"/>
        </w:rPr>
      </w:pPr>
      <w:r w:rsidRPr="00696F46">
        <w:rPr>
          <w:szCs w:val="22"/>
        </w:rPr>
        <w:t xml:space="preserve">Додаткові документи (за потреби) </w:t>
      </w:r>
      <w:r w:rsidRPr="00696F46">
        <w:rPr>
          <w:iCs/>
          <w:szCs w:val="22"/>
        </w:rPr>
        <w:t>– на _________ аркушах</w:t>
      </w:r>
      <w:r w:rsidRPr="00696F46">
        <w:rPr>
          <w:szCs w:val="22"/>
        </w:rPr>
        <w:t>:</w:t>
      </w:r>
    </w:p>
    <w:p w14:paraId="2B3F84D1" w14:textId="4D1A0DBB" w:rsidR="003F0823" w:rsidRPr="00696F46" w:rsidRDefault="003F0823" w:rsidP="00331619">
      <w:pPr>
        <w:pStyle w:val="aff2"/>
        <w:numPr>
          <w:ilvl w:val="0"/>
          <w:numId w:val="69"/>
        </w:numPr>
        <w:shd w:val="clear" w:color="auto" w:fill="FFFFFF"/>
        <w:contextualSpacing w:val="0"/>
        <w:rPr>
          <w:szCs w:val="22"/>
        </w:rPr>
      </w:pPr>
      <w:r w:rsidRPr="00696F46">
        <w:rPr>
          <w:szCs w:val="22"/>
        </w:rPr>
        <w:t>_____________;</w:t>
      </w:r>
    </w:p>
    <w:p w14:paraId="3ED7004C" w14:textId="1F9E7660" w:rsidR="003F0823" w:rsidRPr="00696F46" w:rsidRDefault="003F0823" w:rsidP="00331619">
      <w:pPr>
        <w:pStyle w:val="aff2"/>
        <w:numPr>
          <w:ilvl w:val="0"/>
          <w:numId w:val="69"/>
        </w:numPr>
        <w:shd w:val="clear" w:color="auto" w:fill="FFFFFF"/>
        <w:contextualSpacing w:val="0"/>
        <w:rPr>
          <w:szCs w:val="22"/>
        </w:rPr>
      </w:pPr>
      <w:r w:rsidRPr="00696F46">
        <w:rPr>
          <w:szCs w:val="22"/>
        </w:rPr>
        <w:t>____________.</w:t>
      </w:r>
    </w:p>
    <w:bookmarkEnd w:id="23"/>
    <w:p w14:paraId="59332A31" w14:textId="68E483D0" w:rsidR="003F0823" w:rsidRPr="00696F46" w:rsidRDefault="003F0823" w:rsidP="003F0823">
      <w:pPr>
        <w:shd w:val="clear" w:color="auto" w:fill="FFFFFF"/>
        <w:ind w:firstLine="850"/>
        <w:rPr>
          <w:rFonts w:eastAsia="Times New Roman"/>
          <w:szCs w:val="22"/>
        </w:rPr>
      </w:pPr>
    </w:p>
    <w:p w14:paraId="1AE677B0" w14:textId="21A1B79A" w:rsidR="003F0823" w:rsidRPr="00696F46" w:rsidRDefault="003F0823" w:rsidP="003F0823">
      <w:pPr>
        <w:shd w:val="clear" w:color="auto" w:fill="FFFFFF"/>
        <w:ind w:firstLine="850"/>
        <w:rPr>
          <w:rFonts w:eastAsia="Times New Roman"/>
          <w:szCs w:val="22"/>
        </w:rPr>
      </w:pPr>
    </w:p>
    <w:p w14:paraId="168A6545" w14:textId="79576434" w:rsidR="003F0823" w:rsidRPr="00696F46" w:rsidRDefault="003F0823" w:rsidP="003F0823">
      <w:pPr>
        <w:shd w:val="clear" w:color="auto" w:fill="FFFFFF"/>
        <w:ind w:firstLine="850"/>
        <w:rPr>
          <w:rFonts w:eastAsia="Times New Roman"/>
          <w:szCs w:val="22"/>
        </w:rPr>
      </w:pPr>
    </w:p>
    <w:p w14:paraId="565BC2BC" w14:textId="77777777" w:rsidR="003F0823" w:rsidRPr="00696F46" w:rsidRDefault="003F0823" w:rsidP="003F0823">
      <w:pPr>
        <w:shd w:val="clear" w:color="auto" w:fill="FFFFFF"/>
        <w:rPr>
          <w:rFonts w:eastAsia="Times New Roman"/>
          <w:b/>
          <w:szCs w:val="22"/>
        </w:rPr>
      </w:pPr>
      <w:r w:rsidRPr="00696F46">
        <w:rPr>
          <w:rFonts w:eastAsia="Times New Roman"/>
          <w:b/>
          <w:szCs w:val="22"/>
        </w:rPr>
        <w:t>Від імені Заявника</w:t>
      </w:r>
    </w:p>
    <w:tbl>
      <w:tblPr>
        <w:tblW w:w="9060" w:type="dxa"/>
        <w:tblInd w:w="5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060"/>
        <w:gridCol w:w="3000"/>
        <w:gridCol w:w="3000"/>
      </w:tblGrid>
      <w:tr w:rsidR="003F0823" w:rsidRPr="00696F46" w14:paraId="44DE1B9A" w14:textId="77777777" w:rsidTr="003F0823"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</w:tcPr>
          <w:p w14:paraId="194A88C1" w14:textId="77777777" w:rsidR="003F0823" w:rsidRPr="00696F46" w:rsidRDefault="003F0823" w:rsidP="003F0823">
            <w:pPr>
              <w:shd w:val="clear" w:color="auto" w:fill="FFFFFF"/>
              <w:jc w:val="center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________________________</w:t>
            </w:r>
            <w:r w:rsidRPr="00696F46">
              <w:rPr>
                <w:rFonts w:eastAsia="Times New Roman"/>
                <w:szCs w:val="22"/>
              </w:rPr>
              <w:br/>
              <w:t>(</w:t>
            </w:r>
            <w:r w:rsidRPr="00696F46">
              <w:rPr>
                <w:rFonts w:eastAsia="Times New Roman"/>
                <w:i/>
                <w:szCs w:val="22"/>
              </w:rPr>
              <w:t>посада</w:t>
            </w:r>
            <w:r w:rsidRPr="00696F46">
              <w:rPr>
                <w:rFonts w:eastAsia="Times New Roman"/>
                <w:szCs w:val="22"/>
              </w:rPr>
              <w:t>)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</w:tcPr>
          <w:p w14:paraId="5B6D2183" w14:textId="77777777" w:rsidR="003F0823" w:rsidRPr="00696F46" w:rsidRDefault="003F0823" w:rsidP="003F0823">
            <w:pPr>
              <w:shd w:val="clear" w:color="auto" w:fill="FFFFFF"/>
              <w:jc w:val="center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________________________</w:t>
            </w:r>
            <w:r w:rsidRPr="00696F46">
              <w:rPr>
                <w:rFonts w:eastAsia="Times New Roman"/>
                <w:szCs w:val="22"/>
              </w:rPr>
              <w:br/>
              <w:t>(</w:t>
            </w:r>
            <w:r w:rsidRPr="00696F46">
              <w:rPr>
                <w:rFonts w:eastAsia="Times New Roman"/>
                <w:i/>
                <w:szCs w:val="22"/>
              </w:rPr>
              <w:t>підпис</w:t>
            </w:r>
            <w:r w:rsidRPr="00696F46">
              <w:rPr>
                <w:rFonts w:eastAsia="Times New Roman"/>
                <w:szCs w:val="22"/>
              </w:rPr>
              <w:t>)              М.П.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</w:tcPr>
          <w:p w14:paraId="04AB90C9" w14:textId="77777777" w:rsidR="003F0823" w:rsidRPr="00696F46" w:rsidRDefault="003F0823" w:rsidP="003F0823">
            <w:pPr>
              <w:shd w:val="clear" w:color="auto" w:fill="FFFFFF"/>
              <w:jc w:val="center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________________________</w:t>
            </w:r>
            <w:r w:rsidRPr="00696F46">
              <w:rPr>
                <w:rFonts w:eastAsia="Times New Roman"/>
                <w:szCs w:val="22"/>
              </w:rPr>
              <w:br/>
              <w:t>(ПІБ)</w:t>
            </w:r>
          </w:p>
        </w:tc>
      </w:tr>
    </w:tbl>
    <w:p w14:paraId="17D5BFB6" w14:textId="77777777" w:rsidR="003F0823" w:rsidRPr="00696F46" w:rsidRDefault="003F0823" w:rsidP="003F0823">
      <w:pPr>
        <w:shd w:val="clear" w:color="auto" w:fill="FFFFFF"/>
        <w:rPr>
          <w:rFonts w:eastAsia="Times New Roman"/>
          <w:szCs w:val="22"/>
        </w:rPr>
      </w:pPr>
    </w:p>
    <w:p w14:paraId="7E2857A5" w14:textId="71DBC525" w:rsidR="003F0823" w:rsidRPr="00696F46" w:rsidRDefault="003F0823" w:rsidP="003F0823">
      <w:pPr>
        <w:shd w:val="clear" w:color="auto" w:fill="FFFFFF"/>
        <w:jc w:val="left"/>
        <w:rPr>
          <w:rFonts w:eastAsia="Times New Roman"/>
          <w:b/>
        </w:rPr>
      </w:pPr>
      <w:r w:rsidRPr="00696F46">
        <w:rPr>
          <w:rFonts w:eastAsia="Times New Roman"/>
          <w:b/>
        </w:rPr>
        <w:t>Відмітки банку (підтвердження) про прийняття повного пакету документів</w:t>
      </w:r>
      <w:r w:rsidR="00A353E9">
        <w:rPr>
          <w:rFonts w:eastAsia="Times New Roman"/>
          <w:b/>
        </w:rPr>
        <w:t xml:space="preserve"> </w:t>
      </w:r>
      <w:r w:rsidR="00A353E9" w:rsidRPr="00696F46">
        <w:rPr>
          <w:rFonts w:eastAsia="Times New Roman"/>
          <w:b/>
          <w:i/>
          <w:iCs/>
          <w:color w:val="FF0000"/>
        </w:rPr>
        <w:t>(заповнюється в разі подання Заявки №</w:t>
      </w:r>
      <w:r w:rsidR="00A353E9">
        <w:rPr>
          <w:rFonts w:eastAsia="Times New Roman"/>
          <w:b/>
          <w:i/>
          <w:iCs/>
          <w:color w:val="FF0000"/>
        </w:rPr>
        <w:t>1</w:t>
      </w:r>
      <w:r w:rsidR="00A353E9" w:rsidRPr="00696F46">
        <w:rPr>
          <w:rFonts w:eastAsia="Times New Roman"/>
          <w:b/>
          <w:i/>
          <w:iCs/>
          <w:color w:val="FF0000"/>
        </w:rPr>
        <w:t xml:space="preserve"> через Банк-партнер</w:t>
      </w:r>
      <w:r w:rsidR="00A353E9">
        <w:rPr>
          <w:rFonts w:eastAsia="Times New Roman"/>
          <w:b/>
          <w:i/>
          <w:iCs/>
          <w:color w:val="FF0000"/>
        </w:rPr>
        <w:t>, у випадках, прямо передбачених Програмою</w:t>
      </w:r>
      <w:r w:rsidR="00A353E9" w:rsidRPr="00696F46">
        <w:rPr>
          <w:rFonts w:eastAsia="Times New Roman"/>
          <w:b/>
          <w:i/>
          <w:iCs/>
          <w:color w:val="FF0000"/>
        </w:rPr>
        <w:t>)</w:t>
      </w:r>
      <w:r w:rsidRPr="00696F46">
        <w:rPr>
          <w:rFonts w:eastAsia="Times New Roman"/>
          <w:b/>
        </w:rPr>
        <w:t>:</w:t>
      </w:r>
    </w:p>
    <w:p w14:paraId="6CB74D6C" w14:textId="77777777" w:rsidR="003F0823" w:rsidRPr="00696F46" w:rsidRDefault="003F0823" w:rsidP="003F0823">
      <w:pPr>
        <w:shd w:val="clear" w:color="auto" w:fill="FFFFFF"/>
        <w:rPr>
          <w:rFonts w:eastAsia="Times New Roman"/>
        </w:rPr>
      </w:pPr>
    </w:p>
    <w:p w14:paraId="4F222B6F" w14:textId="256C384D" w:rsidR="003F0823" w:rsidRPr="00696F46" w:rsidRDefault="003F0823" w:rsidP="003F0823">
      <w:pPr>
        <w:shd w:val="clear" w:color="auto" w:fill="FFFFFF"/>
        <w:rPr>
          <w:rFonts w:eastAsia="Times New Roman"/>
        </w:rPr>
      </w:pPr>
      <w:r w:rsidRPr="00696F46">
        <w:rPr>
          <w:rFonts w:eastAsia="Times New Roman"/>
        </w:rPr>
        <w:t>Засвідчую справжність підпису уповноваженого представника Заявника</w:t>
      </w:r>
      <w:r w:rsidRPr="00696F46">
        <w:rPr>
          <w:rFonts w:eastAsia="Times New Roman"/>
          <w:szCs w:val="22"/>
        </w:rPr>
        <w:t xml:space="preserve">. Підтверджую, що документи, надані </w:t>
      </w:r>
      <w:r w:rsidR="00C90E61" w:rsidRPr="00696F46">
        <w:rPr>
          <w:rFonts w:eastAsia="Times New Roman"/>
          <w:szCs w:val="22"/>
        </w:rPr>
        <w:t>Заявник</w:t>
      </w:r>
      <w:r w:rsidR="00C90E61">
        <w:rPr>
          <w:rFonts w:eastAsia="Times New Roman"/>
          <w:szCs w:val="22"/>
        </w:rPr>
        <w:t>ом</w:t>
      </w:r>
      <w:r w:rsidRPr="00696F46">
        <w:rPr>
          <w:rFonts w:eastAsia="Times New Roman"/>
          <w:szCs w:val="22"/>
        </w:rPr>
        <w:t>, відповідають переліку додатків, визначеному в Заявці</w:t>
      </w:r>
      <w:r w:rsidRPr="00696F46">
        <w:rPr>
          <w:rFonts w:eastAsia="Times New Roman"/>
        </w:rPr>
        <w:t>.</w:t>
      </w:r>
    </w:p>
    <w:p w14:paraId="6CE91D42" w14:textId="77777777" w:rsidR="003F0823" w:rsidRPr="00696F46" w:rsidRDefault="003F0823" w:rsidP="003F0823">
      <w:pPr>
        <w:shd w:val="clear" w:color="auto" w:fill="FFFFFF"/>
        <w:rPr>
          <w:rFonts w:eastAsia="Times New Roman"/>
        </w:rPr>
      </w:pPr>
      <w:r w:rsidRPr="00696F46">
        <w:rPr>
          <w:rFonts w:eastAsia="Times New Roman"/>
        </w:rPr>
        <w:t xml:space="preserve"> </w:t>
      </w:r>
    </w:p>
    <w:p w14:paraId="4614684F" w14:textId="77777777" w:rsidR="003F0823" w:rsidRPr="00696F46" w:rsidRDefault="003F0823" w:rsidP="003F0823">
      <w:pPr>
        <w:shd w:val="clear" w:color="auto" w:fill="FFFFFF"/>
        <w:rPr>
          <w:rFonts w:eastAsia="Times New Roman"/>
        </w:rPr>
      </w:pPr>
      <w:r w:rsidRPr="00696F46">
        <w:rPr>
          <w:rFonts w:eastAsia="Times New Roman"/>
        </w:rPr>
        <w:t>Працівник банку відповідальний за ідентифікацію, верифікацію, вивчення клієнта:</w:t>
      </w:r>
    </w:p>
    <w:p w14:paraId="17F277F1" w14:textId="77777777" w:rsidR="003F0823" w:rsidRPr="00696F46" w:rsidRDefault="003F0823" w:rsidP="003F0823">
      <w:pPr>
        <w:shd w:val="clear" w:color="auto" w:fill="FFFFFF"/>
        <w:rPr>
          <w:rFonts w:eastAsia="Times New Roman"/>
        </w:rPr>
      </w:pPr>
    </w:p>
    <w:tbl>
      <w:tblPr>
        <w:tblW w:w="9315" w:type="dxa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3105"/>
        <w:gridCol w:w="1552"/>
        <w:gridCol w:w="1553"/>
        <w:gridCol w:w="3105"/>
      </w:tblGrid>
      <w:tr w:rsidR="003F0823" w:rsidRPr="00696F46" w14:paraId="18CFA93C" w14:textId="77777777" w:rsidTr="003F0823">
        <w:trPr>
          <w:trHeight w:val="760"/>
        </w:trPr>
        <w:tc>
          <w:tcPr>
            <w:tcW w:w="3105" w:type="dxa"/>
            <w:shd w:val="clear" w:color="auto" w:fill="auto"/>
          </w:tcPr>
          <w:p w14:paraId="4BF018D7" w14:textId="77777777" w:rsidR="003F0823" w:rsidRPr="00696F46" w:rsidRDefault="003F0823" w:rsidP="003F0823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________________________</w:t>
            </w:r>
          </w:p>
          <w:p w14:paraId="54F5C419" w14:textId="77777777" w:rsidR="003F0823" w:rsidRPr="00696F46" w:rsidRDefault="003F0823" w:rsidP="003F0823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(</w:t>
            </w:r>
            <w:r w:rsidRPr="00696F46">
              <w:rPr>
                <w:rFonts w:eastAsia="Times New Roman"/>
                <w:b/>
                <w:bCs/>
                <w:i/>
              </w:rPr>
              <w:t>посада працівника банку</w:t>
            </w:r>
            <w:r w:rsidRPr="00696F46">
              <w:rPr>
                <w:rFonts w:eastAsia="Times New Roman"/>
                <w:b/>
                <w:bCs/>
              </w:rPr>
              <w:t>)</w:t>
            </w:r>
          </w:p>
        </w:tc>
        <w:tc>
          <w:tcPr>
            <w:tcW w:w="3105" w:type="dxa"/>
            <w:gridSpan w:val="2"/>
            <w:shd w:val="clear" w:color="auto" w:fill="auto"/>
          </w:tcPr>
          <w:p w14:paraId="7370E4AC" w14:textId="77777777" w:rsidR="003F0823" w:rsidRPr="00696F46" w:rsidRDefault="003F0823" w:rsidP="003F0823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________________________</w:t>
            </w:r>
          </w:p>
          <w:p w14:paraId="4D018269" w14:textId="77777777" w:rsidR="003F0823" w:rsidRPr="00696F46" w:rsidRDefault="003F0823" w:rsidP="003F0823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(</w:t>
            </w:r>
            <w:r w:rsidRPr="00696F46">
              <w:rPr>
                <w:rFonts w:eastAsia="Times New Roman"/>
                <w:b/>
                <w:bCs/>
                <w:i/>
              </w:rPr>
              <w:t>підпис</w:t>
            </w:r>
            <w:r w:rsidRPr="00696F46">
              <w:rPr>
                <w:rFonts w:eastAsia="Times New Roman"/>
                <w:b/>
                <w:bCs/>
              </w:rPr>
              <w:t>)</w:t>
            </w:r>
          </w:p>
        </w:tc>
        <w:tc>
          <w:tcPr>
            <w:tcW w:w="3105" w:type="dxa"/>
            <w:shd w:val="clear" w:color="auto" w:fill="auto"/>
          </w:tcPr>
          <w:p w14:paraId="4DF4CD96" w14:textId="77777777" w:rsidR="003F0823" w:rsidRPr="00696F46" w:rsidRDefault="003F0823" w:rsidP="003F0823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________________________</w:t>
            </w:r>
          </w:p>
          <w:p w14:paraId="437FCC5B" w14:textId="77777777" w:rsidR="003F0823" w:rsidRPr="00696F46" w:rsidRDefault="003F0823" w:rsidP="003F0823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(</w:t>
            </w:r>
            <w:r w:rsidRPr="00696F46">
              <w:rPr>
                <w:rFonts w:eastAsia="Times New Roman"/>
                <w:b/>
                <w:bCs/>
                <w:i/>
              </w:rPr>
              <w:t>ПІБ</w:t>
            </w:r>
            <w:r w:rsidRPr="00696F46">
              <w:rPr>
                <w:rFonts w:eastAsia="Times New Roman"/>
                <w:b/>
                <w:bCs/>
              </w:rPr>
              <w:t>)</w:t>
            </w:r>
          </w:p>
        </w:tc>
      </w:tr>
      <w:tr w:rsidR="003F0823" w:rsidRPr="00696F46" w14:paraId="1E3D345F" w14:textId="77777777" w:rsidTr="003F0823">
        <w:trPr>
          <w:trHeight w:val="760"/>
        </w:trPr>
        <w:tc>
          <w:tcPr>
            <w:tcW w:w="9315" w:type="dxa"/>
            <w:gridSpan w:val="4"/>
            <w:shd w:val="clear" w:color="auto" w:fill="auto"/>
            <w:vAlign w:val="center"/>
          </w:tcPr>
          <w:p w14:paraId="719C2508" w14:textId="77777777" w:rsidR="003F0823" w:rsidRPr="00696F46" w:rsidRDefault="003F0823" w:rsidP="003F0823">
            <w:pPr>
              <w:shd w:val="clear" w:color="auto" w:fill="FFFFFF"/>
              <w:ind w:left="60"/>
              <w:jc w:val="left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_____________________________________</w:t>
            </w:r>
          </w:p>
          <w:p w14:paraId="0E4593A1" w14:textId="77777777" w:rsidR="003F0823" w:rsidRPr="00696F46" w:rsidRDefault="003F0823" w:rsidP="003F0823">
            <w:pPr>
              <w:shd w:val="clear" w:color="auto" w:fill="FFFFFF"/>
              <w:ind w:left="60"/>
              <w:jc w:val="left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ab/>
              <w:t>(</w:t>
            </w:r>
            <w:r w:rsidRPr="00696F46">
              <w:rPr>
                <w:rFonts w:eastAsia="Times New Roman"/>
                <w:b/>
                <w:bCs/>
                <w:i/>
              </w:rPr>
              <w:t>дата прийняття документів</w:t>
            </w:r>
            <w:r w:rsidRPr="00696F46">
              <w:rPr>
                <w:rFonts w:eastAsia="Times New Roman"/>
                <w:b/>
                <w:bCs/>
              </w:rPr>
              <w:t>)</w:t>
            </w:r>
          </w:p>
        </w:tc>
      </w:tr>
      <w:tr w:rsidR="003F0823" w:rsidRPr="00696F46" w14:paraId="3B13EFE8" w14:textId="77777777" w:rsidTr="003F0823">
        <w:trPr>
          <w:trHeight w:val="760"/>
        </w:trPr>
        <w:tc>
          <w:tcPr>
            <w:tcW w:w="4657" w:type="dxa"/>
            <w:gridSpan w:val="2"/>
            <w:shd w:val="clear" w:color="auto" w:fill="auto"/>
          </w:tcPr>
          <w:p w14:paraId="2D0EF2C9" w14:textId="77777777" w:rsidR="003F0823" w:rsidRPr="00696F46" w:rsidRDefault="003F0823" w:rsidP="003F0823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_________________________________</w:t>
            </w:r>
          </w:p>
          <w:p w14:paraId="3184CD6E" w14:textId="77777777" w:rsidR="003F0823" w:rsidRPr="00696F46" w:rsidRDefault="003F0823" w:rsidP="003F0823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(</w:t>
            </w:r>
            <w:r w:rsidRPr="00696F46">
              <w:rPr>
                <w:rFonts w:eastAsia="Times New Roman"/>
                <w:b/>
                <w:bCs/>
                <w:i/>
              </w:rPr>
              <w:t>найменування відділення банку</w:t>
            </w:r>
            <w:r w:rsidRPr="00696F46">
              <w:rPr>
                <w:rFonts w:eastAsia="Times New Roman"/>
                <w:b/>
                <w:bCs/>
              </w:rPr>
              <w:t>)</w:t>
            </w:r>
          </w:p>
        </w:tc>
        <w:tc>
          <w:tcPr>
            <w:tcW w:w="4658" w:type="dxa"/>
            <w:gridSpan w:val="2"/>
            <w:shd w:val="clear" w:color="auto" w:fill="auto"/>
          </w:tcPr>
          <w:p w14:paraId="4EC9C895" w14:textId="77777777" w:rsidR="003F0823" w:rsidRPr="00696F46" w:rsidRDefault="003F0823" w:rsidP="003F0823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_________________________________</w:t>
            </w:r>
          </w:p>
          <w:p w14:paraId="2E20CAE1" w14:textId="77777777" w:rsidR="003F0823" w:rsidRPr="00696F46" w:rsidRDefault="003F0823" w:rsidP="003F0823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(</w:t>
            </w:r>
            <w:r w:rsidRPr="00696F46">
              <w:rPr>
                <w:rFonts w:eastAsia="Times New Roman"/>
                <w:b/>
                <w:bCs/>
                <w:i/>
                <w:szCs w:val="22"/>
              </w:rPr>
              <w:t>поштова адреса відділення банку</w:t>
            </w:r>
            <w:r w:rsidRPr="00696F46">
              <w:rPr>
                <w:rFonts w:eastAsia="Times New Roman"/>
                <w:b/>
                <w:bCs/>
              </w:rPr>
              <w:t>)</w:t>
            </w:r>
          </w:p>
        </w:tc>
      </w:tr>
    </w:tbl>
    <w:p w14:paraId="7B441A8F" w14:textId="32BA42A2" w:rsidR="007E7077" w:rsidRPr="00696F46" w:rsidRDefault="007E7077" w:rsidP="00841DF2">
      <w:pPr>
        <w:pStyle w:val="a2"/>
        <w:ind w:left="0"/>
        <w:rPr>
          <w:lang w:val="uk-UA"/>
        </w:rPr>
      </w:pPr>
    </w:p>
    <w:sectPr w:rsidR="007E7077" w:rsidRPr="00696F46" w:rsidSect="00253429">
      <w:headerReference w:type="default" r:id="rId10"/>
      <w:headerReference w:type="first" r:id="rId11"/>
      <w:pgSz w:w="11907" w:h="16840"/>
      <w:pgMar w:top="1134" w:right="850" w:bottom="1440" w:left="1440" w:header="734" w:footer="562" w:gutter="0"/>
      <w:paperSrc w:first="15" w:other="15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82C512" w14:textId="77777777" w:rsidR="00C07F11" w:rsidRDefault="00C07F11">
      <w:r>
        <w:separator/>
      </w:r>
    </w:p>
  </w:endnote>
  <w:endnote w:type="continuationSeparator" w:id="0">
    <w:p w14:paraId="250E5F42" w14:textId="77777777" w:rsidR="00C07F11" w:rsidRDefault="00C07F11">
      <w:r>
        <w:continuationSeparator/>
      </w:r>
    </w:p>
  </w:endnote>
  <w:endnote w:type="continuationNotice" w:id="1">
    <w:p w14:paraId="62DAE94B" w14:textId="77777777" w:rsidR="00C07F11" w:rsidRDefault="00C07F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OpenSymbol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Liberation Serif">
    <w:altName w:val="Times New Roman"/>
    <w:charset w:val="00"/>
    <w:family w:val="roman"/>
    <w:pitch w:val="variable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8944FE" w14:textId="77777777" w:rsidR="00C07F11" w:rsidRDefault="00C07F11">
      <w:r>
        <w:separator/>
      </w:r>
    </w:p>
  </w:footnote>
  <w:footnote w:type="continuationSeparator" w:id="0">
    <w:p w14:paraId="4F2FE843" w14:textId="77777777" w:rsidR="00C07F11" w:rsidRDefault="00C07F11">
      <w:r>
        <w:continuationSeparator/>
      </w:r>
    </w:p>
  </w:footnote>
  <w:footnote w:type="continuationNotice" w:id="1">
    <w:p w14:paraId="7AF3B473" w14:textId="77777777" w:rsidR="00C07F11" w:rsidRDefault="00C07F11"/>
  </w:footnote>
  <w:footnote w:id="2">
    <w:p w14:paraId="15661FC7" w14:textId="42EA1628" w:rsidR="002C7AE8" w:rsidRPr="0083144B" w:rsidRDefault="002C7AE8">
      <w:pPr>
        <w:pStyle w:val="aa"/>
        <w:rPr>
          <w:i/>
          <w:iCs/>
          <w:color w:val="FF0000"/>
        </w:rPr>
      </w:pPr>
      <w:r>
        <w:rPr>
          <w:rStyle w:val="af"/>
        </w:rPr>
        <w:footnoteRef/>
      </w:r>
      <w:r>
        <w:t xml:space="preserve"> </w:t>
      </w:r>
      <w:r>
        <w:rPr>
          <w:i/>
          <w:iCs/>
          <w:color w:val="FF0000"/>
        </w:rPr>
        <w:t>Якщо зазначений в цьому пункті конфлікт інтересів наявний, то</w:t>
      </w:r>
      <w:r w:rsidRPr="0083144B">
        <w:rPr>
          <w:i/>
          <w:iCs/>
          <w:color w:val="FF0000"/>
          <w:lang w:val="ru-RU"/>
        </w:rPr>
        <w:t xml:space="preserve"> </w:t>
      </w:r>
      <w:r>
        <w:rPr>
          <w:i/>
          <w:iCs/>
          <w:color w:val="FF0000"/>
        </w:rPr>
        <w:t>даний пункт виключається з тексту Заявки, а Заявник подає додаткові документи</w:t>
      </w:r>
      <w:r w:rsidRPr="00957C8F">
        <w:rPr>
          <w:i/>
          <w:iCs/>
          <w:color w:val="FF0000"/>
          <w:lang w:val="ru-RU"/>
        </w:rPr>
        <w:t>/</w:t>
      </w:r>
      <w:r>
        <w:rPr>
          <w:i/>
          <w:iCs/>
          <w:color w:val="FF0000"/>
        </w:rPr>
        <w:t>пояснення, передбачені Програмою.</w:t>
      </w:r>
    </w:p>
  </w:footnote>
  <w:footnote w:id="3">
    <w:p w14:paraId="053044AA" w14:textId="7CEF12F9" w:rsidR="002C7AE8" w:rsidRPr="00043D6D" w:rsidRDefault="002C7AE8" w:rsidP="00EB1BFE">
      <w:pPr>
        <w:pStyle w:val="aa"/>
        <w:rPr>
          <w:i/>
          <w:color w:val="FF0000"/>
        </w:rPr>
      </w:pPr>
      <w:r w:rsidRPr="00043D6D">
        <w:rPr>
          <w:rStyle w:val="af"/>
          <w:i/>
          <w:color w:val="FF0000"/>
        </w:rPr>
        <w:footnoteRef/>
      </w:r>
      <w:r w:rsidRPr="00043D6D">
        <w:rPr>
          <w:i/>
          <w:color w:val="FF0000"/>
        </w:rPr>
        <w:t xml:space="preserve"> Заповнюється у разі необхідності. В разі відсутності потреби в отриманні часткового відшкодування витрат на енергетичний аудит та на Послуги </w:t>
      </w:r>
      <w:r w:rsidRPr="00043D6D">
        <w:rPr>
          <w:bCs/>
          <w:i/>
          <w:color w:val="FF0000"/>
          <w:szCs w:val="22"/>
        </w:rPr>
        <w:t>з супроводження Проектів для участі у Програмі</w:t>
      </w:r>
      <w:r w:rsidRPr="00043D6D">
        <w:rPr>
          <w:i/>
          <w:color w:val="FF0000"/>
        </w:rPr>
        <w:t xml:space="preserve"> для заповнення Заявки обирається Варіант 2.</w:t>
      </w:r>
    </w:p>
  </w:footnote>
  <w:footnote w:id="4">
    <w:p w14:paraId="79561B53" w14:textId="58EC97D7" w:rsidR="002C7AE8" w:rsidRDefault="002C7AE8">
      <w:pPr>
        <w:pStyle w:val="aa"/>
      </w:pPr>
      <w:r>
        <w:rPr>
          <w:rStyle w:val="af"/>
        </w:rPr>
        <w:footnoteRef/>
      </w:r>
      <w:r>
        <w:t xml:space="preserve"> </w:t>
      </w:r>
      <w:bookmarkStart w:id="21" w:name="_Hlk74215964"/>
      <w:r>
        <w:t>У випадку подання Заявки через Веб-портал електронних послуг розділ «ДОДАТКИ» формується автоматично системою.</w:t>
      </w:r>
      <w:bookmarkEnd w:id="21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BDD3E4" w14:textId="5E425B6D" w:rsidR="002C7AE8" w:rsidRPr="00D34F9C" w:rsidRDefault="002C7AE8" w:rsidP="001640B1">
    <w:pPr>
      <w:pStyle w:val="a6"/>
      <w:jc w:val="left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3A7342" w14:textId="649825B7" w:rsidR="002C7AE8" w:rsidRDefault="002C7AE8" w:rsidP="001568B0">
    <w:pPr>
      <w:pStyle w:val="a6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AEE4D3C4"/>
    <w:lvl w:ilvl="0">
      <w:start w:val="1"/>
      <w:numFmt w:val="none"/>
      <w:pStyle w:val="Head3"/>
      <w:suff w:val="nothing"/>
      <w:lvlText w:val=""/>
      <w:lvlJc w:val="left"/>
      <w:pPr>
        <w:ind w:left="7579" w:firstLine="0"/>
      </w:pPr>
      <w:rPr>
        <w:rFonts w:hint="default"/>
      </w:rPr>
    </w:lvl>
    <w:lvl w:ilvl="1">
      <w:start w:val="1"/>
      <w:numFmt w:val="decimal"/>
      <w:lvlText w:val="%2"/>
      <w:lvlJc w:val="left"/>
      <w:pPr>
        <w:tabs>
          <w:tab w:val="num" w:pos="8288"/>
        </w:tabs>
        <w:ind w:left="8288" w:hanging="709"/>
      </w:pPr>
      <w:rPr>
        <w:rFonts w:hint="default"/>
      </w:rPr>
    </w:lvl>
    <w:lvl w:ilvl="2">
      <w:start w:val="1"/>
      <w:numFmt w:val="decimal"/>
      <w:pStyle w:val="Head3"/>
      <w:lvlText w:val="%2.%3"/>
      <w:lvlJc w:val="left"/>
      <w:pPr>
        <w:tabs>
          <w:tab w:val="num" w:pos="8288"/>
        </w:tabs>
        <w:ind w:left="8288" w:hanging="709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8997"/>
        </w:tabs>
        <w:ind w:left="8997" w:hanging="709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9705"/>
        </w:tabs>
        <w:ind w:left="9705" w:hanging="708"/>
      </w:pPr>
      <w:rPr>
        <w:rFonts w:hint="default"/>
      </w:rPr>
    </w:lvl>
    <w:lvl w:ilvl="5">
      <w:start w:val="1"/>
      <w:numFmt w:val="upperLetter"/>
      <w:lvlText w:val="(%6)"/>
      <w:lvlJc w:val="left"/>
      <w:pPr>
        <w:tabs>
          <w:tab w:val="num" w:pos="10414"/>
        </w:tabs>
        <w:ind w:left="10414" w:hanging="709"/>
      </w:pPr>
      <w:rPr>
        <w:rFonts w:hint="default"/>
      </w:rPr>
    </w:lvl>
    <w:lvl w:ilvl="6">
      <w:start w:val="1"/>
      <w:numFmt w:val="upperRoman"/>
      <w:lvlText w:val="%7"/>
      <w:lvlJc w:val="left"/>
      <w:pPr>
        <w:tabs>
          <w:tab w:val="num" w:pos="11123"/>
        </w:tabs>
        <w:ind w:left="11123" w:hanging="709"/>
      </w:pPr>
      <w:rPr>
        <w:rFonts w:hint="default"/>
      </w:rPr>
    </w:lvl>
    <w:lvl w:ilvl="7">
      <w:start w:val="1"/>
      <w:numFmt w:val="lowerLetter"/>
      <w:pStyle w:val="8"/>
      <w:lvlText w:val="%8"/>
      <w:lvlJc w:val="left"/>
      <w:pPr>
        <w:tabs>
          <w:tab w:val="num" w:pos="11832"/>
        </w:tabs>
        <w:ind w:left="11832" w:hanging="709"/>
      </w:pPr>
      <w:rPr>
        <w:rFonts w:hint="default"/>
      </w:rPr>
    </w:lvl>
    <w:lvl w:ilvl="8">
      <w:start w:val="1"/>
      <w:numFmt w:val="upperLetter"/>
      <w:pStyle w:val="9"/>
      <w:lvlText w:val="%9"/>
      <w:lvlJc w:val="left"/>
      <w:pPr>
        <w:tabs>
          <w:tab w:val="num" w:pos="12540"/>
        </w:tabs>
        <w:ind w:left="12540" w:hanging="708"/>
      </w:pPr>
      <w:rPr>
        <w:rFonts w:hint="default"/>
      </w:rPr>
    </w:lvl>
  </w:abstractNum>
  <w:abstractNum w:abstractNumId="1" w15:restartNumberingAfterBreak="0">
    <w:nsid w:val="096C1985"/>
    <w:multiLevelType w:val="multilevel"/>
    <w:tmpl w:val="0EAC2D62"/>
    <w:styleLink w:val="BMSchedules"/>
    <w:lvl w:ilvl="0">
      <w:start w:val="1"/>
      <w:numFmt w:val="decimal"/>
      <w:suff w:val="nothing"/>
      <w:lvlText w:val="Schedule %1"/>
      <w:lvlJc w:val="left"/>
      <w:pPr>
        <w:ind w:left="0" w:firstLine="0"/>
      </w:pPr>
      <w:rPr>
        <w:rFonts w:hint="default"/>
      </w:rPr>
    </w:lvl>
    <w:lvl w:ilvl="1">
      <w:start w:val="1"/>
      <w:numFmt w:val="upperRoman"/>
      <w:lvlText w:val="Part %2"/>
      <w:lvlJc w:val="left"/>
      <w:pPr>
        <w:tabs>
          <w:tab w:val="num" w:pos="936"/>
        </w:tabs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6">
      <w:start w:val="1"/>
      <w:numFmt w:val="upperLetter"/>
      <w:lvlText w:val="(%7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7">
      <w:start w:val="1"/>
      <w:numFmt w:val="decimal"/>
      <w:lvlRestart w:val="1"/>
      <w:lvlText w:val="(%8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0F653BD1"/>
    <w:multiLevelType w:val="hybridMultilevel"/>
    <w:tmpl w:val="B8AC2E68"/>
    <w:lvl w:ilvl="0" w:tplc="487AD498">
      <w:start w:val="4"/>
      <w:numFmt w:val="decimal"/>
      <w:pStyle w:val="Aduk"/>
      <w:lvlText w:val="ДОДАТОК %1."/>
      <w:lvlJc w:val="left"/>
      <w:pPr>
        <w:ind w:left="720" w:hanging="360"/>
      </w:pPr>
      <w:rPr>
        <w:rFonts w:hint="default"/>
      </w:rPr>
    </w:lvl>
    <w:lvl w:ilvl="1" w:tplc="5C246246" w:tentative="1">
      <w:start w:val="1"/>
      <w:numFmt w:val="lowerLetter"/>
      <w:lvlText w:val="%2."/>
      <w:lvlJc w:val="left"/>
      <w:pPr>
        <w:ind w:left="1440" w:hanging="360"/>
      </w:pPr>
    </w:lvl>
    <w:lvl w:ilvl="2" w:tplc="8688A37E" w:tentative="1">
      <w:start w:val="1"/>
      <w:numFmt w:val="lowerRoman"/>
      <w:lvlText w:val="%3."/>
      <w:lvlJc w:val="right"/>
      <w:pPr>
        <w:ind w:left="2160" w:hanging="180"/>
      </w:pPr>
    </w:lvl>
    <w:lvl w:ilvl="3" w:tplc="AFAAB300" w:tentative="1">
      <w:start w:val="1"/>
      <w:numFmt w:val="decimal"/>
      <w:lvlText w:val="%4."/>
      <w:lvlJc w:val="left"/>
      <w:pPr>
        <w:ind w:left="2880" w:hanging="360"/>
      </w:pPr>
    </w:lvl>
    <w:lvl w:ilvl="4" w:tplc="9230D258" w:tentative="1">
      <w:start w:val="1"/>
      <w:numFmt w:val="lowerLetter"/>
      <w:lvlText w:val="%5."/>
      <w:lvlJc w:val="left"/>
      <w:pPr>
        <w:ind w:left="3600" w:hanging="360"/>
      </w:pPr>
    </w:lvl>
    <w:lvl w:ilvl="5" w:tplc="35F20B0C" w:tentative="1">
      <w:start w:val="1"/>
      <w:numFmt w:val="lowerRoman"/>
      <w:lvlText w:val="%6."/>
      <w:lvlJc w:val="right"/>
      <w:pPr>
        <w:ind w:left="4320" w:hanging="180"/>
      </w:pPr>
    </w:lvl>
    <w:lvl w:ilvl="6" w:tplc="509CDF42" w:tentative="1">
      <w:start w:val="1"/>
      <w:numFmt w:val="decimal"/>
      <w:lvlText w:val="%7."/>
      <w:lvlJc w:val="left"/>
      <w:pPr>
        <w:ind w:left="5040" w:hanging="360"/>
      </w:pPr>
    </w:lvl>
    <w:lvl w:ilvl="7" w:tplc="62C809DE" w:tentative="1">
      <w:start w:val="1"/>
      <w:numFmt w:val="lowerLetter"/>
      <w:lvlText w:val="%8."/>
      <w:lvlJc w:val="left"/>
      <w:pPr>
        <w:ind w:left="5760" w:hanging="360"/>
      </w:pPr>
    </w:lvl>
    <w:lvl w:ilvl="8" w:tplc="CE8C6D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E711AA"/>
    <w:multiLevelType w:val="multilevel"/>
    <w:tmpl w:val="EEE439F6"/>
    <w:lvl w:ilvl="0">
      <w:start w:val="1"/>
      <w:numFmt w:val="decimal"/>
      <w:pStyle w:val="he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3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30F542B"/>
    <w:multiLevelType w:val="multilevel"/>
    <w:tmpl w:val="ECE0F87C"/>
    <w:lvl w:ilvl="0">
      <w:start w:val="1"/>
      <w:numFmt w:val="decimal"/>
      <w:pStyle w:val="List1"/>
      <w:suff w:val="space"/>
      <w:lvlText w:val="Розділ %1."/>
      <w:lvlJc w:val="center"/>
      <w:pPr>
        <w:ind w:left="4032" w:hanging="72"/>
      </w:pPr>
      <w:rPr>
        <w:rFonts w:hint="default"/>
        <w:b/>
        <w:i w:val="0"/>
      </w:rPr>
    </w:lvl>
    <w:lvl w:ilvl="1">
      <w:start w:val="1"/>
      <w:numFmt w:val="decimal"/>
      <w:pStyle w:val="Style2"/>
      <w:lvlText w:val="%1.%2"/>
      <w:lvlJc w:val="left"/>
      <w:pPr>
        <w:ind w:left="737" w:hanging="737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2">
      <w:start w:val="1"/>
      <w:numFmt w:val="decimal"/>
      <w:pStyle w:val="Style3"/>
      <w:lvlText w:val="(%3)"/>
      <w:lvlJc w:val="left"/>
      <w:pPr>
        <w:ind w:left="1531" w:hanging="737"/>
      </w:pPr>
      <w:rPr>
        <w:rFonts w:hint="default"/>
        <w:b w:val="0"/>
        <w:i w:val="0"/>
      </w:rPr>
    </w:lvl>
    <w:lvl w:ilvl="3">
      <w:start w:val="1"/>
      <w:numFmt w:val="russianLower"/>
      <w:lvlText w:val="(%4)"/>
      <w:lvlJc w:val="left"/>
      <w:pPr>
        <w:ind w:left="2552" w:hanging="56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1BE28D7"/>
    <w:multiLevelType w:val="hybridMultilevel"/>
    <w:tmpl w:val="1CCE6D78"/>
    <w:lvl w:ilvl="0" w:tplc="D8A6E87A">
      <w:start w:val="1"/>
      <w:numFmt w:val="upperLetter"/>
      <w:pStyle w:val="Recital"/>
      <w:lvlText w:val="%1."/>
      <w:lvlJc w:val="left"/>
      <w:pPr>
        <w:ind w:left="360" w:hanging="360"/>
      </w:pPr>
      <w:rPr>
        <w:rFonts w:hint="default"/>
      </w:rPr>
    </w:lvl>
    <w:lvl w:ilvl="1" w:tplc="5802CE4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13C9D3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746226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DA840A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B482CA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FFA6A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3327BC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C86B82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3F074AB"/>
    <w:multiLevelType w:val="hybridMultilevel"/>
    <w:tmpl w:val="443AD390"/>
    <w:lvl w:ilvl="0" w:tplc="34AAEBCC">
      <w:start w:val="1"/>
      <w:numFmt w:val="bullet"/>
      <w:pStyle w:val="InstructBullet1"/>
      <w:lvlText w:val=""/>
      <w:lvlJc w:val="left"/>
      <w:pPr>
        <w:tabs>
          <w:tab w:val="num" w:pos="709"/>
        </w:tabs>
        <w:ind w:left="709" w:hanging="709"/>
      </w:pPr>
      <w:rPr>
        <w:rFonts w:ascii="Symbol" w:hAnsi="Symbol" w:hint="default"/>
      </w:rPr>
    </w:lvl>
    <w:lvl w:ilvl="1" w:tplc="9A923FF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CEAC2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25E4F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B3A2F7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C82D5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A292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AE2AAE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5166C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19364D"/>
    <w:multiLevelType w:val="multilevel"/>
    <w:tmpl w:val="D450A20A"/>
    <w:lvl w:ilvl="0">
      <w:start w:val="1"/>
      <w:numFmt w:val="lowerLetter"/>
      <w:pStyle w:val="h3s"/>
      <w:lvlText w:val="(%1)"/>
      <w:lvlJc w:val="left"/>
      <w:pPr>
        <w:ind w:left="1361" w:hanging="681"/>
      </w:pPr>
      <w:rPr>
        <w:rFonts w:hint="default"/>
        <w:b w:val="0"/>
        <w:lang w:val="ru-RU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8" w15:restartNumberingAfterBreak="0">
    <w:nsid w:val="2A802DFF"/>
    <w:multiLevelType w:val="hybridMultilevel"/>
    <w:tmpl w:val="901052C8"/>
    <w:lvl w:ilvl="0" w:tplc="348A1EB2">
      <w:start w:val="9"/>
      <w:numFmt w:val="bullet"/>
      <w:lvlText w:val="-"/>
      <w:lvlJc w:val="left"/>
      <w:pPr>
        <w:ind w:left="1854" w:hanging="360"/>
      </w:pPr>
      <w:rPr>
        <w:rFonts w:ascii="Times New Roman" w:eastAsia="Times New Roman" w:hAnsi="Times New Roman" w:cs="Times New Roman" w:hint="default"/>
      </w:rPr>
    </w:lvl>
    <w:lvl w:ilvl="1" w:tplc="EC74BB68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6982DB0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3D58DA98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D048896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7B8076B4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53229F4E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E5CFE80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3EAA5E24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2C363DFF"/>
    <w:multiLevelType w:val="multilevel"/>
    <w:tmpl w:val="6C1E2600"/>
    <w:lvl w:ilvl="0">
      <w:start w:val="1"/>
      <w:numFmt w:val="decimal"/>
      <w:pStyle w:val="SchH1"/>
      <w:suff w:val="nothing"/>
      <w:lvlText w:val="Додаток %1"/>
      <w:lvlJc w:val="left"/>
      <w:pPr>
        <w:ind w:left="0" w:firstLine="0"/>
      </w:pPr>
      <w:rPr>
        <w:rFonts w:hint="default"/>
      </w:rPr>
    </w:lvl>
    <w:lvl w:ilvl="1">
      <w:start w:val="1"/>
      <w:numFmt w:val="upperRoman"/>
      <w:pStyle w:val="Part"/>
      <w:lvlText w:val="Part %2"/>
      <w:lvlJc w:val="left"/>
      <w:pPr>
        <w:tabs>
          <w:tab w:val="num" w:pos="936"/>
        </w:tabs>
        <w:ind w:left="0" w:firstLine="0"/>
      </w:pPr>
      <w:rPr>
        <w:rFonts w:hint="default"/>
      </w:rPr>
    </w:lvl>
    <w:lvl w:ilvl="2">
      <w:start w:val="1"/>
      <w:numFmt w:val="decimal"/>
      <w:pStyle w:val="dod1"/>
      <w:lvlText w:val="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4"/>
      <w:lvlText w:val="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lowerLetter"/>
      <w:pStyle w:val="SchH4"/>
      <w:lvlText w:val="(%5)"/>
      <w:lvlJc w:val="left"/>
      <w:pPr>
        <w:tabs>
          <w:tab w:val="num" w:pos="1440"/>
        </w:tabs>
        <w:ind w:left="1440" w:hanging="72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</w:rPr>
    </w:lvl>
    <w:lvl w:ilvl="5">
      <w:start w:val="1"/>
      <w:numFmt w:val="lowerRoman"/>
      <w:pStyle w:val="SchH5"/>
      <w:lvlText w:val="(%6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6">
      <w:start w:val="1"/>
      <w:numFmt w:val="upperLetter"/>
      <w:pStyle w:val="SchH6"/>
      <w:lvlText w:val="(%7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7">
      <w:start w:val="1"/>
      <w:numFmt w:val="decimal"/>
      <w:lvlRestart w:val="1"/>
      <w:pStyle w:val="SchH7"/>
      <w:lvlText w:val="(%8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2F1C7A27"/>
    <w:multiLevelType w:val="hybridMultilevel"/>
    <w:tmpl w:val="68504C0C"/>
    <w:lvl w:ilvl="0" w:tplc="21540506">
      <w:start w:val="1"/>
      <w:numFmt w:val="bullet"/>
      <w:pStyle w:val="Bullet2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17A238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4CE079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B0CC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A271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BC650D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8C2F28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504380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04859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51C4C"/>
    <w:multiLevelType w:val="multilevel"/>
    <w:tmpl w:val="E402AFF4"/>
    <w:styleLink w:val="BMHeadings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lvlText w:val="%2.%3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5">
      <w:start w:val="1"/>
      <w:numFmt w:val="upperLetter"/>
      <w:lvlText w:val="(%6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6">
      <w:start w:val="1"/>
      <w:numFmt w:val="decimal"/>
      <w:lvlText w:val="(%7)"/>
      <w:lvlJc w:val="left"/>
      <w:pPr>
        <w:tabs>
          <w:tab w:val="num" w:pos="2835"/>
        </w:tabs>
        <w:ind w:left="3544" w:hanging="709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A3F344C"/>
    <w:multiLevelType w:val="multilevel"/>
    <w:tmpl w:val="AC2240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C427C4F"/>
    <w:multiLevelType w:val="hybridMultilevel"/>
    <w:tmpl w:val="63985364"/>
    <w:lvl w:ilvl="0" w:tplc="3DF8C9BE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EC74BB68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6982DB0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3D58DA98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D048896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7B8076B4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53229F4E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E5CFE80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3EAA5E24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4" w15:restartNumberingAfterBreak="0">
    <w:nsid w:val="3CB1230F"/>
    <w:multiLevelType w:val="multilevel"/>
    <w:tmpl w:val="6010D47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709" w:hanging="709"/>
      </w:pPr>
    </w:lvl>
    <w:lvl w:ilvl="2">
      <w:start w:val="1"/>
      <w:numFmt w:val="decimal"/>
      <w:lvlText w:val="%2.%3"/>
      <w:lvlJc w:val="left"/>
      <w:pPr>
        <w:ind w:left="709" w:hanging="709"/>
      </w:pPr>
    </w:lvl>
    <w:lvl w:ilvl="3">
      <w:start w:val="1"/>
      <w:numFmt w:val="lowerLetter"/>
      <w:lvlText w:val="(%4)"/>
      <w:lvlJc w:val="left"/>
      <w:pPr>
        <w:ind w:left="1418" w:hanging="709"/>
      </w:pPr>
    </w:lvl>
    <w:lvl w:ilvl="4">
      <w:start w:val="1"/>
      <w:numFmt w:val="lowerRoman"/>
      <w:lvlText w:val="(%5)"/>
      <w:lvlJc w:val="left"/>
      <w:pPr>
        <w:ind w:left="2126" w:hanging="708"/>
      </w:pPr>
    </w:lvl>
    <w:lvl w:ilvl="5">
      <w:start w:val="1"/>
      <w:numFmt w:val="upperLetter"/>
      <w:lvlText w:val="(%6)"/>
      <w:lvlJc w:val="left"/>
      <w:pPr>
        <w:ind w:left="2835" w:hanging="709"/>
      </w:pPr>
    </w:lvl>
    <w:lvl w:ilvl="6">
      <w:start w:val="1"/>
      <w:numFmt w:val="decimal"/>
      <w:lvlText w:val="(%7)"/>
      <w:lvlJc w:val="left"/>
      <w:pPr>
        <w:ind w:left="3544" w:hanging="709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5" w15:restartNumberingAfterBreak="0">
    <w:nsid w:val="40622118"/>
    <w:multiLevelType w:val="multilevel"/>
    <w:tmpl w:val="DD3A811E"/>
    <w:styleLink w:val="BMListNumbers"/>
    <w:lvl w:ilvl="0">
      <w:start w:val="1"/>
      <w:numFmt w:val="decimal"/>
      <w:pStyle w:val="a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lowerLetter"/>
      <w:lvlRestart w:val="0"/>
      <w:pStyle w:val="2"/>
      <w:lvlText w:val="(%2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2">
      <w:start w:val="1"/>
      <w:numFmt w:val="lowerRoman"/>
      <w:lvlRestart w:val="0"/>
      <w:pStyle w:val="30"/>
      <w:lvlText w:val="(%3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3">
      <w:start w:val="1"/>
      <w:numFmt w:val="upperLetter"/>
      <w:lvlRestart w:val="0"/>
      <w:pStyle w:val="4"/>
      <w:lvlText w:val="(%4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07874EE"/>
    <w:multiLevelType w:val="hybridMultilevel"/>
    <w:tmpl w:val="7CB805FE"/>
    <w:lvl w:ilvl="0" w:tplc="2E3E7C46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297E28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DD026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264352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F942F0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6B276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C0407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8E86EF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7AEAEE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3337B9"/>
    <w:multiLevelType w:val="multilevel"/>
    <w:tmpl w:val="E490188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433A3F98"/>
    <w:multiLevelType w:val="multilevel"/>
    <w:tmpl w:val="CB8EA836"/>
    <w:lvl w:ilvl="0">
      <w:start w:val="1"/>
      <w:numFmt w:val="decimal"/>
      <w:pStyle w:val="PartyList"/>
      <w:lvlText w:val="(%1)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FC3910"/>
    <w:multiLevelType w:val="multilevel"/>
    <w:tmpl w:val="D72C6D5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lvlText w:val="%2.%3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4">
      <w:start w:val="1"/>
      <w:numFmt w:val="lowerRoman"/>
      <w:pStyle w:val="5"/>
      <w:lvlText w:val="(%5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5">
      <w:start w:val="1"/>
      <w:numFmt w:val="upperLetter"/>
      <w:pStyle w:val="6"/>
      <w:lvlText w:val="(%6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6">
      <w:start w:val="1"/>
      <w:numFmt w:val="decimal"/>
      <w:pStyle w:val="7"/>
      <w:lvlText w:val="(%7)"/>
      <w:lvlJc w:val="left"/>
      <w:pPr>
        <w:tabs>
          <w:tab w:val="num" w:pos="2835"/>
        </w:tabs>
        <w:ind w:left="3544" w:hanging="709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499465DA"/>
    <w:multiLevelType w:val="multilevel"/>
    <w:tmpl w:val="77F68F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5123008F"/>
    <w:multiLevelType w:val="multilevel"/>
    <w:tmpl w:val="C366B39C"/>
    <w:lvl w:ilvl="0">
      <w:start w:val="1"/>
      <w:numFmt w:val="decimal"/>
      <w:pStyle w:val="Section"/>
      <w:suff w:val="nothing"/>
      <w:lvlText w:val="Section %1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7C537A"/>
    <w:multiLevelType w:val="multilevel"/>
    <w:tmpl w:val="F81835CC"/>
    <w:styleLink w:val="BMDefinitions"/>
    <w:lvl w:ilvl="0">
      <w:start w:val="1"/>
      <w:numFmt w:val="none"/>
      <w:pStyle w:val="DefinitionParagraph"/>
      <w:suff w:val="nothing"/>
      <w:lvlText w:val=""/>
      <w:lvlJc w:val="left"/>
      <w:pPr>
        <w:ind w:left="709" w:firstLine="0"/>
      </w:pPr>
      <w:rPr>
        <w:rFonts w:hint="default"/>
      </w:rPr>
    </w:lvl>
    <w:lvl w:ilvl="1">
      <w:start w:val="1"/>
      <w:numFmt w:val="lowerLetter"/>
      <w:pStyle w:val="Da"/>
      <w:lvlText w:val="(%2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2">
      <w:start w:val="1"/>
      <w:numFmt w:val="lowerRoman"/>
      <w:pStyle w:val="Di"/>
      <w:lvlText w:val="(%3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3">
      <w:start w:val="1"/>
      <w:numFmt w:val="upperLetter"/>
      <w:pStyle w:val="DA0"/>
      <w:lvlText w:val="(%4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.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51EB5860"/>
    <w:multiLevelType w:val="hybridMultilevel"/>
    <w:tmpl w:val="CF8EEF78"/>
    <w:lvl w:ilvl="0" w:tplc="FCAE5F2C">
      <w:start w:val="1"/>
      <w:numFmt w:val="decimal"/>
      <w:lvlText w:val="%1."/>
      <w:lvlJc w:val="left"/>
      <w:pPr>
        <w:ind w:left="720" w:hanging="360"/>
      </w:pPr>
    </w:lvl>
    <w:lvl w:ilvl="1" w:tplc="A2424A4A">
      <w:start w:val="1"/>
      <w:numFmt w:val="decimal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7AD80B86">
      <w:start w:val="2"/>
      <w:numFmt w:val="upperLetter"/>
      <w:lvlText w:val="(%3)"/>
      <w:lvlJc w:val="left"/>
      <w:pPr>
        <w:ind w:left="2340" w:hanging="360"/>
      </w:pPr>
      <w:rPr>
        <w:rFonts w:hint="default"/>
      </w:rPr>
    </w:lvl>
    <w:lvl w:ilvl="3" w:tplc="E7A8C6F4">
      <w:start w:val="1"/>
      <w:numFmt w:val="decimal"/>
      <w:lvlText w:val="%4."/>
      <w:lvlJc w:val="left"/>
      <w:pPr>
        <w:ind w:left="2880" w:hanging="360"/>
      </w:pPr>
    </w:lvl>
    <w:lvl w:ilvl="4" w:tplc="366EA0D4">
      <w:start w:val="1"/>
      <w:numFmt w:val="lowerLetter"/>
      <w:lvlText w:val="%5."/>
      <w:lvlJc w:val="left"/>
      <w:pPr>
        <w:ind w:left="3600" w:hanging="360"/>
      </w:pPr>
    </w:lvl>
    <w:lvl w:ilvl="5" w:tplc="7CD43CD4" w:tentative="1">
      <w:start w:val="1"/>
      <w:numFmt w:val="lowerRoman"/>
      <w:lvlText w:val="%6."/>
      <w:lvlJc w:val="right"/>
      <w:pPr>
        <w:ind w:left="4320" w:hanging="180"/>
      </w:pPr>
    </w:lvl>
    <w:lvl w:ilvl="6" w:tplc="1DE428AE" w:tentative="1">
      <w:start w:val="1"/>
      <w:numFmt w:val="decimal"/>
      <w:lvlText w:val="%7."/>
      <w:lvlJc w:val="left"/>
      <w:pPr>
        <w:ind w:left="5040" w:hanging="360"/>
      </w:pPr>
    </w:lvl>
    <w:lvl w:ilvl="7" w:tplc="237E042C" w:tentative="1">
      <w:start w:val="1"/>
      <w:numFmt w:val="lowerLetter"/>
      <w:lvlText w:val="%8."/>
      <w:lvlJc w:val="left"/>
      <w:pPr>
        <w:ind w:left="5760" w:hanging="360"/>
      </w:pPr>
    </w:lvl>
    <w:lvl w:ilvl="8" w:tplc="8898BE6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3867F6"/>
    <w:multiLevelType w:val="hybridMultilevel"/>
    <w:tmpl w:val="18141A4A"/>
    <w:lvl w:ilvl="0" w:tplc="A0E28F32">
      <w:start w:val="1"/>
      <w:numFmt w:val="bullet"/>
      <w:pStyle w:val="Bullet1"/>
      <w:lvlText w:val=""/>
      <w:lvlJc w:val="left"/>
      <w:pPr>
        <w:tabs>
          <w:tab w:val="num" w:pos="709"/>
        </w:tabs>
        <w:ind w:left="709" w:hanging="709"/>
      </w:pPr>
      <w:rPr>
        <w:rFonts w:ascii="Symbol" w:hAnsi="Symbol" w:hint="default"/>
      </w:rPr>
    </w:lvl>
    <w:lvl w:ilvl="1" w:tplc="1EC4989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54AF8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B7204A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0E410B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9E0D1A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B8324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59A070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1DE91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6500C9"/>
    <w:multiLevelType w:val="multilevel"/>
    <w:tmpl w:val="D158B1E2"/>
    <w:lvl w:ilvl="0">
      <w:start w:val="1"/>
      <w:numFmt w:val="none"/>
      <w:pStyle w:val="TableHeadings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decimal"/>
      <w:lvlText w:val="%1%2.%3"/>
      <w:lvlJc w:val="left"/>
      <w:pPr>
        <w:tabs>
          <w:tab w:val="num" w:pos="794"/>
        </w:tabs>
        <w:ind w:left="794" w:hanging="437"/>
      </w:pPr>
      <w:rPr>
        <w:rFonts w:hint="default"/>
      </w:rPr>
    </w:lvl>
    <w:lvl w:ilvl="3">
      <w:start w:val="1"/>
      <w:numFmt w:val="decimal"/>
      <w:lvlText w:val="%2.%3.%4"/>
      <w:lvlJc w:val="left"/>
      <w:pPr>
        <w:tabs>
          <w:tab w:val="num" w:pos="1361"/>
        </w:tabs>
        <w:ind w:left="1361" w:hanging="567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5">
      <w:start w:val="1"/>
      <w:numFmt w:val="upperLetter"/>
      <w:lvlText w:val="(%6)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6">
      <w:start w:val="1"/>
      <w:numFmt w:val="upperRoman"/>
      <w:lvlText w:val="%7.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upperLetter"/>
      <w:lvlText w:val="%9.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26" w15:restartNumberingAfterBreak="0">
    <w:nsid w:val="64AF5CBA"/>
    <w:multiLevelType w:val="multilevel"/>
    <w:tmpl w:val="346803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655B1E0A"/>
    <w:multiLevelType w:val="hybridMultilevel"/>
    <w:tmpl w:val="ED5C9E44"/>
    <w:lvl w:ilvl="0" w:tplc="E63AD850">
      <w:start w:val="1"/>
      <w:numFmt w:val="lowerLetter"/>
      <w:lvlText w:val="(%1)"/>
      <w:lvlJc w:val="left"/>
      <w:pPr>
        <w:ind w:left="1080" w:hanging="360"/>
      </w:pPr>
      <w:rPr>
        <w:rFonts w:eastAsia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7335C77"/>
    <w:multiLevelType w:val="hybridMultilevel"/>
    <w:tmpl w:val="F4588D02"/>
    <w:lvl w:ilvl="0" w:tplc="3DF8C9BE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EC74BB68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6982DB0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3D58DA98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D048896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7B8076B4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53229F4E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E5CFE80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3EAA5E24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9" w15:restartNumberingAfterBreak="0">
    <w:nsid w:val="6786554B"/>
    <w:multiLevelType w:val="multilevel"/>
    <w:tmpl w:val="D5E06C3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0" w15:restartNumberingAfterBreak="0">
    <w:nsid w:val="6FCE70B4"/>
    <w:multiLevelType w:val="hybridMultilevel"/>
    <w:tmpl w:val="55D0A004"/>
    <w:lvl w:ilvl="0" w:tplc="AFAA9CE4">
      <w:start w:val="1"/>
      <w:numFmt w:val="bullet"/>
      <w:pStyle w:val="CVBullet2"/>
      <w:lvlText w:val=""/>
      <w:lvlJc w:val="left"/>
      <w:pPr>
        <w:tabs>
          <w:tab w:val="num" w:pos="567"/>
        </w:tabs>
        <w:ind w:left="567" w:hanging="283"/>
      </w:pPr>
      <w:rPr>
        <w:rFonts w:ascii="Wingdings" w:hAnsi="Wingdings" w:hint="default"/>
        <w:b w:val="0"/>
        <w:i w:val="0"/>
        <w:color w:val="5F5F5F"/>
        <w:sz w:val="22"/>
      </w:rPr>
    </w:lvl>
    <w:lvl w:ilvl="1" w:tplc="5E78A6F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3BA6B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C6679E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CDEBD3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F24A4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04C1A7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B12311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F6CDF5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2425CA"/>
    <w:multiLevelType w:val="multilevel"/>
    <w:tmpl w:val="A6B03D40"/>
    <w:lvl w:ilvl="0">
      <w:start w:val="1"/>
      <w:numFmt w:val="decimal"/>
      <w:pStyle w:val="h1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2s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7C62912"/>
    <w:multiLevelType w:val="multilevel"/>
    <w:tmpl w:val="3BF6A496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lowerLetter"/>
      <w:isLgl/>
      <w:lvlText w:val="(%5)"/>
      <w:lvlJc w:val="left"/>
      <w:pPr>
        <w:ind w:left="2160" w:hanging="1080"/>
      </w:pPr>
      <w:rPr>
        <w:rFonts w:ascii="Times New Roman" w:eastAsia="PMingLiU" w:hAnsi="Times New Roman" w:cs="Times New Roman"/>
      </w:rPr>
    </w:lvl>
    <w:lvl w:ilvl="5">
      <w:start w:val="1"/>
      <w:numFmt w:val="decimal"/>
      <w:isLgl/>
      <w:lvlText w:val="%1.%2.%3.%4.%5.%6.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1800"/>
      </w:pPr>
      <w:rPr>
        <w:rFonts w:hint="default"/>
      </w:rPr>
    </w:lvl>
  </w:abstractNum>
  <w:abstractNum w:abstractNumId="33" w15:restartNumberingAfterBreak="0">
    <w:nsid w:val="7B012AC8"/>
    <w:multiLevelType w:val="hybridMultilevel"/>
    <w:tmpl w:val="CE8A3BB2"/>
    <w:lvl w:ilvl="0" w:tplc="A7421DA6">
      <w:start w:val="1"/>
      <w:numFmt w:val="decimal"/>
      <w:pStyle w:val="Ap1s"/>
      <w:lvlText w:val="ДОДАТОК %1."/>
      <w:lvlJc w:val="left"/>
      <w:pPr>
        <w:ind w:left="720" w:hanging="360"/>
      </w:pPr>
      <w:rPr>
        <w:rFonts w:hint="default"/>
        <w:b/>
      </w:rPr>
    </w:lvl>
    <w:lvl w:ilvl="1" w:tplc="A9A6DD18" w:tentative="1">
      <w:start w:val="1"/>
      <w:numFmt w:val="lowerLetter"/>
      <w:lvlText w:val="%2."/>
      <w:lvlJc w:val="left"/>
      <w:pPr>
        <w:ind w:left="1440" w:hanging="360"/>
      </w:pPr>
    </w:lvl>
    <w:lvl w:ilvl="2" w:tplc="9EDE2BE4" w:tentative="1">
      <w:start w:val="1"/>
      <w:numFmt w:val="lowerRoman"/>
      <w:lvlText w:val="%3."/>
      <w:lvlJc w:val="right"/>
      <w:pPr>
        <w:ind w:left="2160" w:hanging="180"/>
      </w:pPr>
    </w:lvl>
    <w:lvl w:ilvl="3" w:tplc="12884D58" w:tentative="1">
      <w:start w:val="1"/>
      <w:numFmt w:val="decimal"/>
      <w:lvlText w:val="%4."/>
      <w:lvlJc w:val="left"/>
      <w:pPr>
        <w:ind w:left="2880" w:hanging="360"/>
      </w:pPr>
    </w:lvl>
    <w:lvl w:ilvl="4" w:tplc="9176C554" w:tentative="1">
      <w:start w:val="1"/>
      <w:numFmt w:val="lowerLetter"/>
      <w:lvlText w:val="%5."/>
      <w:lvlJc w:val="left"/>
      <w:pPr>
        <w:ind w:left="3600" w:hanging="360"/>
      </w:pPr>
    </w:lvl>
    <w:lvl w:ilvl="5" w:tplc="B6CE9F5A" w:tentative="1">
      <w:start w:val="1"/>
      <w:numFmt w:val="lowerRoman"/>
      <w:lvlText w:val="%6."/>
      <w:lvlJc w:val="right"/>
      <w:pPr>
        <w:ind w:left="4320" w:hanging="180"/>
      </w:pPr>
    </w:lvl>
    <w:lvl w:ilvl="6" w:tplc="DC52B26C" w:tentative="1">
      <w:start w:val="1"/>
      <w:numFmt w:val="decimal"/>
      <w:lvlText w:val="%7."/>
      <w:lvlJc w:val="left"/>
      <w:pPr>
        <w:ind w:left="5040" w:hanging="360"/>
      </w:pPr>
    </w:lvl>
    <w:lvl w:ilvl="7" w:tplc="8F08CB9C" w:tentative="1">
      <w:start w:val="1"/>
      <w:numFmt w:val="lowerLetter"/>
      <w:lvlText w:val="%8."/>
      <w:lvlJc w:val="left"/>
      <w:pPr>
        <w:ind w:left="5760" w:hanging="360"/>
      </w:pPr>
    </w:lvl>
    <w:lvl w:ilvl="8" w:tplc="B282995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CA4442"/>
    <w:multiLevelType w:val="multilevel"/>
    <w:tmpl w:val="71C28CA0"/>
    <w:lvl w:ilvl="0">
      <w:start w:val="7"/>
      <w:numFmt w:val="decimal"/>
      <w:lvlText w:val="%1."/>
      <w:lvlJc w:val="left"/>
      <w:pPr>
        <w:ind w:left="450" w:hanging="450"/>
      </w:pPr>
      <w:rPr>
        <w:rFonts w:eastAsia="OpenSymbol" w:hint="default"/>
        <w:b w:val="0"/>
      </w:rPr>
    </w:lvl>
    <w:lvl w:ilvl="1">
      <w:start w:val="1"/>
      <w:numFmt w:val="decimal"/>
      <w:lvlText w:val="8.%2."/>
      <w:lvlJc w:val="left"/>
      <w:pPr>
        <w:ind w:left="2847" w:hanging="720"/>
      </w:pPr>
      <w:rPr>
        <w:rFonts w:eastAsia="OpenSymbol" w:hint="default"/>
        <w:b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="OpenSymbol" w:hint="default"/>
        <w:b w:val="0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eastAsia="OpenSymbol"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="OpenSymbol" w:hint="default"/>
        <w:b w:val="0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eastAsia="OpenSymbol" w:hint="default"/>
        <w:b w:val="0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eastAsia="OpenSymbol" w:hint="default"/>
        <w:b w:val="0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eastAsia="OpenSymbol" w:hint="default"/>
        <w:b w:val="0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eastAsia="OpenSymbol" w:hint="default"/>
        <w:b w:val="0"/>
      </w:rPr>
    </w:lvl>
  </w:abstractNum>
  <w:abstractNum w:abstractNumId="35" w15:restartNumberingAfterBreak="0">
    <w:nsid w:val="7D58761C"/>
    <w:multiLevelType w:val="multilevel"/>
    <w:tmpl w:val="DD3A811E"/>
    <w:numStyleLink w:val="BMListNumbers"/>
  </w:abstractNum>
  <w:abstractNum w:abstractNumId="36" w15:restartNumberingAfterBreak="0">
    <w:nsid w:val="7ECC3AAB"/>
    <w:multiLevelType w:val="hybridMultilevel"/>
    <w:tmpl w:val="71F67A0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DC6BAC"/>
    <w:multiLevelType w:val="multilevel"/>
    <w:tmpl w:val="6CF0D63A"/>
    <w:lvl w:ilvl="0">
      <w:start w:val="1"/>
      <w:numFmt w:val="decimal"/>
      <w:lvlText w:val="%1."/>
      <w:lvlJc w:val="left"/>
      <w:pPr>
        <w:ind w:left="396" w:hanging="39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96" w:hanging="39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080" w:hanging="1080"/>
      </w:pPr>
      <w:rPr>
        <w:rFonts w:ascii="Times New Roman" w:eastAsia="Times New Roman" w:hAnsi="Times New Roman" w:cs="Times New Roman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24"/>
  </w:num>
  <w:num w:numId="3">
    <w:abstractNumId w:val="10"/>
  </w:num>
  <w:num w:numId="4">
    <w:abstractNumId w:val="5"/>
  </w:num>
  <w:num w:numId="5">
    <w:abstractNumId w:val="22"/>
  </w:num>
  <w:num w:numId="6">
    <w:abstractNumId w:val="15"/>
  </w:num>
  <w:num w:numId="7">
    <w:abstractNumId w:val="1"/>
  </w:num>
  <w:num w:numId="8">
    <w:abstractNumId w:val="30"/>
  </w:num>
  <w:num w:numId="9">
    <w:abstractNumId w:val="16"/>
  </w:num>
  <w:num w:numId="10">
    <w:abstractNumId w:val="25"/>
  </w:num>
  <w:num w:numId="11">
    <w:abstractNumId w:val="11"/>
  </w:num>
  <w:num w:numId="12">
    <w:abstractNumId w:val="19"/>
  </w:num>
  <w:num w:numId="13">
    <w:abstractNumId w:val="18"/>
  </w:num>
  <w:num w:numId="14">
    <w:abstractNumId w:val="35"/>
  </w:num>
  <w:num w:numId="15">
    <w:abstractNumId w:val="21"/>
  </w:num>
  <w:num w:numId="16">
    <w:abstractNumId w:val="9"/>
  </w:num>
  <w:num w:numId="17">
    <w:abstractNumId w:val="6"/>
  </w:num>
  <w:num w:numId="18">
    <w:abstractNumId w:val="2"/>
  </w:num>
  <w:num w:numId="19">
    <w:abstractNumId w:val="14"/>
  </w:num>
  <w:num w:numId="20">
    <w:abstractNumId w:val="23"/>
  </w:num>
  <w:num w:numId="21">
    <w:abstractNumId w:val="26"/>
  </w:num>
  <w:num w:numId="22">
    <w:abstractNumId w:val="12"/>
  </w:num>
  <w:num w:numId="23">
    <w:abstractNumId w:val="8"/>
  </w:num>
  <w:num w:numId="2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9"/>
  </w:num>
  <w:num w:numId="26">
    <w:abstractNumId w:val="3"/>
  </w:num>
  <w:num w:numId="27">
    <w:abstractNumId w:val="31"/>
  </w:num>
  <w:num w:numId="28">
    <w:abstractNumId w:val="7"/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3"/>
  </w:num>
  <w:num w:numId="3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"/>
  </w:num>
  <w:num w:numId="63">
    <w:abstractNumId w:val="17"/>
  </w:num>
  <w:num w:numId="64">
    <w:abstractNumId w:val="37"/>
  </w:num>
  <w:num w:numId="65">
    <w:abstractNumId w:val="20"/>
  </w:num>
  <w:num w:numId="66">
    <w:abstractNumId w:val="32"/>
  </w:num>
  <w:num w:numId="67">
    <w:abstractNumId w:val="29"/>
  </w:num>
  <w:num w:numId="68">
    <w:abstractNumId w:val="36"/>
  </w:num>
  <w:num w:numId="69">
    <w:abstractNumId w:val="13"/>
  </w:num>
  <w:num w:numId="70">
    <w:abstractNumId w:val="28"/>
  </w:num>
  <w:num w:numId="7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>
    <w:abstractNumId w:val="34"/>
    <w:lvlOverride w:ilvl="0">
      <w:lvl w:ilvl="0">
        <w:start w:val="7"/>
        <w:numFmt w:val="decimal"/>
        <w:lvlText w:val="%1."/>
        <w:lvlJc w:val="left"/>
        <w:pPr>
          <w:ind w:left="450" w:hanging="450"/>
        </w:pPr>
        <w:rPr>
          <w:rFonts w:eastAsia="OpenSymbol" w:hint="default"/>
          <w:b w:val="0"/>
        </w:rPr>
      </w:lvl>
    </w:lvlOverride>
    <w:lvlOverride w:ilvl="1">
      <w:lvl w:ilvl="1">
        <w:start w:val="1"/>
        <w:numFmt w:val="decimal"/>
        <w:lvlText w:val="8.%2."/>
        <w:lvlJc w:val="left"/>
        <w:pPr>
          <w:ind w:left="1080" w:hanging="720"/>
        </w:pPr>
        <w:rPr>
          <w:rFonts w:eastAsia="OpenSymbol" w:hint="default"/>
          <w:b w:val="0"/>
        </w:rPr>
      </w:lvl>
    </w:lvlOverride>
    <w:lvlOverride w:ilvl="2">
      <w:lvl w:ilvl="2">
        <w:start w:val="1"/>
        <w:numFmt w:val="decimal"/>
        <w:lvlText w:val="8.%2.%3."/>
        <w:lvlJc w:val="left"/>
        <w:pPr>
          <w:ind w:left="7383" w:hanging="720"/>
        </w:pPr>
        <w:rPr>
          <w:rFonts w:eastAsia="OpenSymbol" w:hint="default"/>
          <w:b w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160" w:hanging="1080"/>
        </w:pPr>
        <w:rPr>
          <w:rFonts w:eastAsia="OpenSymbol" w:hint="default"/>
          <w:b w:val="0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520" w:hanging="1080"/>
        </w:pPr>
        <w:rPr>
          <w:rFonts w:eastAsia="OpenSymbol" w:hint="default"/>
          <w:b w:val="0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240" w:hanging="1440"/>
        </w:pPr>
        <w:rPr>
          <w:rFonts w:eastAsia="OpenSymbol" w:hint="default"/>
          <w:b w:val="0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960" w:hanging="1800"/>
        </w:pPr>
        <w:rPr>
          <w:rFonts w:eastAsia="OpenSymbol" w:hint="default"/>
          <w:b w:val="0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320" w:hanging="1800"/>
        </w:pPr>
        <w:rPr>
          <w:rFonts w:eastAsia="OpenSymbol" w:hint="default"/>
          <w:b w:val="0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5040" w:hanging="2160"/>
        </w:pPr>
        <w:rPr>
          <w:rFonts w:eastAsia="OpenSymbol" w:hint="default"/>
          <w:b w:val="0"/>
        </w:rPr>
      </w:lvl>
    </w:lvlOverride>
  </w:num>
  <w:num w:numId="7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6"/>
    </w:lvlOverride>
  </w:num>
  <w:num w:numId="74">
    <w:abstractNumId w:val="27"/>
  </w:num>
  <w:numIdMacAtCleanup w:val="7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embedSystemFont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Formatting/>
  <w:defaultTabStop w:val="709"/>
  <w:hyphenationZone w:val="425"/>
  <w:drawingGridHorizontalSpacing w:val="110"/>
  <w:drawingGridVerticalSpacing w:val="7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3MDa2NDUztDAxMzJR0lEKTi0uzszPAykwqgUAsrXZpCwAAAA="/>
    <w:docVar w:name="OfficeIni" w:val="Kyiv - ENGLISH.ini"/>
  </w:docVars>
  <w:rsids>
    <w:rsidRoot w:val="00370CFB"/>
    <w:rsid w:val="00000590"/>
    <w:rsid w:val="00001926"/>
    <w:rsid w:val="00001C7F"/>
    <w:rsid w:val="00002479"/>
    <w:rsid w:val="00002AE6"/>
    <w:rsid w:val="000035D8"/>
    <w:rsid w:val="0000597F"/>
    <w:rsid w:val="000074AB"/>
    <w:rsid w:val="00014D3D"/>
    <w:rsid w:val="00015CFA"/>
    <w:rsid w:val="00021145"/>
    <w:rsid w:val="000251D0"/>
    <w:rsid w:val="000273B8"/>
    <w:rsid w:val="00027AE9"/>
    <w:rsid w:val="00030A1B"/>
    <w:rsid w:val="00030BC9"/>
    <w:rsid w:val="00033F59"/>
    <w:rsid w:val="000354D2"/>
    <w:rsid w:val="000364B8"/>
    <w:rsid w:val="000366C8"/>
    <w:rsid w:val="00036D86"/>
    <w:rsid w:val="00037697"/>
    <w:rsid w:val="000407EA"/>
    <w:rsid w:val="00040820"/>
    <w:rsid w:val="00042D45"/>
    <w:rsid w:val="000437D5"/>
    <w:rsid w:val="00043D6D"/>
    <w:rsid w:val="000462C3"/>
    <w:rsid w:val="00050E12"/>
    <w:rsid w:val="000523A1"/>
    <w:rsid w:val="00054354"/>
    <w:rsid w:val="00056797"/>
    <w:rsid w:val="0006207D"/>
    <w:rsid w:val="000623B6"/>
    <w:rsid w:val="00064C62"/>
    <w:rsid w:val="00064E63"/>
    <w:rsid w:val="0006621B"/>
    <w:rsid w:val="000720B1"/>
    <w:rsid w:val="000730D2"/>
    <w:rsid w:val="0007347C"/>
    <w:rsid w:val="00073E38"/>
    <w:rsid w:val="00074456"/>
    <w:rsid w:val="000779C2"/>
    <w:rsid w:val="000814B6"/>
    <w:rsid w:val="00081FF3"/>
    <w:rsid w:val="000843DE"/>
    <w:rsid w:val="00092A2B"/>
    <w:rsid w:val="000931DA"/>
    <w:rsid w:val="000943C8"/>
    <w:rsid w:val="000A1BCC"/>
    <w:rsid w:val="000A26C4"/>
    <w:rsid w:val="000A54A1"/>
    <w:rsid w:val="000A692F"/>
    <w:rsid w:val="000B373F"/>
    <w:rsid w:val="000B7E76"/>
    <w:rsid w:val="000C048C"/>
    <w:rsid w:val="000C0B14"/>
    <w:rsid w:val="000C1CA2"/>
    <w:rsid w:val="000C23CF"/>
    <w:rsid w:val="000C4D2F"/>
    <w:rsid w:val="000C4E75"/>
    <w:rsid w:val="000C71F5"/>
    <w:rsid w:val="000D0F2E"/>
    <w:rsid w:val="000D269B"/>
    <w:rsid w:val="000E2429"/>
    <w:rsid w:val="000E2D63"/>
    <w:rsid w:val="000E2F08"/>
    <w:rsid w:val="000E5CCA"/>
    <w:rsid w:val="000F3476"/>
    <w:rsid w:val="000F484A"/>
    <w:rsid w:val="000F496F"/>
    <w:rsid w:val="000F6264"/>
    <w:rsid w:val="001000B0"/>
    <w:rsid w:val="001029D4"/>
    <w:rsid w:val="001030DA"/>
    <w:rsid w:val="0010539B"/>
    <w:rsid w:val="00106A8B"/>
    <w:rsid w:val="00107205"/>
    <w:rsid w:val="001100DD"/>
    <w:rsid w:val="00113EF4"/>
    <w:rsid w:val="00115281"/>
    <w:rsid w:val="001161B9"/>
    <w:rsid w:val="0011675F"/>
    <w:rsid w:val="00116D89"/>
    <w:rsid w:val="00117352"/>
    <w:rsid w:val="0012147D"/>
    <w:rsid w:val="0012255D"/>
    <w:rsid w:val="001232B3"/>
    <w:rsid w:val="00131A1F"/>
    <w:rsid w:val="00134D9C"/>
    <w:rsid w:val="00140483"/>
    <w:rsid w:val="001437E1"/>
    <w:rsid w:val="00144A40"/>
    <w:rsid w:val="0014587F"/>
    <w:rsid w:val="001460F5"/>
    <w:rsid w:val="00154E1E"/>
    <w:rsid w:val="00155353"/>
    <w:rsid w:val="001568B0"/>
    <w:rsid w:val="0015701A"/>
    <w:rsid w:val="00157810"/>
    <w:rsid w:val="00160214"/>
    <w:rsid w:val="00162A83"/>
    <w:rsid w:val="001640B1"/>
    <w:rsid w:val="00164797"/>
    <w:rsid w:val="001647D5"/>
    <w:rsid w:val="001654E3"/>
    <w:rsid w:val="00170ACC"/>
    <w:rsid w:val="0017274E"/>
    <w:rsid w:val="00172807"/>
    <w:rsid w:val="001777EE"/>
    <w:rsid w:val="001810C4"/>
    <w:rsid w:val="0018128A"/>
    <w:rsid w:val="00185871"/>
    <w:rsid w:val="0019158F"/>
    <w:rsid w:val="00195E29"/>
    <w:rsid w:val="001A2A4B"/>
    <w:rsid w:val="001A5537"/>
    <w:rsid w:val="001B0E68"/>
    <w:rsid w:val="001B3123"/>
    <w:rsid w:val="001B483E"/>
    <w:rsid w:val="001B516B"/>
    <w:rsid w:val="001B55EC"/>
    <w:rsid w:val="001C17D9"/>
    <w:rsid w:val="001C2DEE"/>
    <w:rsid w:val="001C4FC2"/>
    <w:rsid w:val="001C5BEE"/>
    <w:rsid w:val="001C6277"/>
    <w:rsid w:val="001D211A"/>
    <w:rsid w:val="001D3FC9"/>
    <w:rsid w:val="001D64F0"/>
    <w:rsid w:val="001E037C"/>
    <w:rsid w:val="001E284B"/>
    <w:rsid w:val="001E44FB"/>
    <w:rsid w:val="001E6853"/>
    <w:rsid w:val="001F029E"/>
    <w:rsid w:val="001F6E3E"/>
    <w:rsid w:val="00204823"/>
    <w:rsid w:val="00210287"/>
    <w:rsid w:val="00210567"/>
    <w:rsid w:val="002117C6"/>
    <w:rsid w:val="002161ED"/>
    <w:rsid w:val="00221023"/>
    <w:rsid w:val="00222735"/>
    <w:rsid w:val="002229C4"/>
    <w:rsid w:val="002235D7"/>
    <w:rsid w:val="002255D3"/>
    <w:rsid w:val="00226197"/>
    <w:rsid w:val="00227C6A"/>
    <w:rsid w:val="00230007"/>
    <w:rsid w:val="0023258C"/>
    <w:rsid w:val="0023361F"/>
    <w:rsid w:val="00234DDA"/>
    <w:rsid w:val="00240099"/>
    <w:rsid w:val="002417C8"/>
    <w:rsid w:val="0024231E"/>
    <w:rsid w:val="002449BF"/>
    <w:rsid w:val="00244AAC"/>
    <w:rsid w:val="0025019C"/>
    <w:rsid w:val="00251110"/>
    <w:rsid w:val="002528E4"/>
    <w:rsid w:val="00252B57"/>
    <w:rsid w:val="00253429"/>
    <w:rsid w:val="002534E5"/>
    <w:rsid w:val="0026243B"/>
    <w:rsid w:val="00263664"/>
    <w:rsid w:val="002653F8"/>
    <w:rsid w:val="00277409"/>
    <w:rsid w:val="002774AC"/>
    <w:rsid w:val="00280D92"/>
    <w:rsid w:val="002865E8"/>
    <w:rsid w:val="00287340"/>
    <w:rsid w:val="00287907"/>
    <w:rsid w:val="0029555A"/>
    <w:rsid w:val="0029731D"/>
    <w:rsid w:val="00297DA7"/>
    <w:rsid w:val="002A0C51"/>
    <w:rsid w:val="002A1720"/>
    <w:rsid w:val="002A4D0A"/>
    <w:rsid w:val="002A4FB0"/>
    <w:rsid w:val="002B0B58"/>
    <w:rsid w:val="002B1C1D"/>
    <w:rsid w:val="002B54FE"/>
    <w:rsid w:val="002B5E9D"/>
    <w:rsid w:val="002C27B2"/>
    <w:rsid w:val="002C292C"/>
    <w:rsid w:val="002C3E4F"/>
    <w:rsid w:val="002C5927"/>
    <w:rsid w:val="002C6885"/>
    <w:rsid w:val="002C6896"/>
    <w:rsid w:val="002C7AE8"/>
    <w:rsid w:val="002D0E49"/>
    <w:rsid w:val="002D709E"/>
    <w:rsid w:val="002E16B6"/>
    <w:rsid w:val="002E178C"/>
    <w:rsid w:val="002E1C62"/>
    <w:rsid w:val="002E3F1B"/>
    <w:rsid w:val="002E4630"/>
    <w:rsid w:val="002E7784"/>
    <w:rsid w:val="002E7FC2"/>
    <w:rsid w:val="002F5337"/>
    <w:rsid w:val="002F6656"/>
    <w:rsid w:val="002F6A8C"/>
    <w:rsid w:val="002F6C42"/>
    <w:rsid w:val="002F729C"/>
    <w:rsid w:val="002F7A88"/>
    <w:rsid w:val="002F7B8F"/>
    <w:rsid w:val="002F7EE1"/>
    <w:rsid w:val="00304438"/>
    <w:rsid w:val="00305E2B"/>
    <w:rsid w:val="00307488"/>
    <w:rsid w:val="003107BC"/>
    <w:rsid w:val="0031239B"/>
    <w:rsid w:val="00326D46"/>
    <w:rsid w:val="00327D12"/>
    <w:rsid w:val="00331619"/>
    <w:rsid w:val="003360B9"/>
    <w:rsid w:val="00336F85"/>
    <w:rsid w:val="003377CF"/>
    <w:rsid w:val="00342CEB"/>
    <w:rsid w:val="00344821"/>
    <w:rsid w:val="003504B6"/>
    <w:rsid w:val="003506FD"/>
    <w:rsid w:val="003562D3"/>
    <w:rsid w:val="00360AC2"/>
    <w:rsid w:val="00362115"/>
    <w:rsid w:val="003639D9"/>
    <w:rsid w:val="003677CD"/>
    <w:rsid w:val="00370CFB"/>
    <w:rsid w:val="00371AAF"/>
    <w:rsid w:val="00372656"/>
    <w:rsid w:val="00374383"/>
    <w:rsid w:val="00375E4E"/>
    <w:rsid w:val="003808AA"/>
    <w:rsid w:val="0038227A"/>
    <w:rsid w:val="00393376"/>
    <w:rsid w:val="00395183"/>
    <w:rsid w:val="00397439"/>
    <w:rsid w:val="003A005C"/>
    <w:rsid w:val="003A1A1D"/>
    <w:rsid w:val="003B0881"/>
    <w:rsid w:val="003B573F"/>
    <w:rsid w:val="003B598C"/>
    <w:rsid w:val="003B5DFA"/>
    <w:rsid w:val="003B6D56"/>
    <w:rsid w:val="003B7CBD"/>
    <w:rsid w:val="003C04BC"/>
    <w:rsid w:val="003C27AB"/>
    <w:rsid w:val="003C627F"/>
    <w:rsid w:val="003C680E"/>
    <w:rsid w:val="003C7DA7"/>
    <w:rsid w:val="003D08B8"/>
    <w:rsid w:val="003D1493"/>
    <w:rsid w:val="003D1FE7"/>
    <w:rsid w:val="003D42DE"/>
    <w:rsid w:val="003D47DF"/>
    <w:rsid w:val="003D53CC"/>
    <w:rsid w:val="003D5916"/>
    <w:rsid w:val="003E155C"/>
    <w:rsid w:val="003E1DD0"/>
    <w:rsid w:val="003E3FB8"/>
    <w:rsid w:val="003E4020"/>
    <w:rsid w:val="003E4517"/>
    <w:rsid w:val="003E4FB9"/>
    <w:rsid w:val="003E70C1"/>
    <w:rsid w:val="003E7A69"/>
    <w:rsid w:val="003F0823"/>
    <w:rsid w:val="003F6964"/>
    <w:rsid w:val="003F76D3"/>
    <w:rsid w:val="003F7F9B"/>
    <w:rsid w:val="004003F6"/>
    <w:rsid w:val="00402BF0"/>
    <w:rsid w:val="00403322"/>
    <w:rsid w:val="00403377"/>
    <w:rsid w:val="00404B9C"/>
    <w:rsid w:val="00405D13"/>
    <w:rsid w:val="004062CA"/>
    <w:rsid w:val="00407939"/>
    <w:rsid w:val="00411E69"/>
    <w:rsid w:val="004128E2"/>
    <w:rsid w:val="004147DE"/>
    <w:rsid w:val="0041773C"/>
    <w:rsid w:val="00420F52"/>
    <w:rsid w:val="00422315"/>
    <w:rsid w:val="00425731"/>
    <w:rsid w:val="0042656A"/>
    <w:rsid w:val="004302C2"/>
    <w:rsid w:val="00430DD1"/>
    <w:rsid w:val="004338B9"/>
    <w:rsid w:val="004352D6"/>
    <w:rsid w:val="004357AA"/>
    <w:rsid w:val="00437595"/>
    <w:rsid w:val="004450E6"/>
    <w:rsid w:val="004455D5"/>
    <w:rsid w:val="00447394"/>
    <w:rsid w:val="00451D61"/>
    <w:rsid w:val="00451F65"/>
    <w:rsid w:val="004559E8"/>
    <w:rsid w:val="00461132"/>
    <w:rsid w:val="004638FD"/>
    <w:rsid w:val="00465B07"/>
    <w:rsid w:val="00466D33"/>
    <w:rsid w:val="0047304E"/>
    <w:rsid w:val="00476D33"/>
    <w:rsid w:val="00476E44"/>
    <w:rsid w:val="004814B2"/>
    <w:rsid w:val="00481F8F"/>
    <w:rsid w:val="00484F47"/>
    <w:rsid w:val="00485312"/>
    <w:rsid w:val="00490FF4"/>
    <w:rsid w:val="00492BB5"/>
    <w:rsid w:val="004939C6"/>
    <w:rsid w:val="004A01F5"/>
    <w:rsid w:val="004A157D"/>
    <w:rsid w:val="004A5ABB"/>
    <w:rsid w:val="004A7287"/>
    <w:rsid w:val="004A7AF5"/>
    <w:rsid w:val="004B1394"/>
    <w:rsid w:val="004B2806"/>
    <w:rsid w:val="004B4B7A"/>
    <w:rsid w:val="004B4C60"/>
    <w:rsid w:val="004B63AF"/>
    <w:rsid w:val="004B6FE7"/>
    <w:rsid w:val="004C07EF"/>
    <w:rsid w:val="004C4062"/>
    <w:rsid w:val="004C49A8"/>
    <w:rsid w:val="004C7D0D"/>
    <w:rsid w:val="004D0141"/>
    <w:rsid w:val="004D1C26"/>
    <w:rsid w:val="004D301D"/>
    <w:rsid w:val="004D4FD8"/>
    <w:rsid w:val="004D6941"/>
    <w:rsid w:val="004D7676"/>
    <w:rsid w:val="004D77AC"/>
    <w:rsid w:val="004E0035"/>
    <w:rsid w:val="004E1244"/>
    <w:rsid w:val="004E1559"/>
    <w:rsid w:val="004E2B54"/>
    <w:rsid w:val="004E56FE"/>
    <w:rsid w:val="004F0C15"/>
    <w:rsid w:val="004F1AA8"/>
    <w:rsid w:val="004F32C7"/>
    <w:rsid w:val="004F6221"/>
    <w:rsid w:val="004F784A"/>
    <w:rsid w:val="00502CD5"/>
    <w:rsid w:val="00502D22"/>
    <w:rsid w:val="00505CE0"/>
    <w:rsid w:val="00506C21"/>
    <w:rsid w:val="00507CD6"/>
    <w:rsid w:val="00510C99"/>
    <w:rsid w:val="00511DA2"/>
    <w:rsid w:val="00516669"/>
    <w:rsid w:val="00520099"/>
    <w:rsid w:val="0052093B"/>
    <w:rsid w:val="00520EE4"/>
    <w:rsid w:val="00521898"/>
    <w:rsid w:val="00521CC3"/>
    <w:rsid w:val="00522BA7"/>
    <w:rsid w:val="005231CB"/>
    <w:rsid w:val="00523348"/>
    <w:rsid w:val="00524110"/>
    <w:rsid w:val="005304BB"/>
    <w:rsid w:val="0053744A"/>
    <w:rsid w:val="00541E44"/>
    <w:rsid w:val="005448C7"/>
    <w:rsid w:val="00546D83"/>
    <w:rsid w:val="005477B1"/>
    <w:rsid w:val="005532B9"/>
    <w:rsid w:val="0055537F"/>
    <w:rsid w:val="00555762"/>
    <w:rsid w:val="00556EE3"/>
    <w:rsid w:val="00560617"/>
    <w:rsid w:val="00561CBF"/>
    <w:rsid w:val="00565D3F"/>
    <w:rsid w:val="00567E2F"/>
    <w:rsid w:val="00571B6C"/>
    <w:rsid w:val="0057587F"/>
    <w:rsid w:val="00577068"/>
    <w:rsid w:val="00577353"/>
    <w:rsid w:val="00584ACF"/>
    <w:rsid w:val="00585C16"/>
    <w:rsid w:val="005873D0"/>
    <w:rsid w:val="00590569"/>
    <w:rsid w:val="00592035"/>
    <w:rsid w:val="00596F9A"/>
    <w:rsid w:val="005A11D3"/>
    <w:rsid w:val="005A70F8"/>
    <w:rsid w:val="005B249E"/>
    <w:rsid w:val="005B2E67"/>
    <w:rsid w:val="005B472B"/>
    <w:rsid w:val="005B49A4"/>
    <w:rsid w:val="005B4E08"/>
    <w:rsid w:val="005B5D51"/>
    <w:rsid w:val="005C1847"/>
    <w:rsid w:val="005C2415"/>
    <w:rsid w:val="005C4220"/>
    <w:rsid w:val="005C480E"/>
    <w:rsid w:val="005C4D65"/>
    <w:rsid w:val="005D0D59"/>
    <w:rsid w:val="005D0F05"/>
    <w:rsid w:val="005D302D"/>
    <w:rsid w:val="005D391F"/>
    <w:rsid w:val="005D481D"/>
    <w:rsid w:val="005D5B27"/>
    <w:rsid w:val="005E0C61"/>
    <w:rsid w:val="005E204A"/>
    <w:rsid w:val="005E67A8"/>
    <w:rsid w:val="005E6ACF"/>
    <w:rsid w:val="005F05A9"/>
    <w:rsid w:val="005F1EB4"/>
    <w:rsid w:val="005F1F51"/>
    <w:rsid w:val="005F5846"/>
    <w:rsid w:val="005F73AE"/>
    <w:rsid w:val="0060186C"/>
    <w:rsid w:val="00601A85"/>
    <w:rsid w:val="00602705"/>
    <w:rsid w:val="00603256"/>
    <w:rsid w:val="00606AAC"/>
    <w:rsid w:val="00606C15"/>
    <w:rsid w:val="006109BF"/>
    <w:rsid w:val="00611488"/>
    <w:rsid w:val="00612F5A"/>
    <w:rsid w:val="00614D2D"/>
    <w:rsid w:val="00615605"/>
    <w:rsid w:val="00616DC9"/>
    <w:rsid w:val="006179AA"/>
    <w:rsid w:val="00623BAB"/>
    <w:rsid w:val="0062711B"/>
    <w:rsid w:val="00630AC6"/>
    <w:rsid w:val="00630F4B"/>
    <w:rsid w:val="00631B6B"/>
    <w:rsid w:val="00635DF7"/>
    <w:rsid w:val="00636769"/>
    <w:rsid w:val="006410D7"/>
    <w:rsid w:val="00641278"/>
    <w:rsid w:val="00641F4C"/>
    <w:rsid w:val="0064256D"/>
    <w:rsid w:val="00642BEC"/>
    <w:rsid w:val="00642DA6"/>
    <w:rsid w:val="0064313E"/>
    <w:rsid w:val="006465A3"/>
    <w:rsid w:val="00650054"/>
    <w:rsid w:val="006514EA"/>
    <w:rsid w:val="00651EDB"/>
    <w:rsid w:val="006548F4"/>
    <w:rsid w:val="00654E22"/>
    <w:rsid w:val="00656407"/>
    <w:rsid w:val="00660C2F"/>
    <w:rsid w:val="0066150F"/>
    <w:rsid w:val="00662759"/>
    <w:rsid w:val="0066401B"/>
    <w:rsid w:val="006658A8"/>
    <w:rsid w:val="00666FE6"/>
    <w:rsid w:val="00672123"/>
    <w:rsid w:val="00673539"/>
    <w:rsid w:val="00680FFA"/>
    <w:rsid w:val="00687FAF"/>
    <w:rsid w:val="00692BF3"/>
    <w:rsid w:val="00696519"/>
    <w:rsid w:val="00696F46"/>
    <w:rsid w:val="006978CA"/>
    <w:rsid w:val="006A1269"/>
    <w:rsid w:val="006A3186"/>
    <w:rsid w:val="006A5F02"/>
    <w:rsid w:val="006B1D2D"/>
    <w:rsid w:val="006B204C"/>
    <w:rsid w:val="006B69B9"/>
    <w:rsid w:val="006C0B56"/>
    <w:rsid w:val="006C4510"/>
    <w:rsid w:val="006C7D5A"/>
    <w:rsid w:val="006D05B7"/>
    <w:rsid w:val="006D486F"/>
    <w:rsid w:val="006D547B"/>
    <w:rsid w:val="006D572D"/>
    <w:rsid w:val="006D574F"/>
    <w:rsid w:val="006E268C"/>
    <w:rsid w:val="006E3523"/>
    <w:rsid w:val="006E3EFE"/>
    <w:rsid w:val="006F1D3A"/>
    <w:rsid w:val="006F1D54"/>
    <w:rsid w:val="006F32C8"/>
    <w:rsid w:val="006F3542"/>
    <w:rsid w:val="006F7D6D"/>
    <w:rsid w:val="006F7F60"/>
    <w:rsid w:val="00700881"/>
    <w:rsid w:val="00701922"/>
    <w:rsid w:val="007028DA"/>
    <w:rsid w:val="00703788"/>
    <w:rsid w:val="00703A61"/>
    <w:rsid w:val="00704186"/>
    <w:rsid w:val="00713C5F"/>
    <w:rsid w:val="0071675F"/>
    <w:rsid w:val="007176CA"/>
    <w:rsid w:val="007201A4"/>
    <w:rsid w:val="00720CB5"/>
    <w:rsid w:val="00723392"/>
    <w:rsid w:val="00724D4F"/>
    <w:rsid w:val="00724DB5"/>
    <w:rsid w:val="007254C0"/>
    <w:rsid w:val="0072571A"/>
    <w:rsid w:val="0072576D"/>
    <w:rsid w:val="00726A54"/>
    <w:rsid w:val="0072744F"/>
    <w:rsid w:val="00732094"/>
    <w:rsid w:val="00734293"/>
    <w:rsid w:val="0073441E"/>
    <w:rsid w:val="00737256"/>
    <w:rsid w:val="0073799A"/>
    <w:rsid w:val="007509A0"/>
    <w:rsid w:val="00750DD6"/>
    <w:rsid w:val="0075503E"/>
    <w:rsid w:val="00755BF5"/>
    <w:rsid w:val="00755FF4"/>
    <w:rsid w:val="0075683D"/>
    <w:rsid w:val="007569C4"/>
    <w:rsid w:val="00756B3B"/>
    <w:rsid w:val="00757E0A"/>
    <w:rsid w:val="00765616"/>
    <w:rsid w:val="00766197"/>
    <w:rsid w:val="0077138B"/>
    <w:rsid w:val="00772992"/>
    <w:rsid w:val="007829DC"/>
    <w:rsid w:val="00782CE3"/>
    <w:rsid w:val="00783095"/>
    <w:rsid w:val="00785C9E"/>
    <w:rsid w:val="00787970"/>
    <w:rsid w:val="007901A6"/>
    <w:rsid w:val="00790B9C"/>
    <w:rsid w:val="00790F95"/>
    <w:rsid w:val="00792B24"/>
    <w:rsid w:val="00792B44"/>
    <w:rsid w:val="007937A6"/>
    <w:rsid w:val="00793F15"/>
    <w:rsid w:val="007950EF"/>
    <w:rsid w:val="00797121"/>
    <w:rsid w:val="007A03D4"/>
    <w:rsid w:val="007A37A1"/>
    <w:rsid w:val="007A5EF9"/>
    <w:rsid w:val="007A6756"/>
    <w:rsid w:val="007A764F"/>
    <w:rsid w:val="007A7CE2"/>
    <w:rsid w:val="007B1E11"/>
    <w:rsid w:val="007B2CEF"/>
    <w:rsid w:val="007B3339"/>
    <w:rsid w:val="007B557E"/>
    <w:rsid w:val="007C1E19"/>
    <w:rsid w:val="007C23E3"/>
    <w:rsid w:val="007C28B2"/>
    <w:rsid w:val="007C63E2"/>
    <w:rsid w:val="007D1427"/>
    <w:rsid w:val="007D7090"/>
    <w:rsid w:val="007D77ED"/>
    <w:rsid w:val="007D78BC"/>
    <w:rsid w:val="007E7077"/>
    <w:rsid w:val="007F052C"/>
    <w:rsid w:val="007F6628"/>
    <w:rsid w:val="007F6CB1"/>
    <w:rsid w:val="00800A1E"/>
    <w:rsid w:val="00800C0A"/>
    <w:rsid w:val="0080588B"/>
    <w:rsid w:val="0080656D"/>
    <w:rsid w:val="00806BB9"/>
    <w:rsid w:val="008160C8"/>
    <w:rsid w:val="00823DD6"/>
    <w:rsid w:val="00824BA2"/>
    <w:rsid w:val="00824E7C"/>
    <w:rsid w:val="00825690"/>
    <w:rsid w:val="00825A5A"/>
    <w:rsid w:val="00827BA1"/>
    <w:rsid w:val="0083144B"/>
    <w:rsid w:val="008319CD"/>
    <w:rsid w:val="00835654"/>
    <w:rsid w:val="00837EEF"/>
    <w:rsid w:val="00841DF2"/>
    <w:rsid w:val="00843270"/>
    <w:rsid w:val="0084756B"/>
    <w:rsid w:val="00850544"/>
    <w:rsid w:val="00855AE8"/>
    <w:rsid w:val="008663E5"/>
    <w:rsid w:val="008705D5"/>
    <w:rsid w:val="00871DFF"/>
    <w:rsid w:val="00873C4B"/>
    <w:rsid w:val="008740FB"/>
    <w:rsid w:val="00874D46"/>
    <w:rsid w:val="0087765F"/>
    <w:rsid w:val="008842CA"/>
    <w:rsid w:val="00884888"/>
    <w:rsid w:val="00885FCE"/>
    <w:rsid w:val="00886EBE"/>
    <w:rsid w:val="00893EDA"/>
    <w:rsid w:val="00893FE9"/>
    <w:rsid w:val="00894860"/>
    <w:rsid w:val="00897591"/>
    <w:rsid w:val="0089777E"/>
    <w:rsid w:val="008A09A8"/>
    <w:rsid w:val="008A24D6"/>
    <w:rsid w:val="008A2AB3"/>
    <w:rsid w:val="008A2F9F"/>
    <w:rsid w:val="008A3BAD"/>
    <w:rsid w:val="008A4E00"/>
    <w:rsid w:val="008A5168"/>
    <w:rsid w:val="008A71A7"/>
    <w:rsid w:val="008A7F3F"/>
    <w:rsid w:val="008B03EC"/>
    <w:rsid w:val="008B4D08"/>
    <w:rsid w:val="008C075F"/>
    <w:rsid w:val="008C342D"/>
    <w:rsid w:val="008C3A9B"/>
    <w:rsid w:val="008D46A2"/>
    <w:rsid w:val="008D4E07"/>
    <w:rsid w:val="008E0493"/>
    <w:rsid w:val="008E0D36"/>
    <w:rsid w:val="008E1FF6"/>
    <w:rsid w:val="008E51BD"/>
    <w:rsid w:val="008E5246"/>
    <w:rsid w:val="008F04E4"/>
    <w:rsid w:val="008F0DED"/>
    <w:rsid w:val="008F314C"/>
    <w:rsid w:val="00900C20"/>
    <w:rsid w:val="00902FC9"/>
    <w:rsid w:val="009033DC"/>
    <w:rsid w:val="00904750"/>
    <w:rsid w:val="0090796F"/>
    <w:rsid w:val="00910DF8"/>
    <w:rsid w:val="00913245"/>
    <w:rsid w:val="00913AF3"/>
    <w:rsid w:val="009159AC"/>
    <w:rsid w:val="00917EBE"/>
    <w:rsid w:val="00923829"/>
    <w:rsid w:val="00923B18"/>
    <w:rsid w:val="00923BFD"/>
    <w:rsid w:val="0092487D"/>
    <w:rsid w:val="00925023"/>
    <w:rsid w:val="0092686F"/>
    <w:rsid w:val="009268B0"/>
    <w:rsid w:val="00926F28"/>
    <w:rsid w:val="009413CD"/>
    <w:rsid w:val="00941867"/>
    <w:rsid w:val="0094713D"/>
    <w:rsid w:val="009512F1"/>
    <w:rsid w:val="00951622"/>
    <w:rsid w:val="00956A36"/>
    <w:rsid w:val="0095752B"/>
    <w:rsid w:val="00957C8F"/>
    <w:rsid w:val="0096050B"/>
    <w:rsid w:val="00960590"/>
    <w:rsid w:val="0096144E"/>
    <w:rsid w:val="00966015"/>
    <w:rsid w:val="00967283"/>
    <w:rsid w:val="00970E5F"/>
    <w:rsid w:val="00972846"/>
    <w:rsid w:val="00973374"/>
    <w:rsid w:val="00976771"/>
    <w:rsid w:val="009769BB"/>
    <w:rsid w:val="00985111"/>
    <w:rsid w:val="00986485"/>
    <w:rsid w:val="009938C6"/>
    <w:rsid w:val="00994407"/>
    <w:rsid w:val="00996726"/>
    <w:rsid w:val="00997702"/>
    <w:rsid w:val="009A45C7"/>
    <w:rsid w:val="009A53D1"/>
    <w:rsid w:val="009A6343"/>
    <w:rsid w:val="009A6E2A"/>
    <w:rsid w:val="009B08C7"/>
    <w:rsid w:val="009B2CC1"/>
    <w:rsid w:val="009B73AF"/>
    <w:rsid w:val="009B7B8D"/>
    <w:rsid w:val="009C0267"/>
    <w:rsid w:val="009C4248"/>
    <w:rsid w:val="009D082D"/>
    <w:rsid w:val="009D1D6D"/>
    <w:rsid w:val="009D390E"/>
    <w:rsid w:val="009D435C"/>
    <w:rsid w:val="009D68ED"/>
    <w:rsid w:val="009D6E60"/>
    <w:rsid w:val="009D7287"/>
    <w:rsid w:val="009E180B"/>
    <w:rsid w:val="009E2424"/>
    <w:rsid w:val="009E28FC"/>
    <w:rsid w:val="009E3A3F"/>
    <w:rsid w:val="009E54B9"/>
    <w:rsid w:val="009E56CB"/>
    <w:rsid w:val="009E5DAB"/>
    <w:rsid w:val="009F3D9F"/>
    <w:rsid w:val="00A00852"/>
    <w:rsid w:val="00A06877"/>
    <w:rsid w:val="00A10DEA"/>
    <w:rsid w:val="00A119F8"/>
    <w:rsid w:val="00A125E7"/>
    <w:rsid w:val="00A13219"/>
    <w:rsid w:val="00A1380E"/>
    <w:rsid w:val="00A13E27"/>
    <w:rsid w:val="00A14DA5"/>
    <w:rsid w:val="00A156A0"/>
    <w:rsid w:val="00A17CBA"/>
    <w:rsid w:val="00A2132E"/>
    <w:rsid w:val="00A3030A"/>
    <w:rsid w:val="00A3037C"/>
    <w:rsid w:val="00A3197B"/>
    <w:rsid w:val="00A3222A"/>
    <w:rsid w:val="00A32663"/>
    <w:rsid w:val="00A353E9"/>
    <w:rsid w:val="00A3600B"/>
    <w:rsid w:val="00A36435"/>
    <w:rsid w:val="00A46704"/>
    <w:rsid w:val="00A52D69"/>
    <w:rsid w:val="00A5329F"/>
    <w:rsid w:val="00A534B2"/>
    <w:rsid w:val="00A535D6"/>
    <w:rsid w:val="00A539A8"/>
    <w:rsid w:val="00A53A4E"/>
    <w:rsid w:val="00A53E13"/>
    <w:rsid w:val="00A56CAC"/>
    <w:rsid w:val="00A61EA4"/>
    <w:rsid w:val="00A65351"/>
    <w:rsid w:val="00A6781C"/>
    <w:rsid w:val="00A67B99"/>
    <w:rsid w:val="00A7170D"/>
    <w:rsid w:val="00A73C2A"/>
    <w:rsid w:val="00A74F97"/>
    <w:rsid w:val="00A76A00"/>
    <w:rsid w:val="00A76E23"/>
    <w:rsid w:val="00A77B10"/>
    <w:rsid w:val="00A8096F"/>
    <w:rsid w:val="00A83B86"/>
    <w:rsid w:val="00A845EF"/>
    <w:rsid w:val="00A84A98"/>
    <w:rsid w:val="00A85D44"/>
    <w:rsid w:val="00A86473"/>
    <w:rsid w:val="00A965ED"/>
    <w:rsid w:val="00AA03BB"/>
    <w:rsid w:val="00AA077A"/>
    <w:rsid w:val="00AA0AE6"/>
    <w:rsid w:val="00AA2EE9"/>
    <w:rsid w:val="00AA3043"/>
    <w:rsid w:val="00AA50E5"/>
    <w:rsid w:val="00AA6ADC"/>
    <w:rsid w:val="00AB1F75"/>
    <w:rsid w:val="00AB37F9"/>
    <w:rsid w:val="00AB3DA0"/>
    <w:rsid w:val="00AB4B69"/>
    <w:rsid w:val="00AB5E63"/>
    <w:rsid w:val="00AB613E"/>
    <w:rsid w:val="00AB641F"/>
    <w:rsid w:val="00AB6732"/>
    <w:rsid w:val="00AB76DD"/>
    <w:rsid w:val="00AC3043"/>
    <w:rsid w:val="00AC4675"/>
    <w:rsid w:val="00AD43A0"/>
    <w:rsid w:val="00AD6228"/>
    <w:rsid w:val="00AE1910"/>
    <w:rsid w:val="00AE1A92"/>
    <w:rsid w:val="00AE247D"/>
    <w:rsid w:val="00AE5E19"/>
    <w:rsid w:val="00AF0855"/>
    <w:rsid w:val="00AF0B00"/>
    <w:rsid w:val="00AF0E3B"/>
    <w:rsid w:val="00AF2472"/>
    <w:rsid w:val="00AF3178"/>
    <w:rsid w:val="00AF6B2D"/>
    <w:rsid w:val="00B01FFE"/>
    <w:rsid w:val="00B02840"/>
    <w:rsid w:val="00B04BCA"/>
    <w:rsid w:val="00B05955"/>
    <w:rsid w:val="00B11A28"/>
    <w:rsid w:val="00B11E94"/>
    <w:rsid w:val="00B14302"/>
    <w:rsid w:val="00B14EEA"/>
    <w:rsid w:val="00B169DD"/>
    <w:rsid w:val="00B20927"/>
    <w:rsid w:val="00B30013"/>
    <w:rsid w:val="00B37AA8"/>
    <w:rsid w:val="00B4531F"/>
    <w:rsid w:val="00B4587E"/>
    <w:rsid w:val="00B46456"/>
    <w:rsid w:val="00B46502"/>
    <w:rsid w:val="00B5640F"/>
    <w:rsid w:val="00B6013A"/>
    <w:rsid w:val="00B659E2"/>
    <w:rsid w:val="00B6637C"/>
    <w:rsid w:val="00B72C81"/>
    <w:rsid w:val="00B75257"/>
    <w:rsid w:val="00B759BF"/>
    <w:rsid w:val="00B75F4F"/>
    <w:rsid w:val="00B774C5"/>
    <w:rsid w:val="00B77984"/>
    <w:rsid w:val="00B805C2"/>
    <w:rsid w:val="00B86CF3"/>
    <w:rsid w:val="00B911E7"/>
    <w:rsid w:val="00B919D9"/>
    <w:rsid w:val="00B91FCD"/>
    <w:rsid w:val="00B920EE"/>
    <w:rsid w:val="00B96EB3"/>
    <w:rsid w:val="00B97F2C"/>
    <w:rsid w:val="00BA08B2"/>
    <w:rsid w:val="00BA3B07"/>
    <w:rsid w:val="00BA5BC5"/>
    <w:rsid w:val="00BA7B75"/>
    <w:rsid w:val="00BA7B8C"/>
    <w:rsid w:val="00BB167D"/>
    <w:rsid w:val="00BB3503"/>
    <w:rsid w:val="00BB6A5C"/>
    <w:rsid w:val="00BB6E64"/>
    <w:rsid w:val="00BB7CBB"/>
    <w:rsid w:val="00BC218E"/>
    <w:rsid w:val="00BC2CBB"/>
    <w:rsid w:val="00BC317F"/>
    <w:rsid w:val="00BC34F5"/>
    <w:rsid w:val="00BC4C42"/>
    <w:rsid w:val="00BC5258"/>
    <w:rsid w:val="00BD3288"/>
    <w:rsid w:val="00BD4C7E"/>
    <w:rsid w:val="00BD5316"/>
    <w:rsid w:val="00BD7029"/>
    <w:rsid w:val="00BE43B7"/>
    <w:rsid w:val="00BE5E1E"/>
    <w:rsid w:val="00BE7C65"/>
    <w:rsid w:val="00BF5D7E"/>
    <w:rsid w:val="00C00795"/>
    <w:rsid w:val="00C00DB3"/>
    <w:rsid w:val="00C01BC1"/>
    <w:rsid w:val="00C01DE2"/>
    <w:rsid w:val="00C02D10"/>
    <w:rsid w:val="00C03814"/>
    <w:rsid w:val="00C04E4B"/>
    <w:rsid w:val="00C06316"/>
    <w:rsid w:val="00C078D6"/>
    <w:rsid w:val="00C07B1B"/>
    <w:rsid w:val="00C07F11"/>
    <w:rsid w:val="00C1010C"/>
    <w:rsid w:val="00C107BF"/>
    <w:rsid w:val="00C128B3"/>
    <w:rsid w:val="00C13053"/>
    <w:rsid w:val="00C160EF"/>
    <w:rsid w:val="00C1615E"/>
    <w:rsid w:val="00C16594"/>
    <w:rsid w:val="00C177FB"/>
    <w:rsid w:val="00C17E4B"/>
    <w:rsid w:val="00C200CA"/>
    <w:rsid w:val="00C20C33"/>
    <w:rsid w:val="00C22E32"/>
    <w:rsid w:val="00C27473"/>
    <w:rsid w:val="00C40079"/>
    <w:rsid w:val="00C418A1"/>
    <w:rsid w:val="00C42B82"/>
    <w:rsid w:val="00C47D99"/>
    <w:rsid w:val="00C50FAA"/>
    <w:rsid w:val="00C5343B"/>
    <w:rsid w:val="00C535FC"/>
    <w:rsid w:val="00C55932"/>
    <w:rsid w:val="00C576A3"/>
    <w:rsid w:val="00C577D3"/>
    <w:rsid w:val="00C605DB"/>
    <w:rsid w:val="00C60842"/>
    <w:rsid w:val="00C62389"/>
    <w:rsid w:val="00C62A7D"/>
    <w:rsid w:val="00C67020"/>
    <w:rsid w:val="00C819BA"/>
    <w:rsid w:val="00C83EAA"/>
    <w:rsid w:val="00C87BB6"/>
    <w:rsid w:val="00C90711"/>
    <w:rsid w:val="00C909DE"/>
    <w:rsid w:val="00C90E61"/>
    <w:rsid w:val="00C97BAF"/>
    <w:rsid w:val="00CA236E"/>
    <w:rsid w:val="00CA2721"/>
    <w:rsid w:val="00CA518A"/>
    <w:rsid w:val="00CA666F"/>
    <w:rsid w:val="00CB1508"/>
    <w:rsid w:val="00CB533F"/>
    <w:rsid w:val="00CB64CA"/>
    <w:rsid w:val="00CB67FB"/>
    <w:rsid w:val="00CB6A12"/>
    <w:rsid w:val="00CB7BB0"/>
    <w:rsid w:val="00CC0894"/>
    <w:rsid w:val="00CC0E11"/>
    <w:rsid w:val="00CC27FB"/>
    <w:rsid w:val="00CC3EA0"/>
    <w:rsid w:val="00CC4373"/>
    <w:rsid w:val="00CC4AEE"/>
    <w:rsid w:val="00CD0CBF"/>
    <w:rsid w:val="00CD0E90"/>
    <w:rsid w:val="00CD10CF"/>
    <w:rsid w:val="00CD1B36"/>
    <w:rsid w:val="00CF3CA1"/>
    <w:rsid w:val="00CF4FC5"/>
    <w:rsid w:val="00CF5A50"/>
    <w:rsid w:val="00CF6B16"/>
    <w:rsid w:val="00CF6E4F"/>
    <w:rsid w:val="00D037B3"/>
    <w:rsid w:val="00D04907"/>
    <w:rsid w:val="00D06B64"/>
    <w:rsid w:val="00D0700A"/>
    <w:rsid w:val="00D154F4"/>
    <w:rsid w:val="00D208B5"/>
    <w:rsid w:val="00D23B6C"/>
    <w:rsid w:val="00D24081"/>
    <w:rsid w:val="00D245BF"/>
    <w:rsid w:val="00D33AB1"/>
    <w:rsid w:val="00D34009"/>
    <w:rsid w:val="00D3644A"/>
    <w:rsid w:val="00D370A5"/>
    <w:rsid w:val="00D42219"/>
    <w:rsid w:val="00D473CB"/>
    <w:rsid w:val="00D4754C"/>
    <w:rsid w:val="00D5099F"/>
    <w:rsid w:val="00D50B25"/>
    <w:rsid w:val="00D50BBF"/>
    <w:rsid w:val="00D50C4E"/>
    <w:rsid w:val="00D52352"/>
    <w:rsid w:val="00D53800"/>
    <w:rsid w:val="00D549E8"/>
    <w:rsid w:val="00D56011"/>
    <w:rsid w:val="00D57A31"/>
    <w:rsid w:val="00D61ED2"/>
    <w:rsid w:val="00D63390"/>
    <w:rsid w:val="00D640A4"/>
    <w:rsid w:val="00D6595B"/>
    <w:rsid w:val="00D75B3D"/>
    <w:rsid w:val="00D75FAA"/>
    <w:rsid w:val="00D762BA"/>
    <w:rsid w:val="00D817E3"/>
    <w:rsid w:val="00D86ECB"/>
    <w:rsid w:val="00D8728E"/>
    <w:rsid w:val="00D90A32"/>
    <w:rsid w:val="00D911D1"/>
    <w:rsid w:val="00D937A1"/>
    <w:rsid w:val="00D94BA6"/>
    <w:rsid w:val="00D96286"/>
    <w:rsid w:val="00D967D9"/>
    <w:rsid w:val="00DA0BBD"/>
    <w:rsid w:val="00DA1877"/>
    <w:rsid w:val="00DA24F1"/>
    <w:rsid w:val="00DA50C9"/>
    <w:rsid w:val="00DA5A44"/>
    <w:rsid w:val="00DB4A94"/>
    <w:rsid w:val="00DB4E4F"/>
    <w:rsid w:val="00DB7210"/>
    <w:rsid w:val="00DB72FD"/>
    <w:rsid w:val="00DB79D0"/>
    <w:rsid w:val="00DC03CD"/>
    <w:rsid w:val="00DC5D75"/>
    <w:rsid w:val="00DC7C02"/>
    <w:rsid w:val="00DD1789"/>
    <w:rsid w:val="00DD1B51"/>
    <w:rsid w:val="00DD5CDA"/>
    <w:rsid w:val="00DD5EFD"/>
    <w:rsid w:val="00DD7C6D"/>
    <w:rsid w:val="00DE27B8"/>
    <w:rsid w:val="00DE31EB"/>
    <w:rsid w:val="00DE5940"/>
    <w:rsid w:val="00DE61A3"/>
    <w:rsid w:val="00DE689D"/>
    <w:rsid w:val="00DF10A6"/>
    <w:rsid w:val="00DF162D"/>
    <w:rsid w:val="00DF1A3C"/>
    <w:rsid w:val="00DF4A57"/>
    <w:rsid w:val="00DF5605"/>
    <w:rsid w:val="00DF5D91"/>
    <w:rsid w:val="00DF7F5C"/>
    <w:rsid w:val="00E01090"/>
    <w:rsid w:val="00E042E2"/>
    <w:rsid w:val="00E044EE"/>
    <w:rsid w:val="00E04961"/>
    <w:rsid w:val="00E07E5E"/>
    <w:rsid w:val="00E07F3F"/>
    <w:rsid w:val="00E123ED"/>
    <w:rsid w:val="00E150AD"/>
    <w:rsid w:val="00E15328"/>
    <w:rsid w:val="00E22D64"/>
    <w:rsid w:val="00E27288"/>
    <w:rsid w:val="00E31E80"/>
    <w:rsid w:val="00E321C7"/>
    <w:rsid w:val="00E324F3"/>
    <w:rsid w:val="00E32F9A"/>
    <w:rsid w:val="00E35171"/>
    <w:rsid w:val="00E41D43"/>
    <w:rsid w:val="00E42AF8"/>
    <w:rsid w:val="00E4438F"/>
    <w:rsid w:val="00E45091"/>
    <w:rsid w:val="00E53324"/>
    <w:rsid w:val="00E5405E"/>
    <w:rsid w:val="00E54F95"/>
    <w:rsid w:val="00E6005C"/>
    <w:rsid w:val="00E614E0"/>
    <w:rsid w:val="00E622C6"/>
    <w:rsid w:val="00E6509B"/>
    <w:rsid w:val="00E75C6D"/>
    <w:rsid w:val="00E76F16"/>
    <w:rsid w:val="00E8316B"/>
    <w:rsid w:val="00E83926"/>
    <w:rsid w:val="00E87B3C"/>
    <w:rsid w:val="00E87FA2"/>
    <w:rsid w:val="00E91F5B"/>
    <w:rsid w:val="00E93B4C"/>
    <w:rsid w:val="00E9604B"/>
    <w:rsid w:val="00E97298"/>
    <w:rsid w:val="00E976C4"/>
    <w:rsid w:val="00EA03D0"/>
    <w:rsid w:val="00EA05B4"/>
    <w:rsid w:val="00EA17C7"/>
    <w:rsid w:val="00EA4368"/>
    <w:rsid w:val="00EA6C1D"/>
    <w:rsid w:val="00EB1A64"/>
    <w:rsid w:val="00EB1BFE"/>
    <w:rsid w:val="00EB215F"/>
    <w:rsid w:val="00EB22C4"/>
    <w:rsid w:val="00EB28AC"/>
    <w:rsid w:val="00EB309B"/>
    <w:rsid w:val="00EB40A6"/>
    <w:rsid w:val="00EB4B1C"/>
    <w:rsid w:val="00EB619E"/>
    <w:rsid w:val="00EB6C68"/>
    <w:rsid w:val="00EC238F"/>
    <w:rsid w:val="00EC3653"/>
    <w:rsid w:val="00ED01B4"/>
    <w:rsid w:val="00ED08AC"/>
    <w:rsid w:val="00ED2824"/>
    <w:rsid w:val="00ED4CFB"/>
    <w:rsid w:val="00ED7565"/>
    <w:rsid w:val="00EE35E5"/>
    <w:rsid w:val="00EE51A5"/>
    <w:rsid w:val="00EE6301"/>
    <w:rsid w:val="00F0042D"/>
    <w:rsid w:val="00F0103D"/>
    <w:rsid w:val="00F01E41"/>
    <w:rsid w:val="00F01EA2"/>
    <w:rsid w:val="00F04431"/>
    <w:rsid w:val="00F066F0"/>
    <w:rsid w:val="00F13163"/>
    <w:rsid w:val="00F14716"/>
    <w:rsid w:val="00F23728"/>
    <w:rsid w:val="00F249AE"/>
    <w:rsid w:val="00F2653B"/>
    <w:rsid w:val="00F30243"/>
    <w:rsid w:val="00F30B68"/>
    <w:rsid w:val="00F41396"/>
    <w:rsid w:val="00F42D19"/>
    <w:rsid w:val="00F4408E"/>
    <w:rsid w:val="00F45F1F"/>
    <w:rsid w:val="00F45FB2"/>
    <w:rsid w:val="00F46257"/>
    <w:rsid w:val="00F46347"/>
    <w:rsid w:val="00F51072"/>
    <w:rsid w:val="00F52979"/>
    <w:rsid w:val="00F54566"/>
    <w:rsid w:val="00F54ECA"/>
    <w:rsid w:val="00F566FF"/>
    <w:rsid w:val="00F57A0E"/>
    <w:rsid w:val="00F60F14"/>
    <w:rsid w:val="00F6644A"/>
    <w:rsid w:val="00F6792E"/>
    <w:rsid w:val="00F73074"/>
    <w:rsid w:val="00F7429B"/>
    <w:rsid w:val="00F74D42"/>
    <w:rsid w:val="00F832DB"/>
    <w:rsid w:val="00F836A0"/>
    <w:rsid w:val="00F86A94"/>
    <w:rsid w:val="00F90257"/>
    <w:rsid w:val="00F90A20"/>
    <w:rsid w:val="00F9301B"/>
    <w:rsid w:val="00F95EF7"/>
    <w:rsid w:val="00F962CA"/>
    <w:rsid w:val="00F972FE"/>
    <w:rsid w:val="00FA083B"/>
    <w:rsid w:val="00FA50CB"/>
    <w:rsid w:val="00FA5945"/>
    <w:rsid w:val="00FA5EDF"/>
    <w:rsid w:val="00FB196C"/>
    <w:rsid w:val="00FB1D15"/>
    <w:rsid w:val="00FB3F1B"/>
    <w:rsid w:val="00FB4DAA"/>
    <w:rsid w:val="00FB5BFC"/>
    <w:rsid w:val="00FB6FCB"/>
    <w:rsid w:val="00FB746C"/>
    <w:rsid w:val="00FC10C5"/>
    <w:rsid w:val="00FC377E"/>
    <w:rsid w:val="00FC397E"/>
    <w:rsid w:val="00FC4A30"/>
    <w:rsid w:val="00FC6BFD"/>
    <w:rsid w:val="00FC6EEF"/>
    <w:rsid w:val="00FD2283"/>
    <w:rsid w:val="00FD6AE0"/>
    <w:rsid w:val="00FD6FD6"/>
    <w:rsid w:val="00FD75CF"/>
    <w:rsid w:val="00FE26DD"/>
    <w:rsid w:val="00FE305B"/>
    <w:rsid w:val="00FE54F8"/>
    <w:rsid w:val="00FE5818"/>
    <w:rsid w:val="00FE5A82"/>
    <w:rsid w:val="00FF1BE5"/>
    <w:rsid w:val="00FF4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462ADD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PMingLiU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uiPriority="9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 w:qFormat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8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8" w:unhideWhenUsed="1" w:qFormat="1"/>
    <w:lsdException w:name="List Number 3" w:semiHidden="1" w:uiPriority="8" w:unhideWhenUsed="1" w:qFormat="1"/>
    <w:lsdException w:name="List Number 4" w:semiHidden="1" w:uiPriority="8" w:unhideWhenUsed="1" w:qFormat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uiPriority w:val="9"/>
    <w:qFormat/>
    <w:rsid w:val="008F314C"/>
    <w:pPr>
      <w:jc w:val="both"/>
    </w:pPr>
    <w:rPr>
      <w:sz w:val="22"/>
      <w:szCs w:val="28"/>
      <w:lang w:eastAsia="zh-CN"/>
    </w:rPr>
  </w:style>
  <w:style w:type="paragraph" w:styleId="1">
    <w:name w:val="heading 1"/>
    <w:aliases w:val="1,A MAJOR/BOLD,Aktenaam,Article Heading,CD Kap 1,Ch,Chapter,Framew.1,H1,Header1,Heading 1 deutsch,Heading A,Heading1,Hoofdstukkop,L1,Lev 1,Main Heading,Niveau 1,No numbers,SECTION,TableHeading1,Titre 1 HB,e1,h1,hea,head1,level 1,level1"/>
    <w:basedOn w:val="a0"/>
    <w:next w:val="a1"/>
    <w:link w:val="10"/>
    <w:uiPriority w:val="9"/>
    <w:qFormat/>
    <w:rsid w:val="004C28BD"/>
    <w:pPr>
      <w:keepNext/>
      <w:spacing w:after="180" w:line="260" w:lineRule="atLeast"/>
      <w:jc w:val="center"/>
      <w:outlineLvl w:val="0"/>
    </w:pPr>
    <w:rPr>
      <w:b/>
      <w:bCs/>
      <w:caps/>
      <w:lang w:eastAsia="x-none"/>
    </w:rPr>
  </w:style>
  <w:style w:type="paragraph" w:styleId="20">
    <w:name w:val="heading 2"/>
    <w:aliases w:val="1.1,2,Clause,H2,H21,H22,H23,H24,H25,H26,H27,H28,H29,ICL,Lev 2,Major,Niveau 1 1,PA Major Section,PARA2,Paragraafkop,Reset numbering,Section Heading,Sub-clause,Titre 2,_Heading 2,ctf345-2,e2,h,h 3,h2,hd2,head2nd,l2,level 2,level 2 no toc"/>
    <w:basedOn w:val="a0"/>
    <w:next w:val="a2"/>
    <w:link w:val="21"/>
    <w:uiPriority w:val="9"/>
    <w:qFormat/>
    <w:rsid w:val="004C28BD"/>
    <w:pPr>
      <w:keepNext/>
      <w:spacing w:after="180" w:line="260" w:lineRule="atLeast"/>
      <w:outlineLvl w:val="1"/>
    </w:pPr>
    <w:rPr>
      <w:b/>
      <w:bCs/>
      <w:caps/>
      <w:lang w:eastAsia="x-none"/>
    </w:rPr>
  </w:style>
  <w:style w:type="paragraph" w:styleId="3">
    <w:name w:val="heading 3"/>
    <w:aliases w:val="(Alt+3),(Alt+3)1,(Alt+3)2,(Alt+3)3,(Alt+3)4,(a),3,H3,H3 Char,H31,H32,H33,H34,H35,H36,H37,H38,Label,Label1,Lev 3,Level 1 - 1,Level 2 heading,Mia,Minor,Niveau 1 1 1,PA Minor Section,Subparagraafkop,Subparagraafkop1,hseHeading 3,level 3,level3"/>
    <w:basedOn w:val="a0"/>
    <w:next w:val="a2"/>
    <w:link w:val="31"/>
    <w:uiPriority w:val="9"/>
    <w:qFormat/>
    <w:rsid w:val="004C28BD"/>
    <w:pPr>
      <w:keepNext/>
      <w:numPr>
        <w:ilvl w:val="1"/>
        <w:numId w:val="26"/>
      </w:numPr>
      <w:spacing w:after="180" w:line="260" w:lineRule="atLeast"/>
      <w:outlineLvl w:val="2"/>
    </w:pPr>
    <w:rPr>
      <w:b/>
    </w:rPr>
  </w:style>
  <w:style w:type="paragraph" w:styleId="40">
    <w:name w:val="heading 4"/>
    <w:aliases w:val="(i),4,Bullet 11,D Sub-Sub/Plain,First Subheading,GPH Heading 4,H,H4,Heading 4 StGeorge,Heading a,Heading4,Lev 4,Level 2 - (a),Level 2 - a,Project table,Propos,Schedules,Sub-Minor,Sub-paragraph,Te,h4,h4 sub sub heading,level 4,level4"/>
    <w:basedOn w:val="SchH4"/>
    <w:link w:val="41"/>
    <w:qFormat/>
    <w:rsid w:val="00E15EB0"/>
    <w:pPr>
      <w:numPr>
        <w:ilvl w:val="0"/>
        <w:numId w:val="0"/>
      </w:numPr>
    </w:pPr>
    <w:rPr>
      <w:lang w:eastAsia="x-none"/>
    </w:rPr>
  </w:style>
  <w:style w:type="paragraph" w:styleId="5">
    <w:name w:val="heading 5"/>
    <w:aliases w:val="(A),(A)Text,1.1.1.1.1,5,A,Appendix,Document Title 2,Dot GS,H5,Heading 5 StGeorge,Heading 5(unused),L5,Lev 5,Level 3 - (i),Level 3 - i,NOT IN USE,Numbered - 5,Para5,Para51,Second Subheading,Style(i),Sub4Para,h5,h51,h52,level 5,level5,s,test"/>
    <w:basedOn w:val="a0"/>
    <w:qFormat/>
    <w:rsid w:val="00B919D9"/>
    <w:pPr>
      <w:numPr>
        <w:ilvl w:val="4"/>
        <w:numId w:val="12"/>
      </w:numPr>
      <w:spacing w:after="180" w:line="260" w:lineRule="atLeast"/>
      <w:outlineLvl w:val="4"/>
    </w:pPr>
  </w:style>
  <w:style w:type="paragraph" w:styleId="6">
    <w:name w:val="heading 6"/>
    <w:aliases w:val="(I),6,61,Bullet list,Bullet list1,Bullet list11,Bullet list111,Bullet list12,Bullet list2,Bullet list21,Bullet list3,H6,Heading 6(unused),L1 PIP,Legal Level 1.,Lev 6,Marginal,Requirement,Requirement1,Third Subheading,h6,level 6,level6"/>
    <w:basedOn w:val="a0"/>
    <w:qFormat/>
    <w:rsid w:val="00B919D9"/>
    <w:pPr>
      <w:numPr>
        <w:ilvl w:val="5"/>
        <w:numId w:val="12"/>
      </w:numPr>
      <w:spacing w:after="180" w:line="260" w:lineRule="atLeast"/>
      <w:outlineLvl w:val="5"/>
    </w:pPr>
  </w:style>
  <w:style w:type="paragraph" w:styleId="7">
    <w:name w:val="heading 7"/>
    <w:aliases w:val="(1),7,Heading 7(unused),L2 PIP,Legal Level 1.1.,Lev 7,h7,level1-noHeading,level1noheading"/>
    <w:basedOn w:val="a0"/>
    <w:link w:val="70"/>
    <w:qFormat/>
    <w:rsid w:val="004C28BD"/>
    <w:pPr>
      <w:numPr>
        <w:ilvl w:val="6"/>
        <w:numId w:val="12"/>
      </w:numPr>
      <w:spacing w:after="180" w:line="260" w:lineRule="atLeast"/>
      <w:outlineLvl w:val="6"/>
    </w:pPr>
  </w:style>
  <w:style w:type="paragraph" w:styleId="8">
    <w:name w:val="heading 8"/>
    <w:basedOn w:val="a0"/>
    <w:semiHidden/>
    <w:qFormat/>
    <w:rsid w:val="004C28BD"/>
    <w:pPr>
      <w:numPr>
        <w:ilvl w:val="7"/>
        <w:numId w:val="1"/>
      </w:numPr>
      <w:tabs>
        <w:tab w:val="left" w:pos="3544"/>
      </w:tabs>
      <w:spacing w:after="180" w:line="260" w:lineRule="atLeast"/>
      <w:outlineLvl w:val="7"/>
    </w:pPr>
  </w:style>
  <w:style w:type="paragraph" w:styleId="9">
    <w:name w:val="heading 9"/>
    <w:basedOn w:val="a0"/>
    <w:semiHidden/>
    <w:qFormat/>
    <w:rsid w:val="004C28BD"/>
    <w:pPr>
      <w:numPr>
        <w:ilvl w:val="8"/>
        <w:numId w:val="1"/>
      </w:numPr>
      <w:tabs>
        <w:tab w:val="left" w:pos="3544"/>
        <w:tab w:val="left" w:pos="4253"/>
      </w:tabs>
      <w:spacing w:after="180" w:line="260" w:lineRule="atLeast"/>
      <w:outlineLvl w:val="8"/>
    </w:p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SubHeading">
    <w:name w:val="Sub Heading"/>
    <w:basedOn w:val="a0"/>
    <w:next w:val="a1"/>
    <w:rsid w:val="00B919D9"/>
    <w:pPr>
      <w:keepNext/>
      <w:spacing w:after="180" w:line="260" w:lineRule="atLeast"/>
      <w:jc w:val="center"/>
    </w:pPr>
    <w:rPr>
      <w:b/>
      <w:bCs/>
      <w:caps/>
    </w:rPr>
  </w:style>
  <w:style w:type="paragraph" w:styleId="42">
    <w:name w:val="toc 4"/>
    <w:basedOn w:val="a0"/>
    <w:next w:val="a0"/>
    <w:autoRedefine/>
    <w:semiHidden/>
    <w:rsid w:val="004C28BD"/>
    <w:pPr>
      <w:spacing w:line="260" w:lineRule="atLeast"/>
      <w:ind w:left="1440" w:right="288" w:hanging="720"/>
    </w:pPr>
  </w:style>
  <w:style w:type="paragraph" w:styleId="a6">
    <w:name w:val="header"/>
    <w:basedOn w:val="a0"/>
    <w:link w:val="a7"/>
    <w:rsid w:val="004C28BD"/>
    <w:pPr>
      <w:tabs>
        <w:tab w:val="center" w:pos="4536"/>
      </w:tabs>
      <w:spacing w:after="180" w:line="260" w:lineRule="atLeast"/>
      <w:jc w:val="right"/>
    </w:pPr>
    <w:rPr>
      <w:sz w:val="14"/>
      <w:lang w:eastAsia="x-none"/>
    </w:rPr>
  </w:style>
  <w:style w:type="paragraph" w:styleId="a8">
    <w:name w:val="footer"/>
    <w:basedOn w:val="a0"/>
    <w:link w:val="a9"/>
    <w:uiPriority w:val="99"/>
    <w:rsid w:val="004C28BD"/>
    <w:pPr>
      <w:tabs>
        <w:tab w:val="center" w:pos="4536"/>
      </w:tabs>
    </w:pPr>
    <w:rPr>
      <w:noProof/>
      <w:sz w:val="14"/>
      <w:szCs w:val="20"/>
      <w:lang w:val="x-none" w:eastAsia="x-none"/>
    </w:rPr>
  </w:style>
  <w:style w:type="paragraph" w:styleId="11">
    <w:name w:val="toc 1"/>
    <w:basedOn w:val="a0"/>
    <w:next w:val="a0"/>
    <w:autoRedefine/>
    <w:uiPriority w:val="39"/>
    <w:rsid w:val="004C28BD"/>
    <w:pPr>
      <w:tabs>
        <w:tab w:val="right" w:leader="dot" w:pos="9027"/>
      </w:tabs>
      <w:spacing w:before="180" w:line="260" w:lineRule="atLeast"/>
      <w:ind w:left="720" w:right="288" w:hanging="720"/>
    </w:pPr>
  </w:style>
  <w:style w:type="paragraph" w:styleId="22">
    <w:name w:val="toc 2"/>
    <w:basedOn w:val="a0"/>
    <w:next w:val="a0"/>
    <w:autoRedefine/>
    <w:uiPriority w:val="39"/>
    <w:rsid w:val="004C28BD"/>
    <w:pPr>
      <w:tabs>
        <w:tab w:val="right" w:leader="dot" w:pos="9027"/>
      </w:tabs>
      <w:spacing w:before="180" w:line="260" w:lineRule="atLeast"/>
      <w:ind w:left="1440" w:right="288" w:hanging="720"/>
    </w:pPr>
  </w:style>
  <w:style w:type="paragraph" w:styleId="32">
    <w:name w:val="toc 3"/>
    <w:basedOn w:val="a0"/>
    <w:next w:val="a0"/>
    <w:autoRedefine/>
    <w:uiPriority w:val="39"/>
    <w:rsid w:val="004C28BD"/>
    <w:pPr>
      <w:keepNext/>
      <w:tabs>
        <w:tab w:val="right" w:leader="dot" w:pos="9027"/>
      </w:tabs>
      <w:spacing w:before="180" w:line="260" w:lineRule="atLeast"/>
      <w:ind w:left="1440" w:right="288" w:hanging="1440"/>
    </w:pPr>
  </w:style>
  <w:style w:type="paragraph" w:styleId="aa">
    <w:name w:val="footnote text"/>
    <w:basedOn w:val="a0"/>
    <w:link w:val="ab"/>
    <w:uiPriority w:val="99"/>
    <w:semiHidden/>
    <w:rsid w:val="004C28BD"/>
    <w:pPr>
      <w:tabs>
        <w:tab w:val="left" w:pos="0"/>
        <w:tab w:val="left" w:pos="992"/>
        <w:tab w:val="left" w:pos="1985"/>
        <w:tab w:val="left" w:pos="2977"/>
        <w:tab w:val="left" w:pos="3969"/>
      </w:tabs>
    </w:pPr>
    <w:rPr>
      <w:sz w:val="16"/>
      <w:lang w:eastAsia="x-none"/>
    </w:rPr>
  </w:style>
  <w:style w:type="paragraph" w:customStyle="1" w:styleId="Annexure">
    <w:name w:val="Annexure"/>
    <w:basedOn w:val="a0"/>
    <w:next w:val="a1"/>
    <w:semiHidden/>
    <w:rsid w:val="00B919D9"/>
    <w:pPr>
      <w:keepNext/>
      <w:spacing w:after="180" w:line="280" w:lineRule="atLeast"/>
      <w:jc w:val="center"/>
      <w:outlineLvl w:val="0"/>
    </w:pPr>
    <w:rPr>
      <w:b/>
      <w:bCs/>
      <w:caps/>
      <w:kern w:val="28"/>
    </w:rPr>
  </w:style>
  <w:style w:type="paragraph" w:customStyle="1" w:styleId="AnnexureLn2">
    <w:name w:val="Annexure(Ln2)"/>
    <w:basedOn w:val="Annexure"/>
    <w:next w:val="a1"/>
    <w:semiHidden/>
    <w:rsid w:val="004C28BD"/>
    <w:pPr>
      <w:spacing w:line="260" w:lineRule="atLeast"/>
      <w:outlineLvl w:val="1"/>
    </w:pPr>
  </w:style>
  <w:style w:type="paragraph" w:styleId="a">
    <w:name w:val="List Number"/>
    <w:basedOn w:val="a0"/>
    <w:uiPriority w:val="8"/>
    <w:semiHidden/>
    <w:qFormat/>
    <w:rsid w:val="00B919D9"/>
    <w:pPr>
      <w:numPr>
        <w:numId w:val="14"/>
      </w:numPr>
      <w:spacing w:after="180" w:line="260" w:lineRule="atLeast"/>
    </w:pPr>
  </w:style>
  <w:style w:type="character" w:styleId="ac">
    <w:name w:val="endnote reference"/>
    <w:semiHidden/>
    <w:rsid w:val="004C28BD"/>
    <w:rPr>
      <w:vertAlign w:val="superscript"/>
    </w:rPr>
  </w:style>
  <w:style w:type="paragraph" w:styleId="ad">
    <w:name w:val="endnote text"/>
    <w:basedOn w:val="a0"/>
    <w:semiHidden/>
    <w:rsid w:val="004C28BD"/>
  </w:style>
  <w:style w:type="character" w:customStyle="1" w:styleId="a9">
    <w:name w:val="Нижній колонтитул Знак"/>
    <w:link w:val="a8"/>
    <w:uiPriority w:val="99"/>
    <w:rsid w:val="004C28BD"/>
    <w:rPr>
      <w:rFonts w:ascii="Times New Roman" w:eastAsia="PMingLiU" w:hAnsi="Times New Roman"/>
      <w:noProof/>
      <w:sz w:val="14"/>
    </w:rPr>
  </w:style>
  <w:style w:type="paragraph" w:customStyle="1" w:styleId="Da">
    <w:name w:val="D(a)"/>
    <w:basedOn w:val="a0"/>
    <w:uiPriority w:val="4"/>
    <w:rsid w:val="004C28BD"/>
    <w:pPr>
      <w:numPr>
        <w:ilvl w:val="1"/>
        <w:numId w:val="5"/>
      </w:numPr>
      <w:spacing w:after="180" w:line="260" w:lineRule="atLeast"/>
    </w:pPr>
  </w:style>
  <w:style w:type="paragraph" w:customStyle="1" w:styleId="Di">
    <w:name w:val="D(i)"/>
    <w:basedOn w:val="a0"/>
    <w:uiPriority w:val="5"/>
    <w:rsid w:val="004C28BD"/>
    <w:pPr>
      <w:numPr>
        <w:ilvl w:val="2"/>
        <w:numId w:val="5"/>
      </w:numPr>
      <w:spacing w:after="180" w:line="260" w:lineRule="atLeast"/>
    </w:pPr>
  </w:style>
  <w:style w:type="paragraph" w:customStyle="1" w:styleId="DA0">
    <w:name w:val="D(A)"/>
    <w:basedOn w:val="a0"/>
    <w:uiPriority w:val="6"/>
    <w:rsid w:val="004C28BD"/>
    <w:pPr>
      <w:numPr>
        <w:ilvl w:val="3"/>
        <w:numId w:val="5"/>
      </w:numPr>
      <w:spacing w:after="180" w:line="260" w:lineRule="atLeast"/>
    </w:pPr>
  </w:style>
  <w:style w:type="character" w:styleId="ae">
    <w:name w:val="page number"/>
    <w:semiHidden/>
    <w:rsid w:val="004C28BD"/>
    <w:rPr>
      <w:rFonts w:ascii="Times New Roman" w:eastAsia="PMingLiU" w:hAnsi="Times New Roman"/>
      <w:sz w:val="14"/>
    </w:rPr>
  </w:style>
  <w:style w:type="paragraph" w:customStyle="1" w:styleId="DefinitionParagraph">
    <w:name w:val="Definition Paragraph"/>
    <w:basedOn w:val="a0"/>
    <w:uiPriority w:val="2"/>
    <w:rsid w:val="00B919D9"/>
    <w:pPr>
      <w:numPr>
        <w:numId w:val="5"/>
      </w:numPr>
      <w:spacing w:after="180" w:line="260" w:lineRule="atLeast"/>
      <w:outlineLvl w:val="7"/>
    </w:pPr>
  </w:style>
  <w:style w:type="paragraph" w:customStyle="1" w:styleId="TitleHeading">
    <w:name w:val="Title Heading"/>
    <w:basedOn w:val="a0"/>
    <w:semiHidden/>
    <w:rsid w:val="004C28BD"/>
    <w:pPr>
      <w:pBdr>
        <w:top w:val="single" w:sz="8" w:space="12" w:color="auto"/>
        <w:bottom w:val="single" w:sz="8" w:space="12" w:color="auto"/>
      </w:pBdr>
      <w:spacing w:line="260" w:lineRule="atLeast"/>
      <w:ind w:left="1152" w:right="1152"/>
      <w:jc w:val="center"/>
    </w:pPr>
    <w:rPr>
      <w:rFonts w:cs="Arial"/>
      <w:b/>
      <w:bCs/>
      <w:caps/>
    </w:rPr>
  </w:style>
  <w:style w:type="character" w:styleId="af">
    <w:name w:val="footnote reference"/>
    <w:uiPriority w:val="99"/>
    <w:semiHidden/>
    <w:rsid w:val="004C28BD"/>
    <w:rPr>
      <w:rFonts w:ascii="Times New Roman" w:hAnsi="Times New Roman"/>
      <w:sz w:val="16"/>
      <w:vertAlign w:val="superscript"/>
    </w:rPr>
  </w:style>
  <w:style w:type="paragraph" w:customStyle="1" w:styleId="PartyName">
    <w:name w:val="PartyName"/>
    <w:basedOn w:val="a0"/>
    <w:uiPriority w:val="8"/>
    <w:semiHidden/>
    <w:qFormat/>
    <w:rsid w:val="004C28BD"/>
    <w:pPr>
      <w:jc w:val="center"/>
    </w:pPr>
    <w:rPr>
      <w:b/>
      <w:bCs/>
      <w:caps/>
    </w:rPr>
  </w:style>
  <w:style w:type="character" w:customStyle="1" w:styleId="Definition">
    <w:name w:val="Definition"/>
    <w:uiPriority w:val="2"/>
    <w:rsid w:val="004C28BD"/>
    <w:rPr>
      <w:b/>
      <w:bCs/>
      <w:i w:val="0"/>
      <w:sz w:val="22"/>
      <w:szCs w:val="28"/>
    </w:rPr>
  </w:style>
  <w:style w:type="paragraph" w:customStyle="1" w:styleId="FooterAddress">
    <w:name w:val="FooterAddress"/>
    <w:basedOn w:val="a0"/>
    <w:semiHidden/>
    <w:rsid w:val="004C28BD"/>
    <w:pPr>
      <w:tabs>
        <w:tab w:val="left" w:pos="1430"/>
      </w:tabs>
      <w:jc w:val="right"/>
    </w:pPr>
    <w:rPr>
      <w:sz w:val="14"/>
      <w:szCs w:val="20"/>
    </w:rPr>
  </w:style>
  <w:style w:type="paragraph" w:customStyle="1" w:styleId="Bullet1">
    <w:name w:val="Bullet 1"/>
    <w:basedOn w:val="a0"/>
    <w:uiPriority w:val="9"/>
    <w:rsid w:val="00B919D9"/>
    <w:pPr>
      <w:numPr>
        <w:numId w:val="2"/>
      </w:numPr>
      <w:spacing w:after="180" w:line="260" w:lineRule="atLeast"/>
    </w:pPr>
  </w:style>
  <w:style w:type="paragraph" w:customStyle="1" w:styleId="Bullet2">
    <w:name w:val="Bullet 2"/>
    <w:basedOn w:val="a0"/>
    <w:uiPriority w:val="9"/>
    <w:rsid w:val="00B919D9"/>
    <w:pPr>
      <w:numPr>
        <w:numId w:val="3"/>
      </w:numPr>
      <w:spacing w:line="260" w:lineRule="atLeast"/>
    </w:pPr>
  </w:style>
  <w:style w:type="paragraph" w:customStyle="1" w:styleId="SchH1">
    <w:name w:val="SchH1"/>
    <w:basedOn w:val="a0"/>
    <w:next w:val="a1"/>
    <w:uiPriority w:val="6"/>
    <w:rsid w:val="00B919D9"/>
    <w:pPr>
      <w:keepNext/>
      <w:numPr>
        <w:numId w:val="25"/>
      </w:numPr>
      <w:spacing w:after="180" w:line="260" w:lineRule="atLeast"/>
      <w:jc w:val="center"/>
      <w:outlineLvl w:val="0"/>
    </w:pPr>
    <w:rPr>
      <w:b/>
      <w:bCs/>
      <w:caps/>
    </w:rPr>
  </w:style>
  <w:style w:type="paragraph" w:customStyle="1" w:styleId="SchH2">
    <w:name w:val="SchH2"/>
    <w:basedOn w:val="a0"/>
    <w:next w:val="a2"/>
    <w:link w:val="SchH2Char"/>
    <w:uiPriority w:val="6"/>
    <w:rsid w:val="004C28BD"/>
    <w:pPr>
      <w:keepNext/>
      <w:tabs>
        <w:tab w:val="num" w:pos="720"/>
      </w:tabs>
      <w:spacing w:after="180" w:line="260" w:lineRule="atLeast"/>
      <w:ind w:left="720" w:hanging="720"/>
      <w:outlineLvl w:val="1"/>
    </w:pPr>
    <w:rPr>
      <w:b/>
      <w:bCs/>
      <w:caps/>
      <w:lang w:eastAsia="x-none"/>
    </w:rPr>
  </w:style>
  <w:style w:type="paragraph" w:customStyle="1" w:styleId="SchH3">
    <w:name w:val="SchH3"/>
    <w:basedOn w:val="a0"/>
    <w:next w:val="a2"/>
    <w:uiPriority w:val="6"/>
    <w:rsid w:val="004C28BD"/>
    <w:pPr>
      <w:keepNext/>
      <w:spacing w:after="180" w:line="260" w:lineRule="atLeast"/>
      <w:outlineLvl w:val="2"/>
    </w:pPr>
    <w:rPr>
      <w:b/>
      <w:bCs/>
    </w:rPr>
  </w:style>
  <w:style w:type="paragraph" w:customStyle="1" w:styleId="SchH4">
    <w:name w:val="SchH4"/>
    <w:basedOn w:val="a0"/>
    <w:link w:val="SchH4Char"/>
    <w:uiPriority w:val="6"/>
    <w:rsid w:val="004C28BD"/>
    <w:pPr>
      <w:numPr>
        <w:ilvl w:val="4"/>
        <w:numId w:val="25"/>
      </w:numPr>
      <w:spacing w:after="180" w:line="260" w:lineRule="atLeast"/>
      <w:outlineLvl w:val="3"/>
    </w:pPr>
  </w:style>
  <w:style w:type="paragraph" w:customStyle="1" w:styleId="SchH5">
    <w:name w:val="SchH5"/>
    <w:basedOn w:val="a0"/>
    <w:uiPriority w:val="6"/>
    <w:rsid w:val="004C28BD"/>
    <w:pPr>
      <w:numPr>
        <w:ilvl w:val="5"/>
        <w:numId w:val="25"/>
      </w:numPr>
      <w:spacing w:after="180" w:line="260" w:lineRule="atLeast"/>
      <w:outlineLvl w:val="4"/>
    </w:pPr>
  </w:style>
  <w:style w:type="paragraph" w:customStyle="1" w:styleId="SchH6">
    <w:name w:val="SchH6"/>
    <w:basedOn w:val="a0"/>
    <w:uiPriority w:val="6"/>
    <w:rsid w:val="004C28BD"/>
    <w:pPr>
      <w:numPr>
        <w:ilvl w:val="6"/>
        <w:numId w:val="25"/>
      </w:numPr>
      <w:spacing w:after="180" w:line="260" w:lineRule="atLeast"/>
      <w:outlineLvl w:val="5"/>
    </w:pPr>
  </w:style>
  <w:style w:type="paragraph" w:customStyle="1" w:styleId="NormalAtt">
    <w:name w:val="Normal Att"/>
    <w:basedOn w:val="a0"/>
    <w:semiHidden/>
    <w:rsid w:val="004C28BD"/>
    <w:pPr>
      <w:keepNext/>
    </w:pPr>
  </w:style>
  <w:style w:type="paragraph" w:customStyle="1" w:styleId="SchSH">
    <w:name w:val="SchSH"/>
    <w:basedOn w:val="a0"/>
    <w:next w:val="a1"/>
    <w:uiPriority w:val="6"/>
    <w:rsid w:val="00B919D9"/>
    <w:pPr>
      <w:keepNext/>
      <w:spacing w:after="180" w:line="260" w:lineRule="atLeast"/>
      <w:jc w:val="center"/>
    </w:pPr>
    <w:rPr>
      <w:b/>
      <w:caps/>
    </w:rPr>
  </w:style>
  <w:style w:type="paragraph" w:customStyle="1" w:styleId="TableHeading">
    <w:name w:val="Table Heading"/>
    <w:basedOn w:val="a0"/>
    <w:next w:val="a0"/>
    <w:uiPriority w:val="9"/>
    <w:rsid w:val="004C28BD"/>
    <w:pPr>
      <w:spacing w:before="120" w:after="120" w:line="240" w:lineRule="atLeast"/>
    </w:pPr>
    <w:rPr>
      <w:b/>
      <w:caps/>
    </w:rPr>
  </w:style>
  <w:style w:type="paragraph" w:customStyle="1" w:styleId="TableText">
    <w:name w:val="Table Text"/>
    <w:basedOn w:val="a0"/>
    <w:semiHidden/>
    <w:rsid w:val="004C28BD"/>
    <w:pPr>
      <w:spacing w:line="260" w:lineRule="atLeast"/>
    </w:pPr>
    <w:rPr>
      <w:szCs w:val="24"/>
    </w:rPr>
  </w:style>
  <w:style w:type="paragraph" w:styleId="2">
    <w:name w:val="List Number 2"/>
    <w:basedOn w:val="a0"/>
    <w:uiPriority w:val="8"/>
    <w:semiHidden/>
    <w:qFormat/>
    <w:rsid w:val="004C28BD"/>
    <w:pPr>
      <w:numPr>
        <w:ilvl w:val="1"/>
        <w:numId w:val="14"/>
      </w:numPr>
      <w:spacing w:after="180" w:line="260" w:lineRule="atLeast"/>
    </w:pPr>
  </w:style>
  <w:style w:type="paragraph" w:styleId="30">
    <w:name w:val="List Number 3"/>
    <w:basedOn w:val="a0"/>
    <w:uiPriority w:val="8"/>
    <w:semiHidden/>
    <w:qFormat/>
    <w:rsid w:val="004C28BD"/>
    <w:pPr>
      <w:numPr>
        <w:ilvl w:val="2"/>
        <w:numId w:val="14"/>
      </w:numPr>
      <w:spacing w:after="180" w:line="260" w:lineRule="atLeast"/>
    </w:pPr>
  </w:style>
  <w:style w:type="paragraph" w:styleId="4">
    <w:name w:val="List Number 4"/>
    <w:basedOn w:val="a0"/>
    <w:uiPriority w:val="8"/>
    <w:semiHidden/>
    <w:qFormat/>
    <w:rsid w:val="004C28BD"/>
    <w:pPr>
      <w:numPr>
        <w:ilvl w:val="3"/>
        <w:numId w:val="14"/>
      </w:numPr>
      <w:spacing w:after="180" w:line="260" w:lineRule="atLeast"/>
    </w:pPr>
  </w:style>
  <w:style w:type="character" w:customStyle="1" w:styleId="Highlight">
    <w:name w:val="Highlight"/>
    <w:semiHidden/>
    <w:rsid w:val="004C28BD"/>
    <w:rPr>
      <w:rFonts w:ascii="Arial" w:hAnsi="Arial"/>
      <w:b/>
    </w:rPr>
  </w:style>
  <w:style w:type="paragraph" w:customStyle="1" w:styleId="Recital">
    <w:name w:val="Recital"/>
    <w:basedOn w:val="a0"/>
    <w:uiPriority w:val="8"/>
    <w:rsid w:val="00B919D9"/>
    <w:pPr>
      <w:numPr>
        <w:numId w:val="4"/>
      </w:numPr>
      <w:spacing w:after="180" w:line="260" w:lineRule="atLeast"/>
      <w:ind w:left="706" w:hanging="706"/>
    </w:pPr>
  </w:style>
  <w:style w:type="paragraph" w:customStyle="1" w:styleId="FooterCompany">
    <w:name w:val="FooterCompany"/>
    <w:basedOn w:val="a0"/>
    <w:semiHidden/>
    <w:rsid w:val="004C28BD"/>
    <w:pPr>
      <w:tabs>
        <w:tab w:val="left" w:pos="1430"/>
      </w:tabs>
      <w:jc w:val="right"/>
    </w:pPr>
    <w:rPr>
      <w:b/>
      <w:bCs/>
    </w:rPr>
  </w:style>
  <w:style w:type="paragraph" w:customStyle="1" w:styleId="FooterExecution">
    <w:name w:val="FooterExecution"/>
    <w:basedOn w:val="a0"/>
    <w:semiHidden/>
    <w:rsid w:val="004C28BD"/>
    <w:pPr>
      <w:tabs>
        <w:tab w:val="left" w:pos="1430"/>
      </w:tabs>
      <w:jc w:val="right"/>
    </w:pPr>
    <w:rPr>
      <w:b/>
      <w:bCs/>
      <w:i/>
      <w:iCs/>
      <w:sz w:val="20"/>
    </w:rPr>
  </w:style>
  <w:style w:type="paragraph" w:customStyle="1" w:styleId="FooterRef">
    <w:name w:val="FooterRef"/>
    <w:basedOn w:val="a0"/>
    <w:semiHidden/>
    <w:rsid w:val="004C28BD"/>
    <w:pPr>
      <w:tabs>
        <w:tab w:val="left" w:pos="1430"/>
      </w:tabs>
      <w:spacing w:line="240" w:lineRule="atLeast"/>
      <w:jc w:val="right"/>
    </w:pPr>
    <w:rPr>
      <w:sz w:val="14"/>
      <w:szCs w:val="20"/>
    </w:rPr>
  </w:style>
  <w:style w:type="paragraph" w:customStyle="1" w:styleId="TitleTopLine">
    <w:name w:val="TitleTopLine"/>
    <w:basedOn w:val="a0"/>
    <w:semiHidden/>
    <w:rsid w:val="004C28BD"/>
    <w:pPr>
      <w:keepNext/>
      <w:keepLines/>
      <w:pBdr>
        <w:bottom w:val="single" w:sz="4" w:space="1" w:color="auto"/>
      </w:pBdr>
      <w:spacing w:after="220" w:line="260" w:lineRule="atLeast"/>
    </w:pPr>
  </w:style>
  <w:style w:type="paragraph" w:customStyle="1" w:styleId="BMKACPSingleCentred">
    <w:name w:val="BMK ACP Single Centred"/>
    <w:basedOn w:val="a0"/>
    <w:semiHidden/>
    <w:rsid w:val="004C28BD"/>
    <w:pPr>
      <w:jc w:val="center"/>
    </w:pPr>
  </w:style>
  <w:style w:type="paragraph" w:customStyle="1" w:styleId="PartiesTitles">
    <w:name w:val="PartiesTitles"/>
    <w:basedOn w:val="a0"/>
    <w:semiHidden/>
    <w:rsid w:val="00B919D9"/>
    <w:pPr>
      <w:spacing w:line="260" w:lineRule="atLeast"/>
    </w:pPr>
    <w:rPr>
      <w:rFonts w:cs="Arial"/>
      <w:b/>
      <w:bCs/>
      <w:sz w:val="28"/>
    </w:rPr>
  </w:style>
  <w:style w:type="paragraph" w:customStyle="1" w:styleId="PartiesText">
    <w:name w:val="PartiesText"/>
    <w:basedOn w:val="a0"/>
    <w:semiHidden/>
    <w:rsid w:val="00B919D9"/>
    <w:pPr>
      <w:spacing w:before="60" w:after="260" w:line="260" w:lineRule="atLeast"/>
    </w:pPr>
    <w:rPr>
      <w:rFonts w:cs="Arial"/>
    </w:rPr>
  </w:style>
  <w:style w:type="paragraph" w:styleId="a1">
    <w:name w:val="Body Text"/>
    <w:basedOn w:val="a0"/>
    <w:link w:val="af0"/>
    <w:qFormat/>
    <w:rsid w:val="004C28BD"/>
    <w:pPr>
      <w:spacing w:after="180" w:line="260" w:lineRule="atLeast"/>
    </w:pPr>
    <w:rPr>
      <w:lang w:val="x-none" w:eastAsia="x-none"/>
    </w:rPr>
  </w:style>
  <w:style w:type="paragraph" w:customStyle="1" w:styleId="Executed">
    <w:name w:val="Executed"/>
    <w:basedOn w:val="a0"/>
    <w:semiHidden/>
    <w:rsid w:val="004C28BD"/>
    <w:pPr>
      <w:spacing w:before="180" w:after="400" w:line="260" w:lineRule="atLeast"/>
    </w:pPr>
    <w:rPr>
      <w:bCs/>
    </w:rPr>
  </w:style>
  <w:style w:type="paragraph" w:customStyle="1" w:styleId="FooterTitle">
    <w:name w:val="FooterTitle"/>
    <w:basedOn w:val="a8"/>
    <w:semiHidden/>
    <w:rsid w:val="00B919D9"/>
    <w:pPr>
      <w:tabs>
        <w:tab w:val="clear" w:pos="4536"/>
      </w:tabs>
      <w:jc w:val="right"/>
    </w:pPr>
    <w:rPr>
      <w:rFonts w:cs="Arial"/>
      <w:sz w:val="16"/>
      <w:szCs w:val="22"/>
    </w:rPr>
  </w:style>
  <w:style w:type="paragraph" w:customStyle="1" w:styleId="FooterExecution2">
    <w:name w:val="FooterExecution2"/>
    <w:basedOn w:val="a8"/>
    <w:semiHidden/>
    <w:rsid w:val="004C28BD"/>
    <w:pPr>
      <w:tabs>
        <w:tab w:val="clear" w:pos="4536"/>
      </w:tabs>
      <w:jc w:val="right"/>
    </w:pPr>
    <w:rPr>
      <w:rFonts w:ascii="Arial" w:hAnsi="Arial" w:cs="Arial"/>
      <w:b/>
      <w:bCs/>
      <w:sz w:val="16"/>
      <w:szCs w:val="22"/>
    </w:rPr>
  </w:style>
  <w:style w:type="character" w:customStyle="1" w:styleId="af0">
    <w:name w:val="Основний текст Знак"/>
    <w:link w:val="a1"/>
    <w:rsid w:val="004C28BD"/>
    <w:rPr>
      <w:rFonts w:ascii="Times New Roman" w:eastAsia="PMingLiU" w:hAnsi="Times New Roman"/>
      <w:sz w:val="22"/>
      <w:szCs w:val="28"/>
    </w:rPr>
  </w:style>
  <w:style w:type="table" w:styleId="af1">
    <w:name w:val="Table Grid"/>
    <w:basedOn w:val="a4"/>
    <w:uiPriority w:val="39"/>
    <w:rsid w:val="004C28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MDefinitions">
    <w:name w:val="B&amp;M Definitions"/>
    <w:uiPriority w:val="99"/>
    <w:rsid w:val="004C28BD"/>
    <w:pPr>
      <w:numPr>
        <w:numId w:val="5"/>
      </w:numPr>
    </w:pPr>
  </w:style>
  <w:style w:type="numbering" w:customStyle="1" w:styleId="BMHeadings">
    <w:name w:val="B&amp;M Headings"/>
    <w:uiPriority w:val="99"/>
    <w:rsid w:val="004C28BD"/>
    <w:pPr>
      <w:numPr>
        <w:numId w:val="11"/>
      </w:numPr>
    </w:pPr>
  </w:style>
  <w:style w:type="numbering" w:customStyle="1" w:styleId="BMListNumbers">
    <w:name w:val="B&amp;M List Numbers"/>
    <w:uiPriority w:val="99"/>
    <w:rsid w:val="004C28BD"/>
    <w:pPr>
      <w:numPr>
        <w:numId w:val="6"/>
      </w:numPr>
    </w:pPr>
  </w:style>
  <w:style w:type="numbering" w:customStyle="1" w:styleId="BMSchedules">
    <w:name w:val="B&amp;M Schedules"/>
    <w:uiPriority w:val="99"/>
    <w:rsid w:val="004C28BD"/>
    <w:pPr>
      <w:numPr>
        <w:numId w:val="7"/>
      </w:numPr>
    </w:pPr>
  </w:style>
  <w:style w:type="paragraph" w:styleId="af2">
    <w:name w:val="Normal (Web)"/>
    <w:basedOn w:val="a0"/>
    <w:uiPriority w:val="99"/>
    <w:semiHidden/>
    <w:rsid w:val="004C28BD"/>
    <w:rPr>
      <w:sz w:val="24"/>
      <w:szCs w:val="24"/>
    </w:rPr>
  </w:style>
  <w:style w:type="paragraph" w:customStyle="1" w:styleId="BMKACPBodyText">
    <w:name w:val="BMK ACP Body Text"/>
    <w:basedOn w:val="a0"/>
    <w:semiHidden/>
    <w:rsid w:val="004C28BD"/>
    <w:pPr>
      <w:spacing w:line="720" w:lineRule="auto"/>
      <w:jc w:val="center"/>
    </w:pPr>
  </w:style>
  <w:style w:type="paragraph" w:customStyle="1" w:styleId="BMKACPDate">
    <w:name w:val="BMK ACP Date"/>
    <w:basedOn w:val="a0"/>
    <w:semiHidden/>
    <w:rsid w:val="004C28BD"/>
    <w:pPr>
      <w:spacing w:line="720" w:lineRule="auto"/>
      <w:jc w:val="center"/>
    </w:pPr>
    <w:rPr>
      <w:b/>
      <w:caps/>
    </w:rPr>
  </w:style>
  <w:style w:type="paragraph" w:customStyle="1" w:styleId="TitleDescription">
    <w:name w:val="Title Description"/>
    <w:basedOn w:val="a0"/>
    <w:uiPriority w:val="8"/>
    <w:semiHidden/>
    <w:qFormat/>
    <w:rsid w:val="004C28BD"/>
    <w:pPr>
      <w:pBdr>
        <w:bottom w:val="single" w:sz="8" w:space="12" w:color="auto"/>
      </w:pBdr>
      <w:ind w:left="1152" w:right="1152"/>
      <w:jc w:val="center"/>
    </w:pPr>
    <w:rPr>
      <w:b/>
    </w:rPr>
  </w:style>
  <w:style w:type="paragraph" w:customStyle="1" w:styleId="BMKAddressInfo">
    <w:name w:val="BMK Address Info"/>
    <w:link w:val="BMKAddressInfoChar"/>
    <w:semiHidden/>
    <w:rsid w:val="004C28BD"/>
    <w:pPr>
      <w:jc w:val="center"/>
    </w:pPr>
    <w:rPr>
      <w:b/>
      <w:bCs/>
      <w:noProof/>
      <w:sz w:val="16"/>
      <w:szCs w:val="22"/>
    </w:rPr>
  </w:style>
  <w:style w:type="paragraph" w:customStyle="1" w:styleId="BMKMemberFirmName">
    <w:name w:val="BMK Member Firm Name"/>
    <w:basedOn w:val="BMKAddressInfo"/>
    <w:next w:val="BMKAddressInfo"/>
    <w:link w:val="BMKMemberFirmNameChar"/>
    <w:semiHidden/>
    <w:rsid w:val="004C28BD"/>
  </w:style>
  <w:style w:type="paragraph" w:customStyle="1" w:styleId="URL">
    <w:name w:val="URL"/>
    <w:basedOn w:val="a0"/>
    <w:link w:val="URLChar"/>
    <w:semiHidden/>
    <w:rsid w:val="004C28BD"/>
    <w:pPr>
      <w:spacing w:before="360" w:after="360" w:line="240" w:lineRule="atLeast"/>
    </w:pPr>
    <w:rPr>
      <w:rFonts w:ascii="Arial" w:hAnsi="Arial"/>
      <w:color w:val="5F5F5F"/>
      <w:sz w:val="28"/>
      <w:szCs w:val="20"/>
      <w:lang w:val="x-none" w:eastAsia="x-none"/>
    </w:rPr>
  </w:style>
  <w:style w:type="character" w:customStyle="1" w:styleId="URLChar">
    <w:name w:val="URL Char"/>
    <w:link w:val="URL"/>
    <w:semiHidden/>
    <w:rsid w:val="004C28BD"/>
    <w:rPr>
      <w:rFonts w:ascii="Arial" w:eastAsia="PMingLiU" w:hAnsi="Arial"/>
      <w:color w:val="5F5F5F"/>
      <w:sz w:val="28"/>
    </w:rPr>
  </w:style>
  <w:style w:type="paragraph" w:customStyle="1" w:styleId="CVBullet2">
    <w:name w:val="CV Bullet 2"/>
    <w:basedOn w:val="a0"/>
    <w:uiPriority w:val="1"/>
    <w:semiHidden/>
    <w:rsid w:val="00B919D9"/>
    <w:pPr>
      <w:numPr>
        <w:numId w:val="8"/>
      </w:numPr>
      <w:spacing w:before="120" w:line="240" w:lineRule="atLeast"/>
    </w:pPr>
    <w:rPr>
      <w:noProof/>
      <w:color w:val="5F5F5F"/>
      <w:sz w:val="20"/>
    </w:rPr>
  </w:style>
  <w:style w:type="paragraph" w:customStyle="1" w:styleId="Boilerplate3">
    <w:name w:val="Boilerplate 3"/>
    <w:basedOn w:val="a0"/>
    <w:uiPriority w:val="4"/>
    <w:semiHidden/>
    <w:qFormat/>
    <w:rsid w:val="004C28BD"/>
    <w:rPr>
      <w:color w:val="5F5F5F"/>
      <w:sz w:val="16"/>
      <w:szCs w:val="22"/>
    </w:rPr>
  </w:style>
  <w:style w:type="paragraph" w:customStyle="1" w:styleId="BackCoverFooter">
    <w:name w:val="BackCoverFooter"/>
    <w:basedOn w:val="a8"/>
    <w:uiPriority w:val="4"/>
    <w:semiHidden/>
    <w:qFormat/>
    <w:rsid w:val="00B919D9"/>
    <w:pPr>
      <w:tabs>
        <w:tab w:val="clear" w:pos="4536"/>
      </w:tabs>
      <w:spacing w:line="180" w:lineRule="atLeast"/>
    </w:pPr>
    <w:rPr>
      <w:noProof w:val="0"/>
      <w:color w:val="808080"/>
      <w:szCs w:val="14"/>
    </w:rPr>
  </w:style>
  <w:style w:type="paragraph" w:customStyle="1" w:styleId="TableBullet">
    <w:name w:val="Table Bullet"/>
    <w:basedOn w:val="a0"/>
    <w:uiPriority w:val="9"/>
    <w:rsid w:val="00B919D9"/>
    <w:pPr>
      <w:numPr>
        <w:numId w:val="9"/>
      </w:numPr>
      <w:spacing w:before="120" w:after="120" w:line="240" w:lineRule="atLeast"/>
    </w:pPr>
  </w:style>
  <w:style w:type="paragraph" w:customStyle="1" w:styleId="TableCopy">
    <w:name w:val="Table Copy"/>
    <w:basedOn w:val="a0"/>
    <w:uiPriority w:val="9"/>
    <w:rsid w:val="004C28BD"/>
    <w:pPr>
      <w:spacing w:before="120" w:after="120" w:line="240" w:lineRule="atLeast"/>
      <w:jc w:val="left"/>
    </w:pPr>
  </w:style>
  <w:style w:type="paragraph" w:customStyle="1" w:styleId="TableHeadings">
    <w:name w:val="Table Headings"/>
    <w:basedOn w:val="a0"/>
    <w:uiPriority w:val="9"/>
    <w:rsid w:val="00B919D9"/>
    <w:pPr>
      <w:numPr>
        <w:numId w:val="10"/>
      </w:numPr>
      <w:spacing w:before="120" w:after="60" w:line="240" w:lineRule="atLeast"/>
      <w:jc w:val="left"/>
    </w:pPr>
    <w:rPr>
      <w:b/>
      <w:bCs/>
    </w:rPr>
  </w:style>
  <w:style w:type="paragraph" w:customStyle="1" w:styleId="TableSource">
    <w:name w:val="Table Source"/>
    <w:basedOn w:val="a0"/>
    <w:next w:val="a0"/>
    <w:uiPriority w:val="8"/>
    <w:semiHidden/>
    <w:rsid w:val="004C28BD"/>
    <w:pPr>
      <w:spacing w:before="120" w:after="360" w:line="180" w:lineRule="atLeast"/>
    </w:pPr>
    <w:rPr>
      <w:sz w:val="16"/>
      <w:szCs w:val="22"/>
    </w:rPr>
  </w:style>
  <w:style w:type="paragraph" w:customStyle="1" w:styleId="PartyDescription">
    <w:name w:val="PartyDescription"/>
    <w:basedOn w:val="a0"/>
    <w:uiPriority w:val="8"/>
    <w:semiHidden/>
    <w:qFormat/>
    <w:rsid w:val="004C28BD"/>
    <w:pPr>
      <w:jc w:val="center"/>
    </w:pPr>
  </w:style>
  <w:style w:type="paragraph" w:customStyle="1" w:styleId="PartyAnd">
    <w:name w:val="PartyAnd"/>
    <w:basedOn w:val="a0"/>
    <w:uiPriority w:val="8"/>
    <w:semiHidden/>
    <w:qFormat/>
    <w:rsid w:val="004C28BD"/>
    <w:pPr>
      <w:spacing w:before="360" w:after="360"/>
      <w:jc w:val="center"/>
    </w:pPr>
  </w:style>
  <w:style w:type="paragraph" w:customStyle="1" w:styleId="TOCHeading">
    <w:name w:val="TOCHeading"/>
    <w:basedOn w:val="a0"/>
    <w:next w:val="a1"/>
    <w:uiPriority w:val="11"/>
    <w:semiHidden/>
    <w:rsid w:val="00B919D9"/>
    <w:pPr>
      <w:spacing w:after="180" w:line="260" w:lineRule="exact"/>
      <w:jc w:val="center"/>
    </w:pPr>
    <w:rPr>
      <w:b/>
      <w:bCs/>
      <w:caps/>
      <w:sz w:val="24"/>
    </w:rPr>
  </w:style>
  <w:style w:type="character" w:customStyle="1" w:styleId="BMKAddressInfoChar">
    <w:name w:val="BMK Address Info Char"/>
    <w:link w:val="BMKAddressInfo"/>
    <w:semiHidden/>
    <w:rsid w:val="004C28BD"/>
    <w:rPr>
      <w:b/>
      <w:bCs/>
      <w:noProof/>
      <w:sz w:val="16"/>
      <w:szCs w:val="22"/>
      <w:lang w:bidi="ar-SA"/>
    </w:rPr>
  </w:style>
  <w:style w:type="character" w:customStyle="1" w:styleId="BMKMemberFirmNameChar">
    <w:name w:val="BMK Member Firm Name Char"/>
    <w:link w:val="BMKMemberFirmName"/>
    <w:semiHidden/>
    <w:rsid w:val="004C28BD"/>
    <w:rPr>
      <w:rFonts w:ascii="Times New Roman" w:eastAsia="PMingLiU" w:hAnsi="Times New Roman"/>
      <w:b/>
      <w:bCs/>
      <w:noProof/>
      <w:sz w:val="16"/>
      <w:szCs w:val="22"/>
    </w:rPr>
  </w:style>
  <w:style w:type="paragraph" w:customStyle="1" w:styleId="BMKDocumentName">
    <w:name w:val="BMK Document Name"/>
    <w:basedOn w:val="a0"/>
    <w:next w:val="af3"/>
    <w:semiHidden/>
    <w:rsid w:val="004C28BD"/>
    <w:pPr>
      <w:tabs>
        <w:tab w:val="left" w:pos="2761"/>
        <w:tab w:val="left" w:pos="3470"/>
        <w:tab w:val="left" w:pos="4179"/>
        <w:tab w:val="left" w:pos="4888"/>
        <w:tab w:val="right" w:pos="9849"/>
      </w:tabs>
      <w:spacing w:after="200" w:line="200" w:lineRule="atLeast"/>
    </w:pPr>
    <w:rPr>
      <w:rFonts w:ascii="Arial Black" w:hAnsi="Arial Black"/>
      <w:b/>
      <w:bCs/>
      <w:noProof/>
      <w:sz w:val="18"/>
      <w:szCs w:val="24"/>
    </w:rPr>
  </w:style>
  <w:style w:type="paragraph" w:styleId="af3">
    <w:name w:val="Balloon Text"/>
    <w:basedOn w:val="a0"/>
    <w:link w:val="af4"/>
    <w:uiPriority w:val="99"/>
    <w:semiHidden/>
    <w:rsid w:val="004C28BD"/>
    <w:rPr>
      <w:rFonts w:ascii="Tahoma" w:hAnsi="Tahoma"/>
      <w:sz w:val="16"/>
      <w:szCs w:val="16"/>
      <w:lang w:val="x-none" w:eastAsia="x-none"/>
    </w:rPr>
  </w:style>
  <w:style w:type="character" w:customStyle="1" w:styleId="af4">
    <w:name w:val="Текст у виносці Знак"/>
    <w:link w:val="af3"/>
    <w:uiPriority w:val="99"/>
    <w:semiHidden/>
    <w:rsid w:val="004C28BD"/>
    <w:rPr>
      <w:rFonts w:ascii="Tahoma" w:eastAsia="PMingLiU" w:hAnsi="Tahoma" w:cs="Tahoma"/>
      <w:sz w:val="16"/>
      <w:szCs w:val="16"/>
    </w:rPr>
  </w:style>
  <w:style w:type="paragraph" w:styleId="af5">
    <w:name w:val="TOC Heading"/>
    <w:basedOn w:val="1"/>
    <w:next w:val="a0"/>
    <w:uiPriority w:val="39"/>
    <w:qFormat/>
    <w:rsid w:val="00B919D9"/>
    <w:pPr>
      <w:keepLines/>
      <w:spacing w:before="480" w:after="0" w:line="240" w:lineRule="auto"/>
      <w:outlineLvl w:val="9"/>
    </w:pPr>
    <w:rPr>
      <w:bCs w:val="0"/>
      <w:color w:val="C61014"/>
      <w:sz w:val="28"/>
    </w:rPr>
  </w:style>
  <w:style w:type="character" w:styleId="af6">
    <w:name w:val="Placeholder Text"/>
    <w:uiPriority w:val="99"/>
    <w:semiHidden/>
    <w:rsid w:val="004C28BD"/>
    <w:rPr>
      <w:color w:val="808080"/>
    </w:rPr>
  </w:style>
  <w:style w:type="paragraph" w:styleId="a2">
    <w:name w:val="Body Text Indent"/>
    <w:basedOn w:val="a0"/>
    <w:link w:val="af7"/>
    <w:qFormat/>
    <w:rsid w:val="004C28BD"/>
    <w:pPr>
      <w:spacing w:after="180" w:line="260" w:lineRule="atLeast"/>
      <w:ind w:left="709"/>
    </w:pPr>
    <w:rPr>
      <w:lang w:val="x-none" w:eastAsia="x-none"/>
    </w:rPr>
  </w:style>
  <w:style w:type="character" w:customStyle="1" w:styleId="af7">
    <w:name w:val="Основний текст з відступом Знак"/>
    <w:link w:val="a2"/>
    <w:rsid w:val="004C28BD"/>
    <w:rPr>
      <w:rFonts w:ascii="Times New Roman" w:eastAsia="PMingLiU" w:hAnsi="Times New Roman"/>
      <w:sz w:val="22"/>
      <w:szCs w:val="28"/>
    </w:rPr>
  </w:style>
  <w:style w:type="character" w:styleId="af8">
    <w:name w:val="Strong"/>
    <w:uiPriority w:val="22"/>
    <w:qFormat/>
    <w:rsid w:val="004C28BD"/>
    <w:rPr>
      <w:b/>
      <w:bCs/>
    </w:rPr>
  </w:style>
  <w:style w:type="paragraph" w:customStyle="1" w:styleId="ExecutionSignoff">
    <w:name w:val="Execution Signoff"/>
    <w:basedOn w:val="a0"/>
    <w:qFormat/>
    <w:rsid w:val="00B919D9"/>
    <w:pPr>
      <w:spacing w:before="120" w:after="120" w:line="240" w:lineRule="atLeast"/>
    </w:pPr>
  </w:style>
  <w:style w:type="paragraph" w:customStyle="1" w:styleId="BMKLogo">
    <w:name w:val="BMK Logo"/>
    <w:basedOn w:val="a0"/>
    <w:uiPriority w:val="9"/>
    <w:semiHidden/>
    <w:qFormat/>
    <w:rsid w:val="004C28BD"/>
    <w:pPr>
      <w:jc w:val="center"/>
    </w:pPr>
  </w:style>
  <w:style w:type="paragraph" w:customStyle="1" w:styleId="BodyTextIndent4">
    <w:name w:val="Body Text Indent 4"/>
    <w:basedOn w:val="a2"/>
    <w:qFormat/>
    <w:rsid w:val="004C28BD"/>
    <w:pPr>
      <w:numPr>
        <w:ilvl w:val="2"/>
      </w:numPr>
      <w:ind w:left="1418"/>
    </w:pPr>
  </w:style>
  <w:style w:type="paragraph" w:customStyle="1" w:styleId="BodyTextIndent5">
    <w:name w:val="Body Text Indent 5"/>
    <w:basedOn w:val="BodyTextIndent4"/>
    <w:qFormat/>
    <w:rsid w:val="004C28BD"/>
    <w:pPr>
      <w:numPr>
        <w:ilvl w:val="3"/>
      </w:numPr>
      <w:ind w:left="2126"/>
    </w:pPr>
  </w:style>
  <w:style w:type="paragraph" w:customStyle="1" w:styleId="BodyTextIndent6">
    <w:name w:val="Body Text Indent 6"/>
    <w:basedOn w:val="BodyTextIndent5"/>
    <w:qFormat/>
    <w:rsid w:val="004C28BD"/>
    <w:pPr>
      <w:numPr>
        <w:ilvl w:val="4"/>
      </w:numPr>
      <w:ind w:left="2835"/>
    </w:pPr>
  </w:style>
  <w:style w:type="character" w:customStyle="1" w:styleId="70">
    <w:name w:val="Заголовок 7 Знак"/>
    <w:aliases w:val="(1) Знак,7 Знак,Heading 7(unused) Знак,L2 PIP Знак,Legal Level 1.1. Знак,Lev 7 Знак,h7 Знак,level1-noHeading Знак,level1noheading Знак"/>
    <w:link w:val="7"/>
    <w:rsid w:val="004C28BD"/>
    <w:rPr>
      <w:sz w:val="22"/>
      <w:szCs w:val="28"/>
      <w:lang w:eastAsia="zh-CN"/>
    </w:rPr>
  </w:style>
  <w:style w:type="paragraph" w:customStyle="1" w:styleId="SchH7">
    <w:name w:val="SchH7"/>
    <w:basedOn w:val="a0"/>
    <w:uiPriority w:val="6"/>
    <w:qFormat/>
    <w:rsid w:val="004C28BD"/>
    <w:pPr>
      <w:numPr>
        <w:ilvl w:val="7"/>
        <w:numId w:val="25"/>
      </w:numPr>
      <w:spacing w:after="180" w:line="260" w:lineRule="atLeast"/>
    </w:pPr>
  </w:style>
  <w:style w:type="paragraph" w:customStyle="1" w:styleId="PartyName0">
    <w:name w:val="Party Name"/>
    <w:basedOn w:val="BMKACPDate"/>
    <w:semiHidden/>
    <w:rsid w:val="004C28BD"/>
  </w:style>
  <w:style w:type="paragraph" w:customStyle="1" w:styleId="PartyDescription0">
    <w:name w:val="Party Description"/>
    <w:basedOn w:val="PartyName0"/>
    <w:semiHidden/>
    <w:rsid w:val="004C28BD"/>
  </w:style>
  <w:style w:type="paragraph" w:customStyle="1" w:styleId="PartyAnd0">
    <w:name w:val="Party And"/>
    <w:basedOn w:val="PartyDescription0"/>
    <w:semiHidden/>
    <w:rsid w:val="004C28BD"/>
  </w:style>
  <w:style w:type="paragraph" w:customStyle="1" w:styleId="FooterExecution20">
    <w:name w:val="Footer Execution 2"/>
    <w:basedOn w:val="a8"/>
    <w:semiHidden/>
    <w:rsid w:val="004C28BD"/>
  </w:style>
  <w:style w:type="paragraph" w:styleId="af9">
    <w:name w:val="caption"/>
    <w:basedOn w:val="a0"/>
    <w:next w:val="a0"/>
    <w:semiHidden/>
    <w:unhideWhenUsed/>
    <w:qFormat/>
    <w:rsid w:val="004C28BD"/>
    <w:pPr>
      <w:spacing w:after="200"/>
    </w:pPr>
    <w:rPr>
      <w:sz w:val="16"/>
      <w:szCs w:val="16"/>
    </w:rPr>
  </w:style>
  <w:style w:type="character" w:styleId="afa">
    <w:name w:val="Hyperlink"/>
    <w:uiPriority w:val="99"/>
    <w:rsid w:val="004C28BD"/>
    <w:rPr>
      <w:color w:val="0000FF"/>
      <w:u w:val="single"/>
    </w:rPr>
  </w:style>
  <w:style w:type="character" w:styleId="afb">
    <w:name w:val="FollowedHyperlink"/>
    <w:semiHidden/>
    <w:unhideWhenUsed/>
    <w:rsid w:val="004C28BD"/>
    <w:rPr>
      <w:color w:val="800080"/>
      <w:u w:val="single"/>
    </w:rPr>
  </w:style>
  <w:style w:type="paragraph" w:customStyle="1" w:styleId="PartyList">
    <w:name w:val="Party List"/>
    <w:basedOn w:val="a1"/>
    <w:uiPriority w:val="8"/>
    <w:semiHidden/>
    <w:qFormat/>
    <w:rsid w:val="00B919D9"/>
    <w:pPr>
      <w:numPr>
        <w:numId w:val="13"/>
      </w:numPr>
      <w:ind w:left="567" w:hanging="567"/>
    </w:pPr>
  </w:style>
  <w:style w:type="paragraph" w:customStyle="1" w:styleId="SchH2Unbolded">
    <w:name w:val="SchH2 Unbolded"/>
    <w:basedOn w:val="SchH2"/>
    <w:next w:val="a2"/>
    <w:uiPriority w:val="6"/>
    <w:semiHidden/>
    <w:qFormat/>
    <w:rsid w:val="004C28BD"/>
    <w:pPr>
      <w:keepNext w:val="0"/>
    </w:pPr>
    <w:rPr>
      <w:b w:val="0"/>
      <w:caps w:val="0"/>
    </w:rPr>
  </w:style>
  <w:style w:type="paragraph" w:customStyle="1" w:styleId="Draft">
    <w:name w:val="Draft"/>
    <w:basedOn w:val="a0"/>
    <w:uiPriority w:val="9"/>
    <w:qFormat/>
    <w:rsid w:val="004C28BD"/>
    <w:pPr>
      <w:jc w:val="right"/>
    </w:pPr>
    <w:rPr>
      <w:b/>
      <w:i/>
      <w:sz w:val="20"/>
    </w:rPr>
  </w:style>
  <w:style w:type="paragraph" w:customStyle="1" w:styleId="TOCSubHeading">
    <w:name w:val="TOCSubHeading"/>
    <w:basedOn w:val="a1"/>
    <w:semiHidden/>
    <w:rsid w:val="004C28BD"/>
    <w:rPr>
      <w:b/>
    </w:rPr>
  </w:style>
  <w:style w:type="paragraph" w:customStyle="1" w:styleId="Section">
    <w:name w:val="Section"/>
    <w:basedOn w:val="a1"/>
    <w:next w:val="a1"/>
    <w:uiPriority w:val="7"/>
    <w:qFormat/>
    <w:rsid w:val="00B919D9"/>
    <w:pPr>
      <w:numPr>
        <w:numId w:val="15"/>
      </w:numPr>
      <w:ind w:left="0" w:firstLine="0"/>
      <w:jc w:val="center"/>
    </w:pPr>
    <w:rPr>
      <w:b/>
      <w:caps/>
    </w:rPr>
  </w:style>
  <w:style w:type="paragraph" w:customStyle="1" w:styleId="AgreementTitle">
    <w:name w:val="Agreement Title"/>
    <w:basedOn w:val="a0"/>
    <w:uiPriority w:val="9"/>
    <w:semiHidden/>
    <w:qFormat/>
    <w:rsid w:val="004C28BD"/>
    <w:pPr>
      <w:spacing w:after="180" w:line="260" w:lineRule="exact"/>
    </w:pPr>
    <w:rPr>
      <w:b/>
      <w:caps/>
    </w:rPr>
  </w:style>
  <w:style w:type="paragraph" w:customStyle="1" w:styleId="Part">
    <w:name w:val="Part"/>
    <w:basedOn w:val="a1"/>
    <w:next w:val="a1"/>
    <w:uiPriority w:val="7"/>
    <w:qFormat/>
    <w:rsid w:val="004C28BD"/>
    <w:pPr>
      <w:keepNext/>
      <w:numPr>
        <w:ilvl w:val="1"/>
        <w:numId w:val="25"/>
      </w:numPr>
      <w:jc w:val="center"/>
    </w:pPr>
    <w:rPr>
      <w:b/>
      <w:caps/>
    </w:rPr>
  </w:style>
  <w:style w:type="paragraph" w:customStyle="1" w:styleId="BoxNote">
    <w:name w:val="Box Note"/>
    <w:basedOn w:val="a1"/>
    <w:uiPriority w:val="12"/>
    <w:qFormat/>
    <w:rsid w:val="004C28BD"/>
    <w:pPr>
      <w:pBdr>
        <w:top w:val="single" w:sz="4" w:space="1" w:color="FF0000"/>
        <w:left w:val="single" w:sz="4" w:space="4" w:color="FF0000"/>
        <w:bottom w:val="single" w:sz="4" w:space="1" w:color="FF0000"/>
        <w:right w:val="single" w:sz="4" w:space="4" w:color="FF0000"/>
      </w:pBdr>
      <w:spacing w:after="120" w:line="240" w:lineRule="auto"/>
      <w:jc w:val="left"/>
    </w:pPr>
    <w:rPr>
      <w:color w:val="FF0000"/>
      <w:sz w:val="18"/>
    </w:rPr>
  </w:style>
  <w:style w:type="character" w:styleId="afc">
    <w:name w:val="annotation reference"/>
    <w:uiPriority w:val="99"/>
    <w:unhideWhenUsed/>
    <w:qFormat/>
    <w:rsid w:val="00B919D9"/>
    <w:rPr>
      <w:sz w:val="16"/>
      <w:szCs w:val="16"/>
    </w:rPr>
  </w:style>
  <w:style w:type="paragraph" w:styleId="afd">
    <w:name w:val="annotation text"/>
    <w:basedOn w:val="a0"/>
    <w:link w:val="afe"/>
    <w:uiPriority w:val="99"/>
    <w:unhideWhenUsed/>
    <w:qFormat/>
    <w:rsid w:val="0082161E"/>
    <w:rPr>
      <w:sz w:val="20"/>
      <w:szCs w:val="20"/>
      <w:lang w:eastAsia="x-none"/>
    </w:rPr>
  </w:style>
  <w:style w:type="character" w:customStyle="1" w:styleId="afe">
    <w:name w:val="Текст примітки Знак"/>
    <w:link w:val="afd"/>
    <w:uiPriority w:val="99"/>
    <w:rsid w:val="0082161E"/>
    <w:rPr>
      <w:rFonts w:ascii="Times New Roman" w:eastAsia="PMingLiU" w:hAnsi="Times New Roman"/>
      <w:lang w:val="uk-UA"/>
    </w:rPr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82161E"/>
    <w:rPr>
      <w:b/>
      <w:bCs/>
    </w:rPr>
  </w:style>
  <w:style w:type="character" w:customStyle="1" w:styleId="aff0">
    <w:name w:val="Тема примітки Знак"/>
    <w:link w:val="aff"/>
    <w:uiPriority w:val="99"/>
    <w:semiHidden/>
    <w:rsid w:val="0082161E"/>
    <w:rPr>
      <w:rFonts w:ascii="Times New Roman" w:eastAsia="PMingLiU" w:hAnsi="Times New Roman"/>
      <w:b/>
      <w:bCs/>
      <w:lang w:val="uk-UA"/>
    </w:rPr>
  </w:style>
  <w:style w:type="character" w:customStyle="1" w:styleId="ab">
    <w:name w:val="Текст виноски Знак"/>
    <w:link w:val="aa"/>
    <w:uiPriority w:val="99"/>
    <w:semiHidden/>
    <w:rsid w:val="002A01F6"/>
    <w:rPr>
      <w:rFonts w:ascii="Times New Roman" w:eastAsia="PMingLiU" w:hAnsi="Times New Roman"/>
      <w:sz w:val="16"/>
      <w:szCs w:val="28"/>
      <w:lang w:val="uk-UA"/>
    </w:rPr>
  </w:style>
  <w:style w:type="paragraph" w:customStyle="1" w:styleId="Default">
    <w:name w:val="Default"/>
    <w:rsid w:val="006D1367"/>
    <w:pPr>
      <w:autoSpaceDE w:val="0"/>
      <w:autoSpaceDN w:val="0"/>
      <w:adjustRightInd w:val="0"/>
    </w:pPr>
    <w:rPr>
      <w:color w:val="000000"/>
      <w:sz w:val="24"/>
      <w:szCs w:val="24"/>
      <w:lang w:val="en-GB" w:eastAsia="zh-CN"/>
    </w:rPr>
  </w:style>
  <w:style w:type="paragraph" w:styleId="aff1">
    <w:name w:val="Revision"/>
    <w:hidden/>
    <w:uiPriority w:val="99"/>
    <w:semiHidden/>
    <w:rsid w:val="00446403"/>
    <w:rPr>
      <w:sz w:val="22"/>
      <w:szCs w:val="28"/>
      <w:lang w:eastAsia="zh-CN"/>
    </w:rPr>
  </w:style>
  <w:style w:type="paragraph" w:customStyle="1" w:styleId="InstructBullet1">
    <w:name w:val="Instruct Bullet 1"/>
    <w:basedOn w:val="a0"/>
    <w:semiHidden/>
    <w:rsid w:val="00B919D9"/>
    <w:pPr>
      <w:numPr>
        <w:numId w:val="17"/>
      </w:num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left" w:pos="992"/>
        <w:tab w:val="left" w:pos="1985"/>
        <w:tab w:val="left" w:pos="2977"/>
        <w:tab w:val="left" w:pos="3969"/>
      </w:tabs>
      <w:jc w:val="left"/>
    </w:pPr>
    <w:rPr>
      <w:lang w:val="en-US"/>
    </w:rPr>
  </w:style>
  <w:style w:type="paragraph" w:customStyle="1" w:styleId="Aduk">
    <w:name w:val="Ad_uk"/>
    <w:basedOn w:val="a0"/>
    <w:link w:val="AdukChar"/>
    <w:qFormat/>
    <w:rsid w:val="00B919D9"/>
    <w:pPr>
      <w:numPr>
        <w:numId w:val="18"/>
      </w:numPr>
      <w:ind w:right="-1"/>
      <w:jc w:val="center"/>
    </w:pPr>
    <w:rPr>
      <w:rFonts w:ascii="Times New Roman Bold" w:eastAsia="Times New Roman" w:hAnsi="Times New Roman Bold"/>
      <w:b/>
      <w:caps/>
      <w:sz w:val="24"/>
      <w:szCs w:val="24"/>
      <w:lang w:eastAsia="ru-RU"/>
    </w:rPr>
  </w:style>
  <w:style w:type="character" w:customStyle="1" w:styleId="AdukChar">
    <w:name w:val="Ad_uk Char"/>
    <w:link w:val="Aduk"/>
    <w:rsid w:val="000804D5"/>
    <w:rPr>
      <w:rFonts w:ascii="Times New Roman Bold" w:eastAsia="Times New Roman" w:hAnsi="Times New Roman Bold"/>
      <w:b/>
      <w:caps/>
      <w:sz w:val="24"/>
      <w:szCs w:val="24"/>
      <w:lang w:eastAsia="ru-RU"/>
    </w:rPr>
  </w:style>
  <w:style w:type="paragraph" w:styleId="aff2">
    <w:name w:val="List Paragraph"/>
    <w:basedOn w:val="a0"/>
    <w:link w:val="aff3"/>
    <w:uiPriority w:val="34"/>
    <w:qFormat/>
    <w:rsid w:val="00941109"/>
    <w:pPr>
      <w:ind w:left="720"/>
      <w:contextualSpacing/>
    </w:pPr>
    <w:rPr>
      <w:lang w:eastAsia="x-none"/>
    </w:rPr>
  </w:style>
  <w:style w:type="character" w:styleId="aff4">
    <w:name w:val="Emphasis"/>
    <w:uiPriority w:val="20"/>
    <w:qFormat/>
    <w:rsid w:val="00E871CA"/>
    <w:rPr>
      <w:i/>
      <w:iCs/>
    </w:rPr>
  </w:style>
  <w:style w:type="character" w:customStyle="1" w:styleId="aff3">
    <w:name w:val="Абзац списку Знак"/>
    <w:link w:val="aff2"/>
    <w:uiPriority w:val="34"/>
    <w:qFormat/>
    <w:rsid w:val="00244439"/>
    <w:rPr>
      <w:rFonts w:ascii="Times New Roman" w:eastAsia="PMingLiU" w:hAnsi="Times New Roman"/>
      <w:sz w:val="22"/>
      <w:szCs w:val="28"/>
      <w:lang w:val="uk-UA"/>
    </w:rPr>
  </w:style>
  <w:style w:type="paragraph" w:customStyle="1" w:styleId="Head4">
    <w:name w:val="Head4"/>
    <w:basedOn w:val="SchH3"/>
    <w:next w:val="a0"/>
    <w:link w:val="Head4Char"/>
    <w:uiPriority w:val="9"/>
    <w:qFormat/>
    <w:rsid w:val="00720C20"/>
    <w:pPr>
      <w:keepNext w:val="0"/>
      <w:numPr>
        <w:ilvl w:val="3"/>
        <w:numId w:val="25"/>
      </w:numPr>
    </w:pPr>
    <w:rPr>
      <w:b w:val="0"/>
    </w:rPr>
  </w:style>
  <w:style w:type="character" w:customStyle="1" w:styleId="Head4Char">
    <w:name w:val="Head4 Char"/>
    <w:link w:val="Head4"/>
    <w:uiPriority w:val="9"/>
    <w:rsid w:val="00720C20"/>
    <w:rPr>
      <w:bCs/>
      <w:sz w:val="22"/>
      <w:szCs w:val="28"/>
      <w:lang w:eastAsia="zh-CN"/>
    </w:rPr>
  </w:style>
  <w:style w:type="character" w:customStyle="1" w:styleId="41">
    <w:name w:val="Заголовок 4 Знак"/>
    <w:aliases w:val="(i) Знак,4 Знак,Bullet 11 Знак,D Sub-Sub/Plain Знак,First Subheading Знак,GPH Heading 4 Знак,H Знак,H4 Знак,Heading 4 StGeorge Знак,Heading a Знак,Heading4 Знак,Lev 4 Знак,Level 2 - (a) Знак,Level 2 - a Знак,Project table Знак,Te Знак"/>
    <w:link w:val="40"/>
    <w:rsid w:val="007D6817"/>
    <w:rPr>
      <w:rFonts w:ascii="Times New Roman" w:eastAsia="PMingLiU" w:hAnsi="Times New Roman"/>
      <w:sz w:val="22"/>
      <w:szCs w:val="28"/>
      <w:lang w:val="uk-UA"/>
    </w:rPr>
  </w:style>
  <w:style w:type="character" w:customStyle="1" w:styleId="10">
    <w:name w:val="Заголовок 1 Знак"/>
    <w:aliases w:val="1 Знак,A MAJOR/BOLD Знак,Aktenaam Знак,Article Heading Знак,CD Kap 1 Знак,Ch Знак,Chapter Знак,Framew.1 Знак,H1 Знак,Header1 Знак,Heading 1 deutsch Знак,Heading A Знак,Heading1 Знак,Hoofdstukkop Знак,L1 Знак,Lev 1 Знак,Main Heading Знак"/>
    <w:link w:val="1"/>
    <w:uiPriority w:val="9"/>
    <w:rsid w:val="00CE48A1"/>
    <w:rPr>
      <w:rFonts w:ascii="Times New Roman" w:eastAsia="PMingLiU" w:hAnsi="Times New Roman" w:cs="Times New Roman"/>
      <w:b/>
      <w:bCs/>
      <w:caps/>
      <w:sz w:val="22"/>
      <w:szCs w:val="28"/>
      <w:lang w:val="uk-UA"/>
    </w:rPr>
  </w:style>
  <w:style w:type="character" w:customStyle="1" w:styleId="21">
    <w:name w:val="Заголовок 2 Знак"/>
    <w:aliases w:val="1.1 Знак,2 Знак,Clause Знак,H2 Знак,H21 Знак,H22 Знак,H23 Знак,H24 Знак,H25 Знак,H26 Знак,H27 Знак,H28 Знак,H29 Знак,ICL Знак,Lev 2 Знак,Major Знак,Niveau 1 1 Знак,PA Major Section Знак,PARA2 Знак,Paragraafkop Знак,Reset numbering Знак"/>
    <w:link w:val="20"/>
    <w:uiPriority w:val="9"/>
    <w:rsid w:val="00CE48A1"/>
    <w:rPr>
      <w:rFonts w:ascii="Times New Roman" w:eastAsia="PMingLiU" w:hAnsi="Times New Roman" w:cs="Times New Roman"/>
      <w:b/>
      <w:bCs/>
      <w:caps/>
      <w:sz w:val="22"/>
      <w:szCs w:val="28"/>
      <w:lang w:val="uk-UA"/>
    </w:rPr>
  </w:style>
  <w:style w:type="character" w:customStyle="1" w:styleId="31">
    <w:name w:val="Заголовок 3 Знак"/>
    <w:aliases w:val="(Alt+3) Знак,(Alt+3)1 Знак,(Alt+3)2 Знак,(Alt+3)3 Знак,(Alt+3)4 Знак,(a) Знак,3 Знак,H3 Знак,H3 Char Знак,H31 Знак,H32 Знак,H33 Знак,H34 Знак,H35 Знак,H36 Знак,H37 Знак,H38 Знак,Label Знак,Label1 Знак,Lev 3 Знак,Level 1 - 1 Знак"/>
    <w:link w:val="3"/>
    <w:uiPriority w:val="9"/>
    <w:rsid w:val="00CE48A1"/>
    <w:rPr>
      <w:b/>
      <w:sz w:val="22"/>
      <w:szCs w:val="28"/>
      <w:lang w:eastAsia="zh-CN"/>
    </w:rPr>
  </w:style>
  <w:style w:type="paragraph" w:styleId="aff5">
    <w:name w:val="Title"/>
    <w:basedOn w:val="a0"/>
    <w:link w:val="aff6"/>
    <w:uiPriority w:val="99"/>
    <w:qFormat/>
    <w:rsid w:val="00CE48A1"/>
    <w:pPr>
      <w:widowControl w:val="0"/>
      <w:jc w:val="center"/>
    </w:pPr>
    <w:rPr>
      <w:rFonts w:eastAsia="Times New Roman"/>
      <w:b/>
      <w:lang w:eastAsia="ru-RU"/>
    </w:rPr>
  </w:style>
  <w:style w:type="character" w:customStyle="1" w:styleId="aff6">
    <w:name w:val="Назва Знак"/>
    <w:link w:val="aff5"/>
    <w:uiPriority w:val="99"/>
    <w:rsid w:val="00CE48A1"/>
    <w:rPr>
      <w:rFonts w:ascii="Times New Roman" w:eastAsia="Times New Roman" w:hAnsi="Times New Roman"/>
      <w:b/>
      <w:sz w:val="22"/>
      <w:szCs w:val="28"/>
      <w:lang w:val="uk-UA" w:eastAsia="ru-RU"/>
    </w:rPr>
  </w:style>
  <w:style w:type="paragraph" w:styleId="aff7">
    <w:name w:val="No Spacing"/>
    <w:uiPriority w:val="1"/>
    <w:qFormat/>
    <w:rsid w:val="00CE48A1"/>
    <w:pPr>
      <w:suppressAutoHyphens/>
    </w:pPr>
    <w:rPr>
      <w:rFonts w:eastAsia="Times New Roman"/>
      <w:sz w:val="24"/>
      <w:szCs w:val="24"/>
      <w:lang w:val="en-GB" w:eastAsia="ar-SA"/>
    </w:rPr>
  </w:style>
  <w:style w:type="character" w:customStyle="1" w:styleId="a7">
    <w:name w:val="Верхній колонтитул Знак"/>
    <w:link w:val="a6"/>
    <w:rsid w:val="00CE48A1"/>
    <w:rPr>
      <w:rFonts w:ascii="Times New Roman" w:eastAsia="PMingLiU" w:hAnsi="Times New Roman"/>
      <w:sz w:val="14"/>
      <w:szCs w:val="28"/>
      <w:lang w:val="uk-UA"/>
    </w:rPr>
  </w:style>
  <w:style w:type="character" w:customStyle="1" w:styleId="FootnoteCharacters">
    <w:name w:val="Footnote Characters"/>
    <w:uiPriority w:val="99"/>
    <w:semiHidden/>
    <w:unhideWhenUsed/>
    <w:qFormat/>
    <w:rsid w:val="00CE48A1"/>
    <w:rPr>
      <w:vertAlign w:val="superscript"/>
    </w:rPr>
  </w:style>
  <w:style w:type="character" w:customStyle="1" w:styleId="FootnoteAnchor">
    <w:name w:val="Footnote Anchor"/>
    <w:rsid w:val="00CE48A1"/>
    <w:rPr>
      <w:vertAlign w:val="superscript"/>
    </w:rPr>
  </w:style>
  <w:style w:type="paragraph" w:customStyle="1" w:styleId="Hed4">
    <w:name w:val="Hed4"/>
    <w:basedOn w:val="3"/>
    <w:next w:val="3"/>
    <w:link w:val="Hed4Char"/>
    <w:uiPriority w:val="9"/>
    <w:qFormat/>
    <w:rsid w:val="00CE48A1"/>
    <w:pPr>
      <w:keepNext w:val="0"/>
      <w:numPr>
        <w:ilvl w:val="0"/>
        <w:numId w:val="0"/>
      </w:numPr>
      <w:shd w:val="clear" w:color="auto" w:fill="FFFFFF"/>
      <w:spacing w:after="280" w:line="240" w:lineRule="auto"/>
      <w:ind w:left="1134" w:hanging="453"/>
    </w:pPr>
    <w:rPr>
      <w:rFonts w:eastAsia="Times New Roman"/>
      <w:b w:val="0"/>
      <w:sz w:val="28"/>
      <w:lang w:eastAsia="uk-UA"/>
    </w:rPr>
  </w:style>
  <w:style w:type="character" w:customStyle="1" w:styleId="Hed4Char">
    <w:name w:val="Hed4 Char"/>
    <w:link w:val="Hed4"/>
    <w:uiPriority w:val="9"/>
    <w:rsid w:val="00CE48A1"/>
    <w:rPr>
      <w:rFonts w:ascii="Times New Roman" w:eastAsia="Times New Roman" w:hAnsi="Times New Roman" w:cs="Times New Roman"/>
      <w:b w:val="0"/>
      <w:sz w:val="28"/>
      <w:szCs w:val="28"/>
      <w:shd w:val="clear" w:color="auto" w:fill="FFFFFF"/>
      <w:lang w:val="uk-UA" w:eastAsia="uk-UA"/>
    </w:rPr>
  </w:style>
  <w:style w:type="paragraph" w:customStyle="1" w:styleId="Head3">
    <w:name w:val="Head3"/>
    <w:basedOn w:val="SchH2"/>
    <w:next w:val="20"/>
    <w:link w:val="Head3Char"/>
    <w:uiPriority w:val="9"/>
    <w:qFormat/>
    <w:rsid w:val="00B919D9"/>
    <w:pPr>
      <w:numPr>
        <w:numId w:val="1"/>
      </w:numPr>
    </w:pPr>
    <w:rPr>
      <w:lang w:eastAsia="zh-CN"/>
    </w:rPr>
  </w:style>
  <w:style w:type="character" w:customStyle="1" w:styleId="SchH2Char">
    <w:name w:val="SchH2 Char"/>
    <w:link w:val="SchH2"/>
    <w:uiPriority w:val="6"/>
    <w:rsid w:val="00CE48A1"/>
    <w:rPr>
      <w:rFonts w:ascii="Times New Roman" w:eastAsia="PMingLiU" w:hAnsi="Times New Roman"/>
      <w:b/>
      <w:bCs/>
      <w:caps/>
      <w:sz w:val="22"/>
      <w:szCs w:val="28"/>
      <w:lang w:val="uk-UA"/>
    </w:rPr>
  </w:style>
  <w:style w:type="character" w:customStyle="1" w:styleId="Head3Char">
    <w:name w:val="Head3 Char"/>
    <w:link w:val="Head3"/>
    <w:uiPriority w:val="9"/>
    <w:rsid w:val="00CE48A1"/>
    <w:rPr>
      <w:b/>
      <w:bCs/>
      <w:caps/>
      <w:sz w:val="22"/>
      <w:szCs w:val="28"/>
      <w:lang w:eastAsia="zh-CN"/>
    </w:rPr>
  </w:style>
  <w:style w:type="paragraph" w:customStyle="1" w:styleId="Head5">
    <w:name w:val="Head5"/>
    <w:basedOn w:val="SchH4"/>
    <w:next w:val="Head4"/>
    <w:link w:val="Head5Char"/>
    <w:uiPriority w:val="9"/>
    <w:qFormat/>
    <w:rsid w:val="00CE48A1"/>
    <w:pPr>
      <w:numPr>
        <w:ilvl w:val="0"/>
        <w:numId w:val="0"/>
      </w:numPr>
      <w:ind w:left="7579"/>
    </w:pPr>
    <w:rPr>
      <w:lang w:eastAsia="x-none"/>
    </w:rPr>
  </w:style>
  <w:style w:type="character" w:customStyle="1" w:styleId="SchH4Char">
    <w:name w:val="SchH4 Char"/>
    <w:link w:val="SchH4"/>
    <w:uiPriority w:val="6"/>
    <w:rsid w:val="00CE48A1"/>
    <w:rPr>
      <w:sz w:val="22"/>
      <w:szCs w:val="28"/>
      <w:lang w:eastAsia="zh-CN"/>
    </w:rPr>
  </w:style>
  <w:style w:type="character" w:customStyle="1" w:styleId="Head5Char">
    <w:name w:val="Head5 Char"/>
    <w:link w:val="Head5"/>
    <w:uiPriority w:val="9"/>
    <w:rsid w:val="00CE48A1"/>
    <w:rPr>
      <w:rFonts w:ascii="Times New Roman" w:eastAsia="PMingLiU" w:hAnsi="Times New Roman"/>
      <w:sz w:val="22"/>
      <w:szCs w:val="28"/>
      <w:lang w:val="uk-UA"/>
    </w:rPr>
  </w:style>
  <w:style w:type="character" w:customStyle="1" w:styleId="12">
    <w:name w:val="Текст виноски Знак1"/>
    <w:uiPriority w:val="99"/>
    <w:semiHidden/>
    <w:rsid w:val="00CE48A1"/>
    <w:rPr>
      <w:sz w:val="20"/>
      <w:szCs w:val="20"/>
    </w:rPr>
  </w:style>
  <w:style w:type="character" w:customStyle="1" w:styleId="13">
    <w:name w:val="Текст примітки Знак1"/>
    <w:uiPriority w:val="99"/>
    <w:rsid w:val="00CE48A1"/>
    <w:rPr>
      <w:sz w:val="20"/>
      <w:szCs w:val="20"/>
    </w:rPr>
  </w:style>
  <w:style w:type="paragraph" w:customStyle="1" w:styleId="dod1">
    <w:name w:val="dod1"/>
    <w:basedOn w:val="a0"/>
    <w:uiPriority w:val="9"/>
    <w:qFormat/>
    <w:rsid w:val="002A4C82"/>
    <w:pPr>
      <w:numPr>
        <w:ilvl w:val="2"/>
        <w:numId w:val="25"/>
      </w:numPr>
      <w:spacing w:after="240"/>
    </w:pPr>
    <w:rPr>
      <w:b/>
      <w:caps/>
    </w:rPr>
  </w:style>
  <w:style w:type="paragraph" w:customStyle="1" w:styleId="he1">
    <w:name w:val="he1"/>
    <w:basedOn w:val="aff2"/>
    <w:uiPriority w:val="9"/>
    <w:qFormat/>
    <w:rsid w:val="00B919D9"/>
    <w:pPr>
      <w:numPr>
        <w:numId w:val="26"/>
      </w:numPr>
      <w:spacing w:after="240"/>
    </w:pPr>
    <w:rPr>
      <w:b/>
    </w:rPr>
  </w:style>
  <w:style w:type="paragraph" w:customStyle="1" w:styleId="h1s">
    <w:name w:val="h1s"/>
    <w:basedOn w:val="aff2"/>
    <w:uiPriority w:val="9"/>
    <w:qFormat/>
    <w:rsid w:val="00B919D9"/>
    <w:pPr>
      <w:numPr>
        <w:numId w:val="27"/>
      </w:numPr>
      <w:spacing w:after="240"/>
      <w:ind w:left="357" w:hanging="357"/>
      <w:contextualSpacing w:val="0"/>
    </w:pPr>
    <w:rPr>
      <w:b/>
    </w:rPr>
  </w:style>
  <w:style w:type="paragraph" w:customStyle="1" w:styleId="h2s">
    <w:name w:val="h2s"/>
    <w:basedOn w:val="h1s"/>
    <w:uiPriority w:val="9"/>
    <w:qFormat/>
    <w:rsid w:val="00B919D9"/>
    <w:pPr>
      <w:numPr>
        <w:ilvl w:val="1"/>
      </w:numPr>
      <w:spacing w:after="120"/>
    </w:pPr>
    <w:rPr>
      <w:lang w:val="en-US"/>
    </w:rPr>
  </w:style>
  <w:style w:type="paragraph" w:customStyle="1" w:styleId="h3s">
    <w:name w:val="h3s"/>
    <w:basedOn w:val="h2s"/>
    <w:uiPriority w:val="9"/>
    <w:qFormat/>
    <w:rsid w:val="00BD024D"/>
    <w:pPr>
      <w:numPr>
        <w:ilvl w:val="0"/>
        <w:numId w:val="28"/>
      </w:numPr>
    </w:pPr>
    <w:rPr>
      <w:b w:val="0"/>
    </w:rPr>
  </w:style>
  <w:style w:type="paragraph" w:customStyle="1" w:styleId="Ap1s">
    <w:name w:val="Ap1s"/>
    <w:basedOn w:val="Annexure"/>
    <w:uiPriority w:val="9"/>
    <w:qFormat/>
    <w:rsid w:val="00B919D9"/>
    <w:pPr>
      <w:numPr>
        <w:numId w:val="32"/>
      </w:numPr>
    </w:pPr>
    <w:rPr>
      <w:lang w:val="en-US"/>
    </w:rPr>
  </w:style>
  <w:style w:type="character" w:customStyle="1" w:styleId="14">
    <w:name w:val="Нижній колонтитул Знак1"/>
    <w:basedOn w:val="a3"/>
    <w:uiPriority w:val="99"/>
    <w:rsid w:val="00BB3DA3"/>
  </w:style>
  <w:style w:type="paragraph" w:customStyle="1" w:styleId="List1">
    <w:name w:val="List 1"/>
    <w:basedOn w:val="aff2"/>
    <w:qFormat/>
    <w:rsid w:val="00B919D9"/>
    <w:pPr>
      <w:numPr>
        <w:numId w:val="62"/>
      </w:numPr>
      <w:shd w:val="clear" w:color="auto" w:fill="FFFFFF"/>
      <w:spacing w:before="360" w:after="100" w:afterAutospacing="1"/>
      <w:contextualSpacing w:val="0"/>
      <w:jc w:val="center"/>
    </w:pPr>
    <w:rPr>
      <w:rFonts w:eastAsia="Times New Roman"/>
      <w:b/>
      <w:color w:val="000000"/>
      <w:sz w:val="24"/>
      <w:szCs w:val="24"/>
      <w:lang w:eastAsia="en-GB"/>
    </w:rPr>
  </w:style>
  <w:style w:type="paragraph" w:customStyle="1" w:styleId="Style2">
    <w:name w:val="Style 2"/>
    <w:basedOn w:val="aff2"/>
    <w:qFormat/>
    <w:rsid w:val="00B919D9"/>
    <w:pPr>
      <w:numPr>
        <w:ilvl w:val="1"/>
        <w:numId w:val="62"/>
      </w:numPr>
      <w:spacing w:before="120" w:after="120"/>
      <w:contextualSpacing w:val="0"/>
    </w:pPr>
    <w:rPr>
      <w:rFonts w:eastAsia="Times New Roman"/>
      <w:color w:val="000000"/>
      <w:sz w:val="24"/>
      <w:szCs w:val="24"/>
      <w:lang w:eastAsia="en-GB"/>
    </w:rPr>
  </w:style>
  <w:style w:type="paragraph" w:customStyle="1" w:styleId="Style3">
    <w:name w:val="Style 3"/>
    <w:basedOn w:val="Style2"/>
    <w:qFormat/>
    <w:rsid w:val="00B919D9"/>
    <w:pPr>
      <w:numPr>
        <w:ilvl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5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6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eefund.org.ua/dokumenti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</b:Sources>
</file>

<file path=customXml/item2.xml>��< ? x m l   v e r s i o n = " 1 . 0 "   e n c o d i n g = " u t f - 1 6 " ? > < r o o t   x m l n s = " h t t p : / / s c h e m a s . m a c r o v i e w . c o m . a u / b m o f f i c e / A g r e e m e n t " >  
     < A g r e e m e n t T i t l e > #   "   #  !  [ 1 / 2 0 2 0 ] < / A g r e e m e n t T i t l e >  
     < A g r e e m e n t D a t e / >  
     < L m a D a t e / >  
     < P a r t y >  
         < N a m e / >  
         < E n t i t y T y p e / >  
         < D e f i n e d N a m e / >  
         < R e p r e s e n t a t i o n I n f o r m a t i o n / >  
         < T r a n s a c t i o n R o l e / >  
     < / P a r t y >  
     < P a r t y >  
         < N a m e / >  
         < E n t i t y T y p e / >  
         < D e f i n e d N a m e / >  
         < R e p r e s e n t a t i o n I n f o r m a t i o n / >  
         < T r a n s a c t i o n R o l e / >  
     < / P a r t y >  
     < P a r t y >  
         < N a m e / >  
         < E n t i t y T y p e / >  
         < D e f i n e d N a m e / >  
         < R e p r e s e n t a t i o n I n f o r m a t i o n / >  
         < T r a n s a c t i o n R o l e / >  
     < / P a r t y >  
     < P a r t y >  
         < N a m e / >  
         < E n t i t y T y p e / >  
         < D e f i n e d N a m e / >  
         < R e p r e s e n t a t i o n I n f o r m a t i o n / >  
         < T r a n s a c t i o n R o l e / >  
     < / P a r t y >  
     < P a r t y >  
         < N a m e / >  
         < E n t i t y T y p e / >  
         < D e f i n e d N a m e / >  
         < R e p r e s e n t a t i o n I n f o r m a t i o n / >  
         < T r a n s a c t i o n R o l e / >  
     < / P a r t y >  
 < / r o o t > 
</file>

<file path=customXml/itemProps1.xml><?xml version="1.0" encoding="utf-8"?>
<ds:datastoreItem xmlns:ds="http://schemas.openxmlformats.org/officeDocument/2006/customXml" ds:itemID="{F47142C4-0865-4986-B532-D58E3DF6499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FB29088-4A5C-4502-99F2-789069ADDA7E}">
  <ds:schemaRefs>
    <ds:schemaRef ds:uri="http://schemas.macroview.com.au/bmoffice/Agreement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243</Words>
  <Characters>5269</Characters>
  <Application>Microsoft Office Word</Application>
  <DocSecurity>0</DocSecurity>
  <Lines>43</Lines>
  <Paragraphs>2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14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7-02T16:11:00Z</dcterms:created>
  <dcterms:modified xsi:type="dcterms:W3CDTF">2021-07-20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Type">
    <vt:lpwstr>LMA Agreement</vt:lpwstr>
  </property>
  <property fmtid="{D5CDD505-2E9C-101B-9397-08002B2CF9AE}" pid="3" name="iManageFooter">
    <vt:lpwstr>UAMATTERS!603775.4</vt:lpwstr>
  </property>
</Properties>
</file>